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7B0305" w14:textId="77777777" w:rsidR="002F44E2" w:rsidRDefault="002F44E2" w:rsidP="00D40EB2">
      <w:pPr>
        <w:ind w:left="1560"/>
        <w:rPr>
          <w:rFonts w:ascii="Arial" w:hAnsi="Arial" w:cs="Arial"/>
          <w:b/>
          <w:color w:val="7030A0"/>
          <w:sz w:val="60"/>
          <w:szCs w:val="60"/>
          <w:lang w:val="en-US"/>
        </w:rPr>
      </w:pPr>
      <w:r>
        <w:rPr>
          <w:rFonts w:ascii="Arial" w:hAnsi="Arial" w:cs="Arial"/>
          <w:b/>
          <w:color w:val="7030A0"/>
          <w:sz w:val="60"/>
          <w:szCs w:val="60"/>
          <w:lang w:val="en-US"/>
        </w:rPr>
        <w:t xml:space="preserve">Women with </w:t>
      </w:r>
      <w:r>
        <w:rPr>
          <w:rFonts w:ascii="Arial" w:hAnsi="Arial" w:cs="Arial"/>
          <w:b/>
          <w:color w:val="7030A0"/>
          <w:sz w:val="60"/>
          <w:szCs w:val="60"/>
          <w:lang w:val="en-US"/>
        </w:rPr>
        <w:br/>
        <w:t>Disabilities Australia</w:t>
      </w:r>
    </w:p>
    <w:p w14:paraId="30ACF301" w14:textId="7C74D2A6" w:rsidR="00B93BA0" w:rsidRPr="000E03CA" w:rsidRDefault="00B93BA0" w:rsidP="002F44E2">
      <w:pPr>
        <w:bidi/>
        <w:ind w:left="1560"/>
        <w:rPr>
          <w:rFonts w:ascii="Dubai" w:hAnsi="Dubai" w:cs="Dubai"/>
          <w:bCs/>
          <w:color w:val="7030A0"/>
          <w:sz w:val="60"/>
          <w:szCs w:val="60"/>
          <w:lang w:val="en-US"/>
        </w:rPr>
      </w:pPr>
      <w:r w:rsidRPr="000E03CA">
        <w:rPr>
          <w:rFonts w:ascii="Dubai" w:hAnsi="Dubai" w:cs="Dubai"/>
          <w:bCs/>
          <w:color w:val="7030A0"/>
          <w:sz w:val="60"/>
          <w:szCs w:val="60"/>
          <w:rtl/>
          <w:lang w:val="en-US"/>
        </w:rPr>
        <w:t xml:space="preserve">زنان توان‌جو </w:t>
      </w:r>
      <w:r w:rsidRPr="000E03CA">
        <w:rPr>
          <w:rFonts w:ascii="Dubai" w:hAnsi="Dubai" w:cs="Dubai"/>
          <w:bCs/>
          <w:color w:val="7030A0"/>
          <w:sz w:val="60"/>
          <w:szCs w:val="60"/>
          <w:lang w:val="en-US"/>
        </w:rPr>
        <w:t>)</w:t>
      </w:r>
      <w:r w:rsidRPr="000E03CA">
        <w:rPr>
          <w:rFonts w:ascii="Dubai" w:hAnsi="Dubai" w:cs="Dubai"/>
          <w:bCs/>
          <w:color w:val="7030A0"/>
          <w:sz w:val="60"/>
          <w:szCs w:val="60"/>
          <w:rtl/>
          <w:lang w:val="en-US"/>
        </w:rPr>
        <w:t>دارای معلولیت</w:t>
      </w:r>
      <w:r w:rsidRPr="000E03CA">
        <w:rPr>
          <w:rFonts w:ascii="Dubai" w:hAnsi="Dubai" w:cs="Dubai"/>
          <w:bCs/>
          <w:color w:val="7030A0"/>
          <w:sz w:val="60"/>
          <w:szCs w:val="60"/>
          <w:lang w:val="en-US"/>
        </w:rPr>
        <w:t>(</w:t>
      </w:r>
      <w:r w:rsidRPr="000E03CA">
        <w:rPr>
          <w:rFonts w:ascii="Dubai" w:hAnsi="Dubai" w:cs="Dubai"/>
          <w:bCs/>
          <w:color w:val="7030A0"/>
          <w:sz w:val="60"/>
          <w:szCs w:val="60"/>
          <w:rtl/>
          <w:lang w:val="en-US"/>
        </w:rPr>
        <w:t xml:space="preserve"> استرالیا</w:t>
      </w:r>
    </w:p>
    <w:p w14:paraId="32DF22C8" w14:textId="25102959" w:rsidR="00D020E6" w:rsidRDefault="00F177C7" w:rsidP="00D020E6">
      <w:pPr>
        <w:jc w:val="center"/>
        <w:rPr>
          <w:rFonts w:ascii="Arial" w:hAnsi="Arial" w:cs="Arial"/>
          <w:b/>
          <w:color w:val="7030A0"/>
          <w:sz w:val="60"/>
          <w:szCs w:val="60"/>
          <w:lang w:val="en-US"/>
        </w:rPr>
      </w:pPr>
      <w:r>
        <w:rPr>
          <w:noProof/>
          <w:lang w:val="en-PH" w:eastAsia="en-PH"/>
        </w:rPr>
        <w:drawing>
          <wp:inline distT="0" distB="0" distL="0" distR="0" wp14:anchorId="1CA8B1FF" wp14:editId="7B5EE092">
            <wp:extent cx="3810000" cy="38100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92F33" w14:textId="77777777" w:rsidR="0033645C" w:rsidRPr="0033645C" w:rsidRDefault="0033645C">
      <w:pPr>
        <w:rPr>
          <w:lang w:val="en-US"/>
        </w:rPr>
      </w:pPr>
    </w:p>
    <w:p w14:paraId="74F09938" w14:textId="6A6CBE28" w:rsidR="00B93BA0" w:rsidRPr="00B93BA0" w:rsidRDefault="00B93BA0" w:rsidP="00B93BA0">
      <w:pPr>
        <w:bidi/>
        <w:ind w:left="720" w:firstLine="720"/>
        <w:rPr>
          <w:rFonts w:ascii="Dubai" w:eastAsiaTheme="majorEastAsia" w:hAnsi="Dubai" w:cs="Dubai"/>
          <w:bCs/>
          <w:color w:val="000000" w:themeColor="text1"/>
          <w:sz w:val="72"/>
          <w:szCs w:val="72"/>
          <w:lang w:val="en-US" w:eastAsia="en-US"/>
        </w:rPr>
      </w:pPr>
      <w:r w:rsidRPr="00B93BA0">
        <w:rPr>
          <w:rFonts w:ascii="Dubai" w:eastAsiaTheme="majorEastAsia" w:hAnsi="Dubai" w:cs="Dubai"/>
          <w:bCs/>
          <w:color w:val="000000" w:themeColor="text1"/>
          <w:sz w:val="72"/>
          <w:szCs w:val="72"/>
          <w:rtl/>
          <w:lang w:val="en-US" w:eastAsia="en-US"/>
        </w:rPr>
        <w:t>رابطه جنسی و بدن شما</w:t>
      </w:r>
    </w:p>
    <w:p w14:paraId="6F9C7222" w14:textId="77777777" w:rsidR="00F177C7" w:rsidRDefault="00F177C7" w:rsidP="00F177C7">
      <w:pPr>
        <w:rPr>
          <w:lang w:val="en-US" w:eastAsia="en-US"/>
        </w:rPr>
      </w:pPr>
    </w:p>
    <w:p w14:paraId="5FD37C68" w14:textId="2D7DF164" w:rsidR="00F177C7" w:rsidRDefault="00F177C7" w:rsidP="00F177C7">
      <w:pPr>
        <w:rPr>
          <w:lang w:val="en-US" w:eastAsia="en-US"/>
        </w:rPr>
      </w:pPr>
    </w:p>
    <w:p w14:paraId="4F589DF0" w14:textId="0FC7462A" w:rsidR="00F177C7" w:rsidRPr="00F177C7" w:rsidRDefault="00544881" w:rsidP="00F177C7">
      <w:pPr>
        <w:rPr>
          <w:lang w:val="en-US" w:eastAsia="en-US"/>
        </w:rPr>
      </w:pPr>
      <w:r>
        <w:rPr>
          <w:noProof/>
          <w:lang w:val="en-GB"/>
        </w:rPr>
        <w:drawing>
          <wp:anchor distT="0" distB="0" distL="114300" distR="114300" simplePos="0" relativeHeight="251724800" behindDoc="0" locked="0" layoutInCell="1" allowOverlap="1" wp14:anchorId="2A27DE80" wp14:editId="53456778">
            <wp:simplePos x="0" y="0"/>
            <wp:positionH relativeFrom="column">
              <wp:posOffset>4216400</wp:posOffset>
            </wp:positionH>
            <wp:positionV relativeFrom="paragraph">
              <wp:posOffset>285750</wp:posOffset>
            </wp:positionV>
            <wp:extent cx="2027835" cy="918210"/>
            <wp:effectExtent l="0" t="0" r="4445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WWDA_Logo_high_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7835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7E972C" w14:textId="536CCB7C" w:rsidR="00D020E6" w:rsidRPr="0033645C" w:rsidRDefault="0033645C">
      <w:pPr>
        <w:rPr>
          <w:lang w:val="en-GB"/>
        </w:rPr>
      </w:pPr>
      <w:r>
        <w:rPr>
          <w:lang w:val="en-GB"/>
        </w:rPr>
        <w:br w:type="page"/>
      </w:r>
    </w:p>
    <w:tbl>
      <w:tblPr>
        <w:bidiVisual/>
        <w:tblW w:w="9242" w:type="dxa"/>
        <w:tblLook w:val="04A0" w:firstRow="1" w:lastRow="0" w:firstColumn="1" w:lastColumn="0" w:noHBand="0" w:noVBand="1"/>
      </w:tblPr>
      <w:tblGrid>
        <w:gridCol w:w="3156"/>
        <w:gridCol w:w="6086"/>
      </w:tblGrid>
      <w:tr w:rsidR="00D020E6" w:rsidRPr="0052434D" w14:paraId="031C073E" w14:textId="77777777" w:rsidTr="002D20FC">
        <w:tc>
          <w:tcPr>
            <w:tcW w:w="3156" w:type="dxa"/>
          </w:tcPr>
          <w:p w14:paraId="3C9A4544" w14:textId="77777777" w:rsidR="00D020E6" w:rsidRDefault="00D020E6" w:rsidP="0099362A">
            <w:pPr>
              <w:pStyle w:val="captions"/>
              <w:spacing w:before="360" w:after="360"/>
              <w:jc w:val="center"/>
              <w:rPr>
                <w:lang w:val="en-US"/>
              </w:rPr>
            </w:pPr>
          </w:p>
          <w:p w14:paraId="05601254" w14:textId="77777777" w:rsidR="0033645C" w:rsidRDefault="0033645C" w:rsidP="0099362A">
            <w:pPr>
              <w:pStyle w:val="captions"/>
              <w:spacing w:before="360" w:after="360"/>
              <w:jc w:val="center"/>
              <w:rPr>
                <w:lang w:val="en-US"/>
              </w:rPr>
            </w:pPr>
          </w:p>
          <w:p w14:paraId="227A5C1C" w14:textId="0796BB40" w:rsidR="0033645C" w:rsidRPr="0033645C" w:rsidRDefault="0033645C" w:rsidP="0099362A">
            <w:pPr>
              <w:pStyle w:val="captions"/>
              <w:spacing w:before="360" w:after="360"/>
              <w:jc w:val="center"/>
              <w:rPr>
                <w:lang w:val="en-US"/>
              </w:rPr>
            </w:pPr>
          </w:p>
        </w:tc>
        <w:tc>
          <w:tcPr>
            <w:tcW w:w="6086" w:type="dxa"/>
            <w:vAlign w:val="center"/>
          </w:tcPr>
          <w:p w14:paraId="4B2C71F1" w14:textId="4A7FEB75" w:rsidR="00D020E6" w:rsidRPr="0052434D" w:rsidRDefault="00D020E6" w:rsidP="002D20FC">
            <w:pPr>
              <w:bidi/>
              <w:spacing w:line="480" w:lineRule="auto"/>
              <w:ind w:left="9"/>
            </w:pPr>
          </w:p>
        </w:tc>
      </w:tr>
      <w:tr w:rsidR="0033645C" w:rsidRPr="00E9016B" w14:paraId="0DCA90A9" w14:textId="77777777" w:rsidTr="002D20FC">
        <w:tc>
          <w:tcPr>
            <w:tcW w:w="3156" w:type="dxa"/>
          </w:tcPr>
          <w:p w14:paraId="654E7D15" w14:textId="47DEC50E" w:rsidR="0033645C" w:rsidRDefault="0033645C" w:rsidP="0099362A">
            <w:pPr>
              <w:pStyle w:val="captions"/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483A7996" wp14:editId="6ADB853C">
                  <wp:extent cx="1357319" cy="1320800"/>
                  <wp:effectExtent l="0" t="0" r="0" b="0"/>
                  <wp:docPr id="65" name="图片 6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7319" cy="132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6" w:type="dxa"/>
            <w:vAlign w:val="center"/>
          </w:tcPr>
          <w:p w14:paraId="14E77044" w14:textId="437AAAFF" w:rsidR="0033645C" w:rsidRPr="005A7301" w:rsidRDefault="005A7301" w:rsidP="002D20FC">
            <w:pPr>
              <w:bidi/>
              <w:spacing w:line="480" w:lineRule="auto"/>
              <w:ind w:left="9"/>
              <w:rPr>
                <w:rFonts w:ascii="Dubai" w:hAnsi="Dubai" w:cs="Dubai"/>
                <w:lang w:bidi="fa-IR"/>
              </w:rPr>
            </w:pPr>
            <w:r w:rsidRPr="005A7301">
              <w:rPr>
                <w:rStyle w:val="normaltextrun"/>
                <w:rFonts w:ascii="Dubai" w:hAnsi="Dubai" w:cs="Dubai"/>
                <w:b/>
                <w:bCs/>
                <w:sz w:val="40"/>
                <w:szCs w:val="40"/>
                <w:rtl/>
              </w:rPr>
              <w:t>اکنون در خطر</w:t>
            </w:r>
            <w:r>
              <w:rPr>
                <w:rStyle w:val="normaltextrun"/>
                <w:rFonts w:ascii="Dubai" w:hAnsi="Dubai" w:cs="Dubai" w:hint="cs"/>
                <w:b/>
                <w:bCs/>
                <w:sz w:val="40"/>
                <w:szCs w:val="40"/>
                <w:rtl/>
              </w:rPr>
              <w:t>ید</w:t>
            </w:r>
            <w:r w:rsidR="00631067">
              <w:rPr>
                <w:rStyle w:val="normaltextrun"/>
                <w:rFonts w:ascii="Dubai" w:hAnsi="Dubai" w:cs="Dubai" w:hint="cs"/>
                <w:b/>
                <w:bCs/>
                <w:sz w:val="40"/>
                <w:szCs w:val="40"/>
                <w:rtl/>
                <w:lang w:bidi="fa-IR"/>
              </w:rPr>
              <w:t>؟</w:t>
            </w:r>
          </w:p>
        </w:tc>
      </w:tr>
      <w:tr w:rsidR="00D020E6" w14:paraId="0DCD56F9" w14:textId="77777777" w:rsidTr="002D20FC">
        <w:tc>
          <w:tcPr>
            <w:tcW w:w="3156" w:type="dxa"/>
          </w:tcPr>
          <w:p w14:paraId="6B4A3F44" w14:textId="77777777" w:rsidR="00D020E6" w:rsidRDefault="00D020E6" w:rsidP="0099362A">
            <w:pPr>
              <w:pStyle w:val="captions"/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2F1C6076" w14:textId="38D555D3" w:rsidR="0033645C" w:rsidRDefault="0033645C" w:rsidP="0099362A">
            <w:pPr>
              <w:pStyle w:val="captions"/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086" w:type="dxa"/>
            <w:vAlign w:val="center"/>
          </w:tcPr>
          <w:p w14:paraId="3E783DCB" w14:textId="77777777" w:rsidR="00D020E6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25E76333" w14:textId="77777777" w:rsidR="0033645C" w:rsidRDefault="0033645C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1F1CF9C5" w14:textId="77777777" w:rsidR="0033645C" w:rsidRPr="0033645C" w:rsidRDefault="0033645C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6EAD6A21" w14:textId="2878D460" w:rsidR="0033645C" w:rsidRDefault="0033645C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33645C" w:rsidRPr="000F6E4B" w14:paraId="165E035F" w14:textId="77777777" w:rsidTr="002D20FC">
        <w:trPr>
          <w:trHeight w:val="2894"/>
        </w:trPr>
        <w:tc>
          <w:tcPr>
            <w:tcW w:w="3156" w:type="dxa"/>
          </w:tcPr>
          <w:p w14:paraId="198E3FFD" w14:textId="2214FD7F" w:rsidR="0033645C" w:rsidRPr="000F6E4B" w:rsidRDefault="0033645C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240"/>
              <w:jc w:val="center"/>
              <w:rPr>
                <w:lang w:val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A4DC1E9" wp14:editId="02932FAF">
                  <wp:extent cx="1155700" cy="1155700"/>
                  <wp:effectExtent l="0" t="0" r="6350" b="6350"/>
                  <wp:docPr id="64" name="图片 6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6" w:type="dxa"/>
            <w:vAlign w:val="center"/>
          </w:tcPr>
          <w:p w14:paraId="013982DD" w14:textId="7D13110D" w:rsidR="0033645C" w:rsidRPr="005A7301" w:rsidRDefault="005A7301" w:rsidP="002D20FC">
            <w:pPr>
              <w:bidi/>
              <w:spacing w:after="0" w:line="480" w:lineRule="auto"/>
              <w:ind w:leftChars="4" w:left="9"/>
              <w:textAlignment w:val="baseline"/>
              <w:rPr>
                <w:rFonts w:ascii="Dubai" w:hAnsi="Dubai" w:cs="Dubai"/>
              </w:rPr>
            </w:pPr>
            <w:r w:rsidRPr="00C4455D">
              <w:rPr>
                <w:rFonts w:ascii="Dubai" w:eastAsia="Times New Roman" w:hAnsi="Dubai" w:cs="Dubai"/>
                <w:b/>
                <w:color w:val="000000"/>
                <w:sz w:val="40"/>
                <w:szCs w:val="40"/>
                <w:rtl/>
                <w:lang w:eastAsia="en-AU"/>
              </w:rPr>
              <w:t>به</w:t>
            </w:r>
            <w:r w:rsidRPr="005A7301">
              <w:rPr>
                <w:rFonts w:ascii="Dubai" w:eastAsia="Times New Roman" w:hAnsi="Dubai" w:cs="Dubai"/>
                <w:bCs/>
                <w:color w:val="000000"/>
                <w:sz w:val="40"/>
                <w:szCs w:val="40"/>
                <w:rtl/>
                <w:lang w:eastAsia="en-AU"/>
              </w:rPr>
              <w:t xml:space="preserve"> 000 </w:t>
            </w:r>
            <w:r w:rsidRPr="00C4455D">
              <w:rPr>
                <w:rFonts w:ascii="Dubai" w:eastAsia="Times New Roman" w:hAnsi="Dubai" w:cs="Dubai"/>
                <w:b/>
                <w:color w:val="000000"/>
                <w:sz w:val="40"/>
                <w:szCs w:val="40"/>
                <w:rtl/>
                <w:lang w:eastAsia="en-AU"/>
              </w:rPr>
              <w:t>تلفن بزنید.</w:t>
            </w:r>
          </w:p>
        </w:tc>
      </w:tr>
    </w:tbl>
    <w:p w14:paraId="086F8383" w14:textId="3AE3C13B" w:rsidR="00F177C7" w:rsidRPr="00F177C7" w:rsidRDefault="0033645C">
      <w:pPr>
        <w:rPr>
          <w:lang w:val="en-US"/>
        </w:rPr>
      </w:pPr>
      <w:r>
        <w:br w:type="page"/>
      </w:r>
    </w:p>
    <w:p w14:paraId="15AFD935" w14:textId="77777777" w:rsidR="00F177C7" w:rsidRDefault="00F177C7" w:rsidP="00C73670">
      <w:pPr>
        <w:tabs>
          <w:tab w:val="left" w:pos="3261"/>
        </w:tabs>
      </w:pPr>
    </w:p>
    <w:tbl>
      <w:tblPr>
        <w:bidiVisual/>
        <w:tblW w:w="9242" w:type="dxa"/>
        <w:tblLook w:val="04A0" w:firstRow="1" w:lastRow="0" w:firstColumn="1" w:lastColumn="0" w:noHBand="0" w:noVBand="1"/>
      </w:tblPr>
      <w:tblGrid>
        <w:gridCol w:w="3576"/>
        <w:gridCol w:w="5666"/>
      </w:tblGrid>
      <w:tr w:rsidR="005A7301" w:rsidRPr="000F6E4B" w14:paraId="2542F3D9" w14:textId="77777777" w:rsidTr="002D20FC">
        <w:tc>
          <w:tcPr>
            <w:tcW w:w="3576" w:type="dxa"/>
            <w:vAlign w:val="center"/>
          </w:tcPr>
          <w:p w14:paraId="2FB41800" w14:textId="7EDA8D72" w:rsidR="005A7301" w:rsidRPr="000F6E4B" w:rsidRDefault="00544881" w:rsidP="005A730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  <w:r>
              <w:rPr>
                <w:noProof/>
              </w:rPr>
              <w:drawing>
                <wp:anchor distT="0" distB="0" distL="114300" distR="114300" simplePos="0" relativeHeight="251726848" behindDoc="0" locked="0" layoutInCell="1" allowOverlap="1" wp14:anchorId="217152BD" wp14:editId="5391C6C4">
                  <wp:simplePos x="0" y="0"/>
                  <wp:positionH relativeFrom="column">
                    <wp:posOffset>8890</wp:posOffset>
                  </wp:positionH>
                  <wp:positionV relativeFrom="paragraph">
                    <wp:posOffset>-297180</wp:posOffset>
                  </wp:positionV>
                  <wp:extent cx="1549400" cy="701040"/>
                  <wp:effectExtent l="0" t="0" r="0" b="0"/>
                  <wp:wrapNone/>
                  <wp:docPr id="12" name="Picture 1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WWDA_Logo_high_res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9400" cy="701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44A62725" w14:textId="77777777" w:rsidR="005A7301" w:rsidRPr="00E03382" w:rsidRDefault="005A7301" w:rsidP="005A73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ind w:right="-221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bookmarkStart w:id="0" w:name="_Hlk23494792"/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ا زنا</w:t>
            </w:r>
            <w:r w:rsidRPr="009F0AA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ن توان‌جو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9F0AA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استرال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یا هستیم. ما وقتی درباره خودمان صحبت می کنیم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bidi="fa-IR"/>
              </w:rPr>
              <w:t>،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E03382">
              <w:rPr>
                <w:rFonts w:ascii="Dubai" w:hAnsi="Dubai" w:cs="Dubai"/>
                <w:b/>
                <w:sz w:val="28"/>
                <w:szCs w:val="28"/>
                <w:lang w:val="en-US"/>
              </w:rPr>
              <w:t>WWDA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را به کار م</w:t>
            </w:r>
            <w:r w:rsidRPr="00E03382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بر</w:t>
            </w:r>
            <w:r w:rsidRPr="00E03382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م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.</w:t>
            </w:r>
          </w:p>
          <w:bookmarkEnd w:id="0"/>
          <w:p w14:paraId="2B0977BA" w14:textId="6B520567" w:rsidR="005A7301" w:rsidRPr="00F177C7" w:rsidRDefault="005A7301" w:rsidP="005A73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rFonts w:ascii="Arial" w:hAnsi="Arial" w:cs="Arial"/>
                <w:bCs/>
                <w:sz w:val="28"/>
                <w:szCs w:val="28"/>
                <w:lang w:val="en-US"/>
              </w:rPr>
            </w:pPr>
          </w:p>
        </w:tc>
      </w:tr>
      <w:tr w:rsidR="005A7301" w:rsidRPr="0052434D" w14:paraId="32096568" w14:textId="77777777" w:rsidTr="002D20FC">
        <w:trPr>
          <w:trHeight w:val="2418"/>
        </w:trPr>
        <w:tc>
          <w:tcPr>
            <w:tcW w:w="3576" w:type="dxa"/>
            <w:vAlign w:val="center"/>
          </w:tcPr>
          <w:p w14:paraId="4BBCFB5D" w14:textId="7D6C1961" w:rsidR="005A7301" w:rsidRPr="00D020E6" w:rsidRDefault="005A7301" w:rsidP="005A730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2C040A3C" w14:textId="33E51F4B" w:rsidR="005A7301" w:rsidRPr="006A3160" w:rsidRDefault="005A7301" w:rsidP="005A73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5A7301" w:rsidRPr="00E9016B" w14:paraId="1A3E0C25" w14:textId="77777777" w:rsidTr="002D20FC">
        <w:tc>
          <w:tcPr>
            <w:tcW w:w="3576" w:type="dxa"/>
            <w:vAlign w:val="center"/>
          </w:tcPr>
          <w:p w14:paraId="00D47BC3" w14:textId="77777777" w:rsidR="005A7301" w:rsidRDefault="005A7301" w:rsidP="005A730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6A82B4E" wp14:editId="344150D9">
                  <wp:extent cx="1303809" cy="901700"/>
                  <wp:effectExtent l="0" t="0" r="0" b="0"/>
                  <wp:docPr id="1" name="图片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3809" cy="90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8416CE" w14:textId="2EBFFF0C" w:rsidR="005A7301" w:rsidRDefault="005A7301" w:rsidP="005A730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47A184B2" w14:textId="77777777" w:rsidR="005A7301" w:rsidRPr="006A3160" w:rsidRDefault="005A7301" w:rsidP="005A7301">
            <w:pPr>
              <w:bidi/>
              <w:spacing w:line="480" w:lineRule="auto"/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n-US"/>
              </w:rPr>
            </w:pPr>
            <w:bookmarkStart w:id="1" w:name="_Hlk23494960"/>
          </w:p>
          <w:bookmarkEnd w:id="1"/>
          <w:p w14:paraId="2FA5A5C0" w14:textId="6347489B" w:rsidR="005A7301" w:rsidRDefault="005A7301" w:rsidP="005A7301">
            <w:pPr>
              <w:bidi/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ا</w:t>
            </w:r>
            <w:r w:rsidRPr="007634E9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ن</w:t>
            </w: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کتاب در مورد </w:t>
            </w:r>
            <w:r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رابطه جنسی و بدن</w:t>
            </w:r>
            <w:r w:rsidRPr="007634E9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 xml:space="preserve"> شما</w:t>
            </w: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ست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.</w:t>
            </w:r>
          </w:p>
          <w:p w14:paraId="22405D0A" w14:textId="725DD8B6" w:rsidR="005A7301" w:rsidRPr="00F177C7" w:rsidRDefault="005A7301" w:rsidP="005A7301">
            <w:pPr>
              <w:bidi/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</w:tr>
      <w:tr w:rsidR="005A7301" w14:paraId="2338138B" w14:textId="77777777" w:rsidTr="002D20FC">
        <w:tc>
          <w:tcPr>
            <w:tcW w:w="3576" w:type="dxa"/>
            <w:vAlign w:val="center"/>
          </w:tcPr>
          <w:p w14:paraId="5964B42B" w14:textId="1490DC46" w:rsidR="005A7301" w:rsidRDefault="005A7301" w:rsidP="005A730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719680" behindDoc="0" locked="0" layoutInCell="1" allowOverlap="1" wp14:anchorId="189C4CE0" wp14:editId="48C77005">
                  <wp:simplePos x="0" y="0"/>
                  <wp:positionH relativeFrom="column">
                    <wp:posOffset>445770</wp:posOffset>
                  </wp:positionH>
                  <wp:positionV relativeFrom="paragraph">
                    <wp:posOffset>-223520</wp:posOffset>
                  </wp:positionV>
                  <wp:extent cx="762000" cy="1036320"/>
                  <wp:effectExtent l="0" t="0" r="0" b="0"/>
                  <wp:wrapNone/>
                  <wp:docPr id="2" name="Picture 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10363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720704" behindDoc="0" locked="0" layoutInCell="1" allowOverlap="1" wp14:anchorId="3F6D0AE3" wp14:editId="1A832579">
                  <wp:simplePos x="0" y="0"/>
                  <wp:positionH relativeFrom="column">
                    <wp:posOffset>1236345</wp:posOffset>
                  </wp:positionH>
                  <wp:positionV relativeFrom="paragraph">
                    <wp:posOffset>-410845</wp:posOffset>
                  </wp:positionV>
                  <wp:extent cx="829310" cy="1188720"/>
                  <wp:effectExtent l="0" t="0" r="8890" b="0"/>
                  <wp:wrapNone/>
                  <wp:docPr id="23" name="Picture 2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9310" cy="11887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39C22A7E" w14:textId="77777777" w:rsidR="00C4455D" w:rsidRPr="007634E9" w:rsidRDefault="00C4455D" w:rsidP="00C4455D">
            <w:pPr>
              <w:bidi/>
              <w:spacing w:before="240" w:line="480" w:lineRule="auto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bookmarkStart w:id="2" w:name="_Hlk23495016"/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ا ا</w:t>
            </w:r>
            <w:r w:rsidRPr="007634E9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ن</w:t>
            </w: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کتاب 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را </w:t>
            </w: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برا</w:t>
            </w:r>
            <w:r w:rsidRPr="007634E9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زنان و دختران</w:t>
            </w:r>
            <w:r w:rsidRPr="007634E9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 xml:space="preserve"> </w:t>
            </w:r>
            <w:r w:rsidRPr="00FE2150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توان‌جو</w:t>
            </w: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نوشت</w:t>
            </w:r>
            <w:r w:rsidRPr="007634E9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م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.</w:t>
            </w:r>
            <w:r w:rsidRPr="007634E9">
              <w:rPr>
                <w:rFonts w:ascii="Dubai" w:hAnsi="Dubai" w:cs="Dubai"/>
                <w:b/>
                <w:sz w:val="28"/>
                <w:szCs w:val="28"/>
                <w:lang w:val="en-US"/>
              </w:rPr>
              <w:t xml:space="preserve"> </w:t>
            </w:r>
          </w:p>
          <w:p w14:paraId="68E4F5E5" w14:textId="77777777" w:rsidR="00C4455D" w:rsidRDefault="00C4455D" w:rsidP="00C4455D">
            <w:pPr>
              <w:pStyle w:val="NoSpacing"/>
              <w:bidi/>
              <w:jc w:val="both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طالب ب</w:t>
            </w:r>
            <w:r w:rsidRPr="00980A1F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شتر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درباره </w:t>
            </w:r>
            <w:r w:rsidRPr="001645FF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توان‌جو</w:t>
            </w:r>
            <w:r w:rsidRPr="001645FF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یی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را در کتاب</w:t>
            </w:r>
          </w:p>
          <w:p w14:paraId="32BA2F07" w14:textId="340A9E52" w:rsidR="00C4455D" w:rsidRDefault="00C4455D" w:rsidP="00C4455D">
            <w:pPr>
              <w:bidi/>
              <w:spacing w:line="480" w:lineRule="auto"/>
              <w:ind w:left="9"/>
              <w:rPr>
                <w:rFonts w:ascii="Arial" w:hAnsi="Arial" w:cs="Arial"/>
                <w:sz w:val="28"/>
                <w:szCs w:val="28"/>
              </w:rPr>
            </w:pPr>
            <w:r w:rsidRPr="00980A1F">
              <w:rPr>
                <w:rFonts w:asciiTheme="minorBidi" w:hAnsiTheme="minorBidi"/>
                <w:b/>
                <w:sz w:val="28"/>
                <w:szCs w:val="28"/>
                <w:lang w:val="en-US"/>
              </w:rPr>
              <w:t>New words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B34873">
              <w:rPr>
                <w:rFonts w:ascii="Dubai" w:hAnsi="Dubai" w:cs="Dubai"/>
                <w:b/>
                <w:sz w:val="28"/>
                <w:szCs w:val="28"/>
                <w:lang w:val="en-US"/>
              </w:rPr>
              <w:t>)</w:t>
            </w:r>
            <w:r w:rsidRPr="00980A1F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کلمات جد</w:t>
            </w:r>
            <w:r w:rsidRPr="00980A1F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ید</w:t>
            </w:r>
            <w:r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 xml:space="preserve">) 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بخوان</w:t>
            </w:r>
            <w:r w:rsidRPr="00980A1F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.</w:t>
            </w:r>
          </w:p>
          <w:p w14:paraId="1482CF05" w14:textId="44E9006D" w:rsidR="005A7301" w:rsidRDefault="005A7301" w:rsidP="005A7301">
            <w:pPr>
              <w:bidi/>
              <w:spacing w:line="480" w:lineRule="auto"/>
              <w:ind w:left="9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bookmarkEnd w:id="2"/>
          <w:p w14:paraId="0760AF77" w14:textId="65BA3831" w:rsidR="005A7301" w:rsidRDefault="005A7301" w:rsidP="005A73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5A7301" w:rsidRPr="000F6E4B" w14:paraId="469C0809" w14:textId="77777777" w:rsidTr="002D20FC">
        <w:tc>
          <w:tcPr>
            <w:tcW w:w="3576" w:type="dxa"/>
            <w:vAlign w:val="center"/>
          </w:tcPr>
          <w:p w14:paraId="35FA8F8B" w14:textId="5E6AC93F" w:rsidR="005A7301" w:rsidRDefault="005A7301" w:rsidP="005A730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C150FE">
              <w:rPr>
                <w:rFonts w:cs="Arial"/>
                <w:b/>
                <w:bCs/>
                <w:noProof/>
                <w:color w:val="000000" w:themeColor="text1"/>
                <w:sz w:val="28"/>
                <w:szCs w:val="28"/>
                <w:lang w:val="en-PH" w:eastAsia="en-PH"/>
              </w:rPr>
              <w:lastRenderedPageBreak/>
              <w:drawing>
                <wp:anchor distT="0" distB="0" distL="114300" distR="114300" simplePos="0" relativeHeight="251721728" behindDoc="0" locked="0" layoutInCell="1" allowOverlap="1" wp14:anchorId="416C3340" wp14:editId="6666DFF3">
                  <wp:simplePos x="0" y="0"/>
                  <wp:positionH relativeFrom="column">
                    <wp:posOffset>1438275</wp:posOffset>
                  </wp:positionH>
                  <wp:positionV relativeFrom="paragraph">
                    <wp:posOffset>295275</wp:posOffset>
                  </wp:positionV>
                  <wp:extent cx="673735" cy="934085"/>
                  <wp:effectExtent l="0" t="0" r="0" b="5715"/>
                  <wp:wrapNone/>
                  <wp:docPr id="991" name="Picture 99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22088" r="5834" b="28686"/>
                          <a:stretch/>
                        </pic:blipFill>
                        <pic:spPr bwMode="auto">
                          <a:xfrm>
                            <a:off x="0" y="0"/>
                            <a:ext cx="673735" cy="9340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PH" w:eastAsia="en-PH"/>
              </w:rPr>
              <w:drawing>
                <wp:inline distT="0" distB="0" distL="0" distR="0" wp14:anchorId="1B11301E" wp14:editId="26214BD5">
                  <wp:extent cx="1237968" cy="1231900"/>
                  <wp:effectExtent l="0" t="0" r="635" b="6350"/>
                  <wp:docPr id="6" name="图片 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7968" cy="123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526E86" w14:textId="193B82AF" w:rsidR="005A7301" w:rsidRPr="000F6E4B" w:rsidRDefault="005A7301" w:rsidP="005A730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2F585171" w14:textId="04E21525" w:rsidR="00C4455D" w:rsidRPr="00684829" w:rsidRDefault="00C4455D" w:rsidP="00C4455D">
            <w:pPr>
              <w:pStyle w:val="ListParagraph"/>
              <w:bidi/>
              <w:spacing w:line="480" w:lineRule="auto"/>
              <w:ind w:left="0"/>
              <w:outlineLvl w:val="1"/>
              <w:rPr>
                <w:rFonts w:ascii="Dubai" w:hAnsi="Dubai" w:cs="Dubai"/>
                <w:bCs/>
                <w:color w:val="7030A0"/>
                <w:sz w:val="40"/>
                <w:szCs w:val="40"/>
                <w:lang w:val="en-US"/>
              </w:rPr>
            </w:pPr>
            <w:r w:rsidRPr="00684829">
              <w:rPr>
                <w:rFonts w:ascii="Dubai" w:hAnsi="Dubai" w:cs="Dubai"/>
                <w:bCs/>
                <w:color w:val="7030A0"/>
                <w:sz w:val="40"/>
                <w:szCs w:val="40"/>
                <w:rtl/>
                <w:lang w:val="en-US"/>
              </w:rPr>
              <w:t xml:space="preserve">حقوق بهداشتی </w:t>
            </w:r>
            <w:r>
              <w:rPr>
                <w:rFonts w:ascii="Dubai" w:hAnsi="Dubai" w:cs="Dubai" w:hint="cs"/>
                <w:bCs/>
                <w:color w:val="7030A0"/>
                <w:sz w:val="40"/>
                <w:szCs w:val="40"/>
                <w:rtl/>
                <w:lang w:val="en-US"/>
              </w:rPr>
              <w:t xml:space="preserve">و درمانی </w:t>
            </w:r>
            <w:r w:rsidRPr="00684829">
              <w:rPr>
                <w:rFonts w:ascii="Dubai" w:hAnsi="Dubai" w:cs="Dubai"/>
                <w:bCs/>
                <w:color w:val="7030A0"/>
                <w:sz w:val="40"/>
                <w:szCs w:val="40"/>
                <w:rtl/>
                <w:lang w:val="en-US"/>
              </w:rPr>
              <w:t>شما</w:t>
            </w:r>
          </w:p>
          <w:p w14:paraId="038BCCC1" w14:textId="0C97B5E9" w:rsidR="005A7301" w:rsidRPr="00C4455D" w:rsidRDefault="00C4455D" w:rsidP="005A7301">
            <w:pPr>
              <w:bidi/>
              <w:spacing w:line="480" w:lineRule="auto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C4455D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شما حق دارید:</w:t>
            </w:r>
          </w:p>
          <w:p w14:paraId="10AE5212" w14:textId="77777777" w:rsidR="005A7301" w:rsidRDefault="005A7301" w:rsidP="005A73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2A66D8E8" w14:textId="086A1A21" w:rsidR="005A7301" w:rsidRPr="00F177C7" w:rsidRDefault="005A7301" w:rsidP="005A73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5A7301" w:rsidRPr="000F6E4B" w14:paraId="6C03FC28" w14:textId="77777777" w:rsidTr="002D20FC">
        <w:tc>
          <w:tcPr>
            <w:tcW w:w="3576" w:type="dxa"/>
            <w:vAlign w:val="center"/>
          </w:tcPr>
          <w:p w14:paraId="033DE004" w14:textId="333703B1" w:rsidR="005A7301" w:rsidRDefault="005A7301" w:rsidP="005A730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05C0EC34" wp14:editId="13AA689D">
                  <wp:extent cx="971826" cy="977900"/>
                  <wp:effectExtent l="0" t="0" r="0" b="0"/>
                  <wp:docPr id="7" name="图片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826" cy="977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ED0D3F" w14:textId="4144C185" w:rsidR="005A7301" w:rsidRPr="000F6E4B" w:rsidRDefault="005A7301" w:rsidP="005A730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57F6233E" w14:textId="14BEF423" w:rsidR="005A7301" w:rsidRPr="00C4455D" w:rsidRDefault="00C4455D" w:rsidP="005A7301">
            <w:pPr>
              <w:pStyle w:val="ListParagraph"/>
              <w:numPr>
                <w:ilvl w:val="0"/>
                <w:numId w:val="6"/>
              </w:numPr>
              <w:bidi/>
              <w:spacing w:line="480" w:lineRule="auto"/>
              <w:ind w:left="279"/>
              <w:rPr>
                <w:rFonts w:ascii="Dubai" w:hAnsi="Dubai" w:cs="Dubai"/>
                <w:b/>
                <w:sz w:val="28"/>
                <w:szCs w:val="28"/>
                <w:lang w:val="en-US" w:eastAsia="zh-CN"/>
              </w:rPr>
            </w:pPr>
            <w:r w:rsidRPr="00C4455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پزشکتان را انتخاب کنید</w:t>
            </w:r>
            <w:r w:rsidR="00810E2C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،</w:t>
            </w:r>
            <w:r w:rsidR="005865F5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 xml:space="preserve"> </w:t>
            </w:r>
          </w:p>
          <w:p w14:paraId="70E33549" w14:textId="5711910A" w:rsidR="005A7301" w:rsidRPr="00F177C7" w:rsidRDefault="005A7301" w:rsidP="005A7301">
            <w:pPr>
              <w:bidi/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68228996" w14:textId="77777777" w:rsidR="005A7301" w:rsidRDefault="005A7301" w:rsidP="005A73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10053F66" w14:textId="77777777" w:rsidR="005A7301" w:rsidRDefault="005A7301" w:rsidP="005A73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23220AC5" w14:textId="68D28FCA" w:rsidR="005A7301" w:rsidRPr="00F177C7" w:rsidRDefault="005A7301" w:rsidP="005A73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5A7301" w:rsidRPr="0052434D" w14:paraId="3924BF2D" w14:textId="77777777" w:rsidTr="002D20FC">
        <w:tc>
          <w:tcPr>
            <w:tcW w:w="3576" w:type="dxa"/>
            <w:vAlign w:val="center"/>
          </w:tcPr>
          <w:p w14:paraId="77C7A150" w14:textId="77777777" w:rsidR="005A7301" w:rsidRDefault="005A7301" w:rsidP="005A730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B87A8F2" wp14:editId="0B7C01C4">
                  <wp:extent cx="1117600" cy="1117600"/>
                  <wp:effectExtent l="0" t="0" r="6350" b="6350"/>
                  <wp:docPr id="8" name="图片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00" cy="111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7C78EA" w14:textId="1C1638A4" w:rsidR="005A7301" w:rsidRPr="00D020E6" w:rsidRDefault="005A7301" w:rsidP="005A730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7B6C27E7" w14:textId="7C1A5B46" w:rsidR="005A7301" w:rsidRPr="00810E2C" w:rsidRDefault="00810E2C" w:rsidP="00810E2C">
            <w:pPr>
              <w:pStyle w:val="ListParagraph"/>
              <w:numPr>
                <w:ilvl w:val="0"/>
                <w:numId w:val="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/>
                <w:sz w:val="28"/>
                <w:szCs w:val="28"/>
                <w:lang w:val="en-US" w:eastAsia="zh-CN"/>
              </w:rPr>
            </w:pPr>
            <w:r w:rsidRPr="00810E2C">
              <w:rPr>
                <w:rFonts w:ascii="Dubai" w:hAnsi="Dubai" w:cs="Dubai"/>
                <w:b/>
                <w:sz w:val="28"/>
                <w:szCs w:val="28"/>
                <w:rtl/>
                <w:lang w:val="en-US" w:eastAsia="zh-CN"/>
              </w:rPr>
              <w:t xml:space="preserve">در مورد بدن خود </w:t>
            </w:r>
            <w:r w:rsidRPr="00810E2C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تصمیم بگیرید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،</w:t>
            </w:r>
          </w:p>
          <w:p w14:paraId="7F43D3D5" w14:textId="77777777" w:rsidR="005A7301" w:rsidRDefault="005A7301" w:rsidP="005A73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GB"/>
              </w:rPr>
            </w:pPr>
          </w:p>
          <w:p w14:paraId="47378CE3" w14:textId="54C9A8B5" w:rsidR="005A7301" w:rsidRPr="00F177C7" w:rsidRDefault="005A7301" w:rsidP="005A73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GB"/>
              </w:rPr>
            </w:pPr>
          </w:p>
        </w:tc>
      </w:tr>
      <w:tr w:rsidR="005A7301" w:rsidRPr="00E9016B" w14:paraId="7DDC795C" w14:textId="77777777" w:rsidTr="002D20FC">
        <w:tc>
          <w:tcPr>
            <w:tcW w:w="3576" w:type="dxa"/>
            <w:vAlign w:val="center"/>
          </w:tcPr>
          <w:p w14:paraId="51C6EB9A" w14:textId="1ACD3D58" w:rsidR="005A7301" w:rsidRDefault="005A7301" w:rsidP="005A7301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77A9B937" wp14:editId="74642511">
                      <wp:simplePos x="0" y="0"/>
                      <wp:positionH relativeFrom="column">
                        <wp:posOffset>1007745</wp:posOffset>
                      </wp:positionH>
                      <wp:positionV relativeFrom="paragraph">
                        <wp:posOffset>791210</wp:posOffset>
                      </wp:positionV>
                      <wp:extent cx="673100" cy="527050"/>
                      <wp:effectExtent l="0" t="0" r="0" b="6350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73100" cy="527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6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6206AD" id="Rectangle 22" o:spid="_x0000_s1026" style="position:absolute;margin-left:79.35pt;margin-top:62.3pt;width:53pt;height:41.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" fillcolor="white [3212]" stroked="f"/>
                  </w:pict>
                </mc:Fallback>
              </mc:AlternateContent>
            </w:r>
            <w:r>
              <w:rPr>
                <w:noProof/>
                <w:lang w:val="en-PH" w:eastAsia="en-PH"/>
              </w:rPr>
              <w:drawing>
                <wp:inline distT="0" distB="0" distL="0" distR="0" wp14:anchorId="6D0F93B6" wp14:editId="2F5C6E8E">
                  <wp:extent cx="1155700" cy="1155700"/>
                  <wp:effectExtent l="0" t="0" r="0" b="0"/>
                  <wp:docPr id="9" name="图片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6" w:type="dxa"/>
            <w:vAlign w:val="center"/>
          </w:tcPr>
          <w:p w14:paraId="3ED48E84" w14:textId="47CD1E11" w:rsidR="005A7301" w:rsidRPr="00810E2C" w:rsidRDefault="00810E2C" w:rsidP="00810E2C">
            <w:pPr>
              <w:pStyle w:val="ListParagraph"/>
              <w:numPr>
                <w:ilvl w:val="0"/>
                <w:numId w:val="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/>
                <w:sz w:val="28"/>
                <w:szCs w:val="28"/>
                <w:lang w:val="en-US" w:eastAsia="zh-CN"/>
              </w:rPr>
            </w:pPr>
            <w:r w:rsidRPr="00810E2C">
              <w:rPr>
                <w:rFonts w:ascii="Dubai" w:hAnsi="Dubai" w:cs="Dubai"/>
                <w:b/>
                <w:sz w:val="28"/>
                <w:szCs w:val="28"/>
                <w:rtl/>
                <w:lang w:val="en-US" w:eastAsia="zh-CN"/>
              </w:rPr>
              <w:t>به داروها</w:t>
            </w:r>
            <w:r w:rsidRPr="00810E2C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یی که نمی</w:t>
            </w:r>
            <w:r>
              <w:rPr>
                <w:rFonts w:ascii="Dubai" w:hAnsi="Dubai" w:cs="Dubai"/>
                <w:b/>
                <w:sz w:val="28"/>
                <w:szCs w:val="28"/>
                <w:rtl/>
                <w:lang w:val="en-US" w:eastAsia="zh-CN"/>
              </w:rPr>
              <w:softHyphen/>
            </w:r>
            <w:r w:rsidRPr="00810E2C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خواهید،</w:t>
            </w:r>
            <w:r w:rsidRPr="00810E2C">
              <w:rPr>
                <w:rFonts w:ascii="Dubai" w:hAnsi="Dubai" w:cs="Dubai"/>
                <w:b/>
                <w:sz w:val="28"/>
                <w:szCs w:val="28"/>
                <w:rtl/>
                <w:lang w:val="en-US" w:eastAsia="zh-CN"/>
              </w:rPr>
              <w:t xml:space="preserve"> نه بگو</w:t>
            </w:r>
            <w:r w:rsidRPr="00810E2C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یید.</w:t>
            </w:r>
          </w:p>
          <w:p w14:paraId="321C2C4E" w14:textId="58CF1108" w:rsidR="005A7301" w:rsidRPr="00E9016B" w:rsidRDefault="005A7301" w:rsidP="005A730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</w:tbl>
    <w:p w14:paraId="730C1CA8" w14:textId="77777777" w:rsidR="00C73670" w:rsidRDefault="00C73670">
      <w:r>
        <w:br w:type="page"/>
      </w:r>
    </w:p>
    <w:tbl>
      <w:tblPr>
        <w:bidiVisual/>
        <w:tblW w:w="9242" w:type="dxa"/>
        <w:tblLook w:val="04A0" w:firstRow="1" w:lastRow="0" w:firstColumn="1" w:lastColumn="0" w:noHBand="0" w:noVBand="1"/>
      </w:tblPr>
      <w:tblGrid>
        <w:gridCol w:w="3576"/>
        <w:gridCol w:w="5666"/>
      </w:tblGrid>
      <w:tr w:rsidR="00D020E6" w:rsidRPr="000F6E4B" w14:paraId="04862F9A" w14:textId="77777777" w:rsidTr="002D20FC">
        <w:tc>
          <w:tcPr>
            <w:tcW w:w="3576" w:type="dxa"/>
            <w:vAlign w:val="center"/>
          </w:tcPr>
          <w:p w14:paraId="3050823B" w14:textId="3414F4F7" w:rsidR="00D020E6" w:rsidRPr="000F6E4B" w:rsidRDefault="00C7367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70528" behindDoc="0" locked="0" layoutInCell="1" allowOverlap="1" wp14:anchorId="622281BC" wp14:editId="080A19D4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-998220</wp:posOffset>
                  </wp:positionV>
                  <wp:extent cx="2118995" cy="1193800"/>
                  <wp:effectExtent l="0" t="0" r="0" b="0"/>
                  <wp:wrapNone/>
                  <wp:docPr id="10" name="图片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8995" cy="1193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2C07C016" w14:textId="2BE082B5" w:rsidR="00A70907" w:rsidRPr="00A70907" w:rsidRDefault="00A70907" w:rsidP="00A70907">
            <w:pPr>
              <w:pStyle w:val="NoSpacing"/>
              <w:bidi/>
              <w:rPr>
                <w:rFonts w:ascii="Dubai" w:hAnsi="Dubai" w:cs="Dubai"/>
                <w:bCs/>
                <w:color w:val="7030A0"/>
                <w:sz w:val="40"/>
                <w:szCs w:val="40"/>
                <w:rtl/>
                <w:lang w:val="en-US" w:eastAsia="en-US"/>
              </w:rPr>
            </w:pPr>
            <w:r w:rsidRPr="00A70907">
              <w:rPr>
                <w:rFonts w:ascii="Dubai" w:hAnsi="Dubai" w:cs="Dubai" w:hint="cs"/>
                <w:bCs/>
                <w:color w:val="7030A0"/>
                <w:sz w:val="40"/>
                <w:szCs w:val="40"/>
                <w:rtl/>
                <w:lang w:val="en-US" w:eastAsia="en-US"/>
              </w:rPr>
              <w:t xml:space="preserve">خدمات </w:t>
            </w:r>
            <w:r w:rsidRPr="00A70907">
              <w:rPr>
                <w:rFonts w:ascii="Dubai" w:hAnsi="Dubai" w:cs="Dubai"/>
                <w:bCs/>
                <w:color w:val="7030A0"/>
                <w:sz w:val="40"/>
                <w:szCs w:val="40"/>
                <w:rtl/>
                <w:lang w:val="en-US" w:eastAsia="en-US"/>
              </w:rPr>
              <w:t xml:space="preserve">بهداشتی </w:t>
            </w:r>
            <w:r w:rsidRPr="00A70907">
              <w:rPr>
                <w:rFonts w:ascii="Dubai" w:hAnsi="Dubai" w:cs="Dubai" w:hint="cs"/>
                <w:bCs/>
                <w:color w:val="7030A0"/>
                <w:sz w:val="40"/>
                <w:szCs w:val="40"/>
                <w:rtl/>
                <w:lang w:val="en-US" w:eastAsia="en-US"/>
              </w:rPr>
              <w:t xml:space="preserve">و درمانی برای </w:t>
            </w:r>
            <w:r w:rsidRPr="00A70907">
              <w:rPr>
                <w:rFonts w:ascii="Dubai" w:hAnsi="Dubai" w:cs="Dubai"/>
                <w:bCs/>
                <w:color w:val="7030A0"/>
                <w:sz w:val="40"/>
                <w:szCs w:val="40"/>
                <w:rtl/>
                <w:lang w:val="en-US" w:eastAsia="en-US"/>
              </w:rPr>
              <w:t>شما</w:t>
            </w:r>
          </w:p>
          <w:p w14:paraId="496731D1" w14:textId="77777777" w:rsidR="00A70907" w:rsidRDefault="00A70907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</w:pPr>
          </w:p>
          <w:p w14:paraId="4121E4A0" w14:textId="4373B803" w:rsidR="00C73670" w:rsidRPr="00A70907" w:rsidRDefault="00A70907" w:rsidP="00A7090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A70907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شما حق دسترسی به </w:t>
            </w:r>
            <w:r w:rsidRPr="00A7090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خدمات بهداشت</w:t>
            </w:r>
            <w:r w:rsidRPr="00A70907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A7090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و درمان</w:t>
            </w:r>
            <w:r w:rsidRPr="00A70907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 مورد نیازتان را دارید.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مانند:</w:t>
            </w:r>
          </w:p>
          <w:p w14:paraId="0F6BF8B1" w14:textId="6017DBFD" w:rsidR="00C73670" w:rsidRDefault="00C73670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0E5F59F2" w14:textId="77777777" w:rsidR="00C73670" w:rsidRDefault="00C73670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1BA0D7DE" w14:textId="711C30CD" w:rsidR="00D020E6" w:rsidRPr="000F6E4B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0F6E4B" w14:paraId="5463A847" w14:textId="77777777" w:rsidTr="002D20FC">
        <w:tc>
          <w:tcPr>
            <w:tcW w:w="3576" w:type="dxa"/>
            <w:vAlign w:val="center"/>
          </w:tcPr>
          <w:p w14:paraId="2ADCD328" w14:textId="76D633BA" w:rsidR="00D020E6" w:rsidRPr="000F6E4B" w:rsidRDefault="00C73670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69504" behindDoc="0" locked="0" layoutInCell="1" allowOverlap="1" wp14:anchorId="72FD4DCC" wp14:editId="099C2420">
                  <wp:simplePos x="0" y="0"/>
                  <wp:positionH relativeFrom="column">
                    <wp:posOffset>455295</wp:posOffset>
                  </wp:positionH>
                  <wp:positionV relativeFrom="paragraph">
                    <wp:posOffset>-919480</wp:posOffset>
                  </wp:positionV>
                  <wp:extent cx="1459230" cy="1153160"/>
                  <wp:effectExtent l="0" t="0" r="7620" b="8890"/>
                  <wp:wrapNone/>
                  <wp:docPr id="77" name="Picture 7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https___www.easyonthei-leeds.nhs.uk_wp-content_uploads_2019_08_breast-care-screening.png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9" t="25881" r="6404" b="5340"/>
                          <a:stretch/>
                        </pic:blipFill>
                        <pic:spPr bwMode="auto">
                          <a:xfrm>
                            <a:off x="0" y="0"/>
                            <a:ext cx="1459230" cy="1153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68EF8244" w14:textId="639ECBCC" w:rsidR="00C73670" w:rsidRPr="00B7119A" w:rsidRDefault="00B7119A" w:rsidP="00B7119A">
            <w:pPr>
              <w:pStyle w:val="ListParagraph"/>
              <w:numPr>
                <w:ilvl w:val="0"/>
                <w:numId w:val="7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</w:pPr>
            <w:r w:rsidRPr="00B7119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غربالگری سرطان پستان و </w:t>
            </w:r>
            <w:r w:rsidR="00A70907" w:rsidRPr="00B7119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معاینات</w:t>
            </w:r>
            <w:r w:rsidR="008E280D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،</w:t>
            </w:r>
          </w:p>
          <w:p w14:paraId="0540F535" w14:textId="77777777" w:rsidR="00C73670" w:rsidRDefault="00C73670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 w:eastAsia="en-US"/>
              </w:rPr>
            </w:pPr>
          </w:p>
          <w:p w14:paraId="34EDAD20" w14:textId="77777777" w:rsidR="00C73670" w:rsidRDefault="00C73670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 w:eastAsia="en-US"/>
              </w:rPr>
            </w:pPr>
          </w:p>
          <w:p w14:paraId="749D5F73" w14:textId="1DDFFCB0" w:rsidR="00C73670" w:rsidRPr="00C73670" w:rsidRDefault="00C73670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 w:eastAsia="en-US"/>
              </w:rPr>
            </w:pPr>
          </w:p>
        </w:tc>
      </w:tr>
      <w:tr w:rsidR="00D020E6" w:rsidRPr="0052434D" w14:paraId="0305D6E0" w14:textId="77777777" w:rsidTr="002D20FC">
        <w:tc>
          <w:tcPr>
            <w:tcW w:w="3576" w:type="dxa"/>
            <w:vAlign w:val="center"/>
          </w:tcPr>
          <w:p w14:paraId="3F695FA5" w14:textId="128B6B32" w:rsidR="00D020E6" w:rsidRPr="00D020E6" w:rsidRDefault="00C7367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72576" behindDoc="0" locked="0" layoutInCell="1" allowOverlap="1" wp14:anchorId="41244FE4" wp14:editId="12A314FB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-885825</wp:posOffset>
                  </wp:positionV>
                  <wp:extent cx="2070100" cy="1183640"/>
                  <wp:effectExtent l="0" t="0" r="0" b="0"/>
                  <wp:wrapNone/>
                  <wp:docPr id="41" name="Picture 4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https___www.easyonthei-leeds.nhs.uk_wp-content_uploads_2019_11_smear-test-V2.png"/>
                          <pic:cNvPicPr/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56" t="31772" r="5765" b="4406"/>
                          <a:stretch/>
                        </pic:blipFill>
                        <pic:spPr bwMode="auto">
                          <a:xfrm>
                            <a:off x="0" y="0"/>
                            <a:ext cx="2070100" cy="1183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27817213" w14:textId="13A2B24C" w:rsidR="00C73670" w:rsidRPr="008E280D" w:rsidRDefault="008E280D" w:rsidP="008E280D">
            <w:pPr>
              <w:pStyle w:val="NoSpacing"/>
              <w:numPr>
                <w:ilvl w:val="0"/>
                <w:numId w:val="7"/>
              </w:numPr>
              <w:bidi/>
              <w:rPr>
                <w:lang w:val="en-US"/>
              </w:rPr>
            </w:pPr>
            <w:r w:rsidRPr="008E280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قرار ملاقات پزشک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 xml:space="preserve"> </w:t>
            </w:r>
            <w:r w:rsidRPr="008E280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و 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 xml:space="preserve">انجام </w:t>
            </w:r>
            <w:r w:rsidRPr="008E280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پاپ اسم</w:t>
            </w:r>
            <w:r w:rsidRPr="008E280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ر،</w:t>
            </w:r>
          </w:p>
          <w:p w14:paraId="3F4F5C5A" w14:textId="77777777" w:rsidR="00C73670" w:rsidRPr="00C73670" w:rsidRDefault="00C73670" w:rsidP="002D20FC">
            <w:pPr>
              <w:bidi/>
              <w:spacing w:line="480" w:lineRule="auto"/>
              <w:rPr>
                <w:rFonts w:ascii="Arial" w:hAnsi="Arial" w:cs="Arial"/>
                <w:sz w:val="28"/>
                <w:szCs w:val="28"/>
              </w:rPr>
            </w:pPr>
          </w:p>
          <w:p w14:paraId="488720E5" w14:textId="358445B6" w:rsidR="00D020E6" w:rsidRPr="0052434D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E9016B" w14:paraId="2C76ACD4" w14:textId="77777777" w:rsidTr="002D20FC">
        <w:tc>
          <w:tcPr>
            <w:tcW w:w="3576" w:type="dxa"/>
            <w:vAlign w:val="center"/>
          </w:tcPr>
          <w:p w14:paraId="1210EF26" w14:textId="3FCB967E" w:rsidR="00D020E6" w:rsidRDefault="00C7367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b/>
                <w:noProof/>
                <w:color w:val="7030A0"/>
                <w:sz w:val="40"/>
                <w:szCs w:val="40"/>
                <w:lang w:val="en-PH" w:eastAsia="en-PH"/>
              </w:rPr>
              <w:drawing>
                <wp:anchor distT="0" distB="0" distL="114300" distR="114300" simplePos="0" relativeHeight="251674624" behindDoc="0" locked="0" layoutInCell="1" allowOverlap="1" wp14:anchorId="00593A5E" wp14:editId="4445038B">
                  <wp:simplePos x="0" y="0"/>
                  <wp:positionH relativeFrom="column">
                    <wp:posOffset>885825</wp:posOffset>
                  </wp:positionH>
                  <wp:positionV relativeFrom="paragraph">
                    <wp:posOffset>-252730</wp:posOffset>
                  </wp:positionV>
                  <wp:extent cx="948055" cy="965200"/>
                  <wp:effectExtent l="0" t="0" r="4445" b="0"/>
                  <wp:wrapNone/>
                  <wp:docPr id="40" name="Picture 4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4" name="https___www.easyonthei-leeds.nhs.uk_wp-content_uploads_2019_06_having-an-anaesthetic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8055" cy="965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2C9A09CC" w14:textId="0B6886B0" w:rsidR="00D020E6" w:rsidRPr="00E9016B" w:rsidRDefault="008E280D" w:rsidP="008E280D">
            <w:pPr>
              <w:pStyle w:val="NoSpacing"/>
              <w:numPr>
                <w:ilvl w:val="0"/>
                <w:numId w:val="7"/>
              </w:numPr>
              <w:bidi/>
            </w:pPr>
            <w:r w:rsidRPr="008E280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بستری شدن</w:t>
            </w:r>
            <w:r w:rsidRPr="008E280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در ب</w:t>
            </w:r>
            <w:r w:rsidRPr="008E280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مارستان</w:t>
            </w:r>
            <w:r w:rsidRPr="008E280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و عمل جراح</w:t>
            </w:r>
            <w:r w:rsidRPr="008E280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Pr="008E280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.</w:t>
            </w:r>
          </w:p>
        </w:tc>
      </w:tr>
      <w:tr w:rsidR="00D020E6" w14:paraId="75A04D31" w14:textId="77777777" w:rsidTr="002D20FC">
        <w:tc>
          <w:tcPr>
            <w:tcW w:w="3576" w:type="dxa"/>
            <w:vAlign w:val="center"/>
          </w:tcPr>
          <w:p w14:paraId="1E8AF9F9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5FD1130F" w14:textId="45606838" w:rsidR="00DC2312" w:rsidRDefault="00DC231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72D522AD" w14:textId="4F492D6C" w:rsidR="00D020E6" w:rsidRDefault="00DC2312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>
              <w:t xml:space="preserve"> </w:t>
            </w:r>
          </w:p>
        </w:tc>
      </w:tr>
    </w:tbl>
    <w:p w14:paraId="24987A05" w14:textId="77777777" w:rsidR="00073D6D" w:rsidRDefault="00073D6D">
      <w:pPr>
        <w:bidi/>
      </w:pPr>
      <w:r>
        <w:br w:type="page"/>
      </w:r>
    </w:p>
    <w:tbl>
      <w:tblPr>
        <w:bidiVisual/>
        <w:tblW w:w="9242" w:type="dxa"/>
        <w:tblLook w:val="04A0" w:firstRow="1" w:lastRow="0" w:firstColumn="1" w:lastColumn="0" w:noHBand="0" w:noVBand="1"/>
      </w:tblPr>
      <w:tblGrid>
        <w:gridCol w:w="3576"/>
        <w:gridCol w:w="5666"/>
      </w:tblGrid>
      <w:tr w:rsidR="00D020E6" w:rsidRPr="000F6E4B" w14:paraId="0242C13F" w14:textId="77777777" w:rsidTr="002D20FC">
        <w:tc>
          <w:tcPr>
            <w:tcW w:w="3576" w:type="dxa"/>
            <w:vAlign w:val="center"/>
          </w:tcPr>
          <w:p w14:paraId="21BE44DE" w14:textId="70AFD558" w:rsidR="00D020E6" w:rsidRPr="000F6E4B" w:rsidRDefault="004710E8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36AC14C6" wp14:editId="068D7E23">
                  <wp:extent cx="1790700" cy="1102438"/>
                  <wp:effectExtent l="0" t="0" r="0" b="0"/>
                  <wp:docPr id="14" name="图片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0700" cy="11024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6" w:type="dxa"/>
            <w:vAlign w:val="center"/>
          </w:tcPr>
          <w:p w14:paraId="6608E03E" w14:textId="7C19BFE2" w:rsidR="004710E8" w:rsidRPr="000D711C" w:rsidRDefault="008E280D" w:rsidP="002D20FC">
            <w:pPr>
              <w:pStyle w:val="ListParagraph"/>
              <w:bidi/>
              <w:spacing w:line="480" w:lineRule="auto"/>
              <w:ind w:left="12"/>
              <w:outlineLvl w:val="1"/>
              <w:rPr>
                <w:rFonts w:ascii="Arial" w:hAnsi="Arial" w:cs="Arial"/>
                <w:b/>
                <w:color w:val="7030A0"/>
                <w:sz w:val="40"/>
                <w:szCs w:val="40"/>
                <w:lang w:val="en-US"/>
              </w:rPr>
            </w:pPr>
            <w:r w:rsidRPr="003D4039">
              <w:rPr>
                <w:rFonts w:ascii="Dubai" w:hAnsi="Dubai" w:cs="Dubai"/>
                <w:bCs/>
                <w:color w:val="7030A0"/>
                <w:sz w:val="40"/>
                <w:szCs w:val="40"/>
                <w:rtl/>
                <w:lang w:val="en-US"/>
              </w:rPr>
              <w:t>حق داشتن رابطه جنسی</w:t>
            </w:r>
          </w:p>
          <w:p w14:paraId="1B64BA10" w14:textId="5B54FA08" w:rsidR="00D020E6" w:rsidRPr="00DC2312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lang w:val="en-US"/>
              </w:rPr>
            </w:pPr>
          </w:p>
        </w:tc>
      </w:tr>
      <w:tr w:rsidR="00D020E6" w:rsidRPr="000F6E4B" w14:paraId="63A24675" w14:textId="77777777" w:rsidTr="002D20FC">
        <w:tc>
          <w:tcPr>
            <w:tcW w:w="3576" w:type="dxa"/>
            <w:vAlign w:val="center"/>
          </w:tcPr>
          <w:p w14:paraId="55FC41A9" w14:textId="374F194B" w:rsidR="00D020E6" w:rsidRPr="000F6E4B" w:rsidRDefault="004710E8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708A1275" wp14:editId="7D2CA6F4">
                  <wp:extent cx="1079500" cy="1079500"/>
                  <wp:effectExtent l="0" t="0" r="0" b="0"/>
                  <wp:docPr id="15" name="图片 1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079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6" w:type="dxa"/>
            <w:vAlign w:val="center"/>
          </w:tcPr>
          <w:p w14:paraId="496FDDF1" w14:textId="7C2E4807" w:rsidR="00D020E6" w:rsidRPr="00741AEC" w:rsidRDefault="00741AEC" w:rsidP="00741AEC">
            <w:pPr>
              <w:pStyle w:val="ListParagraph"/>
              <w:numPr>
                <w:ilvl w:val="0"/>
                <w:numId w:val="7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 w:rsidRPr="00741AEC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شما حق دار</w:t>
            </w:r>
            <w:r w:rsidRPr="00741AEC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741AEC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انتخاب کن</w:t>
            </w:r>
            <w:r w:rsidRPr="00741AEC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="009A6640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که </w:t>
            </w:r>
            <w:r w:rsidR="009A6640" w:rsidRPr="009A6640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به چه کسی عشق بورزید.</w:t>
            </w:r>
          </w:p>
        </w:tc>
      </w:tr>
      <w:tr w:rsidR="00D020E6" w:rsidRPr="0052434D" w14:paraId="697C2D22" w14:textId="77777777" w:rsidTr="002D20FC">
        <w:trPr>
          <w:trHeight w:val="1886"/>
        </w:trPr>
        <w:tc>
          <w:tcPr>
            <w:tcW w:w="3576" w:type="dxa"/>
            <w:vAlign w:val="center"/>
          </w:tcPr>
          <w:p w14:paraId="40A3A758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4B88B69" w14:textId="0EE6A063" w:rsidR="00140019" w:rsidRPr="00D020E6" w:rsidRDefault="00140019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7B086EA8" w14:textId="77777777" w:rsidR="00D020E6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06C90973" w14:textId="6157A958" w:rsidR="00140019" w:rsidRPr="0052434D" w:rsidRDefault="00140019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E9016B" w14:paraId="02B132B7" w14:textId="77777777" w:rsidTr="002D20FC">
        <w:tc>
          <w:tcPr>
            <w:tcW w:w="3576" w:type="dxa"/>
            <w:vAlign w:val="center"/>
          </w:tcPr>
          <w:p w14:paraId="5BDC5F92" w14:textId="18B3123B" w:rsidR="00D020E6" w:rsidRDefault="004710E8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28CF1596" wp14:editId="350DDF38">
                  <wp:extent cx="1098829" cy="1104900"/>
                  <wp:effectExtent l="0" t="0" r="0" b="0"/>
                  <wp:docPr id="16" name="图片 1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8829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6" w:type="dxa"/>
            <w:vAlign w:val="center"/>
          </w:tcPr>
          <w:p w14:paraId="52AE459B" w14:textId="5B3B9EE4" w:rsidR="00D020E6" w:rsidRPr="00E9016B" w:rsidRDefault="009A6640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 w:rsidRPr="009A6640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شما حق دار</w:t>
            </w:r>
            <w:r w:rsidRPr="009A6640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د</w:t>
            </w:r>
            <w:r w:rsidRPr="009A6640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</w:t>
            </w:r>
            <w:r w:rsidRPr="009A6640">
              <w:rPr>
                <w:rFonts w:ascii="Dubai" w:hAnsi="Dubai" w:cs="Dubai"/>
                <w:bCs/>
                <w:sz w:val="28"/>
                <w:szCs w:val="28"/>
                <w:rtl/>
                <w:lang w:val="en-US" w:eastAsia="en-US"/>
              </w:rPr>
              <w:t>رابطه جنس</w:t>
            </w:r>
            <w:r w:rsidRPr="009A6640">
              <w:rPr>
                <w:rFonts w:ascii="Dubai" w:hAnsi="Dubai" w:cs="Dubai" w:hint="cs"/>
                <w:bCs/>
                <w:sz w:val="28"/>
                <w:szCs w:val="28"/>
                <w:rtl/>
                <w:lang w:val="en-US" w:eastAsia="en-US"/>
              </w:rPr>
              <w:t>ی</w:t>
            </w:r>
            <w:r w:rsidRPr="009A6640">
              <w:rPr>
                <w:rFonts w:ascii="Dubai" w:hAnsi="Dubai" w:cs="Dubai"/>
                <w:bCs/>
                <w:sz w:val="28"/>
                <w:szCs w:val="28"/>
                <w:rtl/>
                <w:lang w:val="en-US" w:eastAsia="en-US"/>
              </w:rPr>
              <w:t xml:space="preserve"> داشته باش</w:t>
            </w:r>
            <w:r w:rsidRPr="009A6640">
              <w:rPr>
                <w:rFonts w:ascii="Dubai" w:hAnsi="Dubai" w:cs="Dubai" w:hint="cs"/>
                <w:bCs/>
                <w:sz w:val="28"/>
                <w:szCs w:val="28"/>
                <w:rtl/>
                <w:lang w:val="en-US" w:eastAsia="en-US"/>
              </w:rPr>
              <w:t>ید</w:t>
            </w:r>
            <w:r>
              <w:rPr>
                <w:rFonts w:ascii="Dubai" w:hAnsi="Dubai" w:cs="Dubai" w:hint="cs"/>
                <w:bCs/>
                <w:sz w:val="28"/>
                <w:szCs w:val="28"/>
                <w:rtl/>
                <w:lang w:val="en-US" w:eastAsia="en-US"/>
              </w:rPr>
              <w:t>.</w:t>
            </w:r>
          </w:p>
        </w:tc>
      </w:tr>
      <w:tr w:rsidR="00D020E6" w14:paraId="03EF710D" w14:textId="77777777" w:rsidTr="002D20FC">
        <w:tc>
          <w:tcPr>
            <w:tcW w:w="3576" w:type="dxa"/>
            <w:vAlign w:val="center"/>
          </w:tcPr>
          <w:p w14:paraId="62F33D11" w14:textId="70485C8A" w:rsidR="00D020E6" w:rsidRDefault="00390CC3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b/>
                <w:noProof/>
                <w:sz w:val="28"/>
                <w:szCs w:val="2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23131817" wp14:editId="1D7C7F58">
                      <wp:simplePos x="0" y="0"/>
                      <wp:positionH relativeFrom="column">
                        <wp:posOffset>1019810</wp:posOffset>
                      </wp:positionH>
                      <wp:positionV relativeFrom="paragraph">
                        <wp:posOffset>66675</wp:posOffset>
                      </wp:positionV>
                      <wp:extent cx="106680" cy="1758950"/>
                      <wp:effectExtent l="0" t="610235" r="0" b="616585"/>
                      <wp:wrapNone/>
                      <wp:docPr id="43" name="Rectangle 4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704046">
                                <a:off x="0" y="0"/>
                                <a:ext cx="106680" cy="1758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3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79C9C0" id="Rectangle 43" o:spid="_x0000_s1026" style="position:absolute;margin-left:80.3pt;margin-top:5.25pt;width:8.4pt;height:138.5pt;rotation:2953539fd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" fillcolor="#c00000" stroked="f"/>
                  </w:pict>
                </mc:Fallback>
              </mc:AlternateContent>
            </w:r>
            <w:r w:rsidR="004710E8">
              <w:rPr>
                <w:noProof/>
                <w:lang w:val="en-PH" w:eastAsia="en-PH"/>
              </w:rPr>
              <w:drawing>
                <wp:inline distT="0" distB="0" distL="0" distR="0" wp14:anchorId="21029D2C" wp14:editId="7039357E">
                  <wp:extent cx="1162315" cy="1168400"/>
                  <wp:effectExtent l="0" t="0" r="0" b="0"/>
                  <wp:docPr id="17" name="图片 1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315" cy="116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6" w:type="dxa"/>
            <w:vAlign w:val="center"/>
          </w:tcPr>
          <w:p w14:paraId="1DDF3BE1" w14:textId="77777777" w:rsidR="004710E8" w:rsidRPr="00ED462F" w:rsidRDefault="004710E8" w:rsidP="002D20FC">
            <w:pPr>
              <w:bidi/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5D2F32AF" w14:textId="4DA0ACFE" w:rsidR="00335213" w:rsidRPr="009A6640" w:rsidRDefault="009A6640" w:rsidP="002D20FC">
            <w:pPr>
              <w:pStyle w:val="ListParagraph"/>
              <w:bidi/>
              <w:spacing w:line="480" w:lineRule="auto"/>
              <w:ind w:left="0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9A6640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شما حق دار</w:t>
            </w:r>
            <w:r w:rsidRPr="009A6640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9A6640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به رابطه جنس</w:t>
            </w:r>
            <w:r w:rsidRPr="009A6640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9A6640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نه بگو</w:t>
            </w:r>
            <w:r w:rsidRPr="009A6640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ید</w:t>
            </w:r>
            <w:r w:rsidRPr="009A6640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.</w:t>
            </w:r>
          </w:p>
          <w:p w14:paraId="287AA3ED" w14:textId="73068BD4" w:rsidR="00D020E6" w:rsidRPr="00335213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</w:tbl>
    <w:p w14:paraId="25499A85" w14:textId="77777777" w:rsidR="004B46B8" w:rsidRDefault="004B46B8">
      <w:r>
        <w:br w:type="page"/>
      </w:r>
    </w:p>
    <w:tbl>
      <w:tblPr>
        <w:bidiVisual/>
        <w:tblW w:w="9929" w:type="dxa"/>
        <w:tblLook w:val="04A0" w:firstRow="1" w:lastRow="0" w:firstColumn="1" w:lastColumn="0" w:noHBand="0" w:noVBand="1"/>
      </w:tblPr>
      <w:tblGrid>
        <w:gridCol w:w="3576"/>
        <w:gridCol w:w="6353"/>
      </w:tblGrid>
      <w:tr w:rsidR="00D020E6" w:rsidRPr="000F6E4B" w14:paraId="6C3C9329" w14:textId="77777777" w:rsidTr="00C5095B">
        <w:tc>
          <w:tcPr>
            <w:tcW w:w="3576" w:type="dxa"/>
            <w:vAlign w:val="center"/>
          </w:tcPr>
          <w:p w14:paraId="13D0AACF" w14:textId="68AFF988" w:rsidR="00D020E6" w:rsidRPr="000F6E4B" w:rsidRDefault="004B46B8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C46607">
              <w:rPr>
                <w:rFonts w:cs="Arial"/>
                <w:b/>
                <w:bCs/>
                <w:noProof/>
                <w:color w:val="7030A0"/>
                <w:sz w:val="40"/>
                <w:szCs w:val="40"/>
                <w:lang w:val="en-PH" w:eastAsia="en-PH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44489105" wp14:editId="75D54BC1">
                      <wp:simplePos x="0" y="0"/>
                      <wp:positionH relativeFrom="column">
                        <wp:posOffset>1219200</wp:posOffset>
                      </wp:positionH>
                      <wp:positionV relativeFrom="paragraph">
                        <wp:posOffset>254000</wp:posOffset>
                      </wp:positionV>
                      <wp:extent cx="650240" cy="1143000"/>
                      <wp:effectExtent l="38100" t="38100" r="10160" b="25400"/>
                      <wp:wrapNone/>
                      <wp:docPr id="229" name="Straight Connector 22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50240" cy="1143000"/>
                              </a:xfrm>
                              <a:prstGeom prst="line">
                                <a:avLst/>
                              </a:prstGeom>
                              <a:ln w="762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4B9ED08" id="Straight Connector 229" o:spid="_x0000_s1026" style="position:absolute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6pt,20pt" to="147.2pt,1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" strokecolor="red" strokeweight="6pt">
                      <v:stroke joinstyle="miter"/>
                    </v:line>
                  </w:pict>
                </mc:Fallback>
              </mc:AlternateContent>
            </w:r>
            <w:r w:rsidRPr="00C46607">
              <w:rPr>
                <w:rFonts w:cs="Arial"/>
                <w:b/>
                <w:bCs/>
                <w:noProof/>
                <w:color w:val="7030A0"/>
                <w:sz w:val="40"/>
                <w:szCs w:val="40"/>
                <w:lang w:val="en-PH" w:eastAsia="en-PH"/>
              </w:rPr>
              <w:drawing>
                <wp:anchor distT="0" distB="0" distL="114300" distR="114300" simplePos="0" relativeHeight="251692032" behindDoc="0" locked="0" layoutInCell="1" allowOverlap="1" wp14:anchorId="7760ADED" wp14:editId="4B69C647">
                  <wp:simplePos x="0" y="0"/>
                  <wp:positionH relativeFrom="column">
                    <wp:posOffset>1190625</wp:posOffset>
                  </wp:positionH>
                  <wp:positionV relativeFrom="paragraph">
                    <wp:posOffset>128270</wp:posOffset>
                  </wp:positionV>
                  <wp:extent cx="723900" cy="1185545"/>
                  <wp:effectExtent l="0" t="0" r="0" b="0"/>
                  <wp:wrapNone/>
                  <wp:docPr id="38" name="Picture 3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regnant.jpg"/>
                          <pic:cNvPicPr/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771" t="19689" r="38019" b="3015"/>
                          <a:stretch/>
                        </pic:blipFill>
                        <pic:spPr bwMode="auto">
                          <a:xfrm>
                            <a:off x="0" y="0"/>
                            <a:ext cx="723900" cy="1185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46607">
              <w:rPr>
                <w:rFonts w:cs="Arial"/>
                <w:b/>
                <w:bCs/>
                <w:noProof/>
                <w:color w:val="7030A0"/>
                <w:sz w:val="40"/>
                <w:szCs w:val="40"/>
                <w:lang w:val="en-PH" w:eastAsia="en-PH"/>
              </w:rPr>
              <w:drawing>
                <wp:anchor distT="0" distB="0" distL="114300" distR="114300" simplePos="0" relativeHeight="251678720" behindDoc="0" locked="0" layoutInCell="1" allowOverlap="1" wp14:anchorId="78FFEA26" wp14:editId="5DC60DE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3175</wp:posOffset>
                  </wp:positionV>
                  <wp:extent cx="931545" cy="1016000"/>
                  <wp:effectExtent l="0" t="0" r="0" b="0"/>
                  <wp:wrapNone/>
                  <wp:docPr id="25" name="Picture 2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ex_penetration.png"/>
                          <pic:cNvPicPr/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r="41732" b="35827"/>
                          <a:stretch/>
                        </pic:blipFill>
                        <pic:spPr bwMode="auto">
                          <a:xfrm>
                            <a:off x="0" y="0"/>
                            <a:ext cx="931545" cy="101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53" w:type="dxa"/>
            <w:vAlign w:val="center"/>
          </w:tcPr>
          <w:p w14:paraId="132BBA77" w14:textId="46780DB8" w:rsidR="004710E8" w:rsidRDefault="00410C5D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410C5D">
              <w:rPr>
                <w:rFonts w:ascii="Dubai" w:hAnsi="Dubai" w:cs="Dubai"/>
                <w:b/>
                <w:bCs/>
                <w:noProof/>
                <w:color w:val="7030A0"/>
                <w:sz w:val="40"/>
                <w:szCs w:val="40"/>
                <w:rtl/>
              </w:rPr>
              <w:t>روش</w:t>
            </w:r>
            <w:r>
              <w:rPr>
                <w:rFonts w:ascii="Dubai" w:hAnsi="Dubai" w:cs="Dubai"/>
                <w:b/>
                <w:bCs/>
                <w:noProof/>
                <w:color w:val="7030A0"/>
                <w:sz w:val="40"/>
                <w:szCs w:val="40"/>
                <w:rtl/>
              </w:rPr>
              <w:softHyphen/>
            </w:r>
            <w:r w:rsidRPr="00410C5D">
              <w:rPr>
                <w:rFonts w:ascii="Dubai" w:hAnsi="Dubai" w:cs="Dubai"/>
                <w:b/>
                <w:bCs/>
                <w:noProof/>
                <w:color w:val="7030A0"/>
                <w:sz w:val="40"/>
                <w:szCs w:val="40"/>
                <w:rtl/>
              </w:rPr>
              <w:t>های پیشگیری از بارداری</w:t>
            </w:r>
          </w:p>
          <w:p w14:paraId="47358BAF" w14:textId="2BDB0908" w:rsidR="00D020E6" w:rsidRPr="000F6E4B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ind w:right="-788"/>
            </w:pPr>
          </w:p>
        </w:tc>
      </w:tr>
      <w:tr w:rsidR="00D020E6" w:rsidRPr="000F6E4B" w14:paraId="0C1809C7" w14:textId="77777777" w:rsidTr="00C5095B">
        <w:tc>
          <w:tcPr>
            <w:tcW w:w="3576" w:type="dxa"/>
            <w:vAlign w:val="center"/>
          </w:tcPr>
          <w:p w14:paraId="6AE67CE2" w14:textId="4204C2C1" w:rsidR="00D020E6" w:rsidRPr="00410C5D" w:rsidRDefault="002D20FC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="Dubai" w:eastAsiaTheme="minorEastAsia" w:hAnsi="Dubai" w:cs="Dubai"/>
                <w:b/>
                <w:sz w:val="28"/>
                <w:szCs w:val="28"/>
                <w:lang w:val="en-US"/>
              </w:rPr>
            </w:pPr>
            <w:r w:rsidRPr="00410C5D">
              <w:rPr>
                <w:rFonts w:ascii="Dubai" w:eastAsiaTheme="minorEastAsia" w:hAnsi="Dubai" w:cs="Dubai"/>
                <w:b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80768" behindDoc="0" locked="0" layoutInCell="1" allowOverlap="1" wp14:anchorId="51F5C5DB" wp14:editId="57A77CF8">
                  <wp:simplePos x="0" y="0"/>
                  <wp:positionH relativeFrom="column">
                    <wp:posOffset>38100</wp:posOffset>
                  </wp:positionH>
                  <wp:positionV relativeFrom="paragraph">
                    <wp:posOffset>-662940</wp:posOffset>
                  </wp:positionV>
                  <wp:extent cx="1181100" cy="812165"/>
                  <wp:effectExtent l="0" t="0" r="0" b="0"/>
                  <wp:wrapNone/>
                  <wp:docPr id="51" name="Picture 5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https___www.easyonthei-leeds.nhs.uk_wp-content_uploads_2019_05_contraception.png"/>
                          <pic:cNvPicPr/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184" t="1" r="-14098" b="-4931"/>
                          <a:stretch/>
                        </pic:blipFill>
                        <pic:spPr bwMode="auto">
                          <a:xfrm>
                            <a:off x="0" y="0"/>
                            <a:ext cx="1181100" cy="8121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53" w:type="dxa"/>
            <w:vAlign w:val="center"/>
          </w:tcPr>
          <w:p w14:paraId="2CCB1A69" w14:textId="77777777" w:rsidR="00904837" w:rsidRDefault="00410C5D" w:rsidP="00904837">
            <w:pPr>
              <w:pStyle w:val="NoSpacing"/>
              <w:bidi/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</w:pPr>
            <w:r w:rsidRPr="00904837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>روش</w:t>
            </w:r>
            <w:r w:rsidRPr="00904837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softHyphen/>
              <w:t xml:space="preserve">های </w:t>
            </w:r>
            <w:r w:rsidR="009974E4" w:rsidRPr="00904837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پیشگیری از بارداری </w:t>
            </w:r>
            <w:r w:rsidR="00904837" w:rsidRPr="00904837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>شامل مواردی است که</w:t>
            </w:r>
          </w:p>
          <w:p w14:paraId="346DB677" w14:textId="77777777" w:rsidR="00904837" w:rsidRDefault="00904837" w:rsidP="00904837">
            <w:pPr>
              <w:pStyle w:val="NoSpacing"/>
              <w:bidi/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</w:pPr>
            <w:r w:rsidRPr="00904837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می توانید از آنها استفاده کنید یا کارهایی که می توانید</w:t>
            </w:r>
          </w:p>
          <w:p w14:paraId="779183F6" w14:textId="77777777" w:rsidR="00904837" w:rsidRDefault="00904837" w:rsidP="00904837">
            <w:pPr>
              <w:pStyle w:val="NoSpacing"/>
              <w:bidi/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</w:pPr>
            <w:r w:rsidRPr="00904837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انجام دهید تا از باردارشدن یا بیمار شدن هنگام انجام </w:t>
            </w:r>
          </w:p>
          <w:p w14:paraId="066640A1" w14:textId="52FDB411" w:rsidR="00A53692" w:rsidRPr="00904837" w:rsidRDefault="00904837" w:rsidP="00904837">
            <w:pPr>
              <w:pStyle w:val="NoSpacing"/>
              <w:bidi/>
              <w:rPr>
                <w:rFonts w:ascii="Dubai" w:hAnsi="Dubai" w:cs="Dubai"/>
                <w:sz w:val="28"/>
                <w:szCs w:val="28"/>
                <w:lang w:val="en-US" w:eastAsia="en-US"/>
              </w:rPr>
            </w:pPr>
            <w:r w:rsidRPr="00904837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>رابطه</w:t>
            </w:r>
            <w:r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 xml:space="preserve"> </w:t>
            </w:r>
            <w:r w:rsidRPr="00904837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>جنسی جلوگیری کنید</w:t>
            </w:r>
            <w:r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.</w:t>
            </w:r>
          </w:p>
          <w:p w14:paraId="00C9B106" w14:textId="3EFBE84D" w:rsidR="004B46B8" w:rsidRPr="00410C5D" w:rsidRDefault="004B46B8" w:rsidP="002D20FC">
            <w:pPr>
              <w:tabs>
                <w:tab w:val="left" w:pos="2977"/>
              </w:tabs>
              <w:bidi/>
              <w:ind w:left="2835"/>
              <w:rPr>
                <w:rFonts w:ascii="Dubai" w:hAnsi="Dubai" w:cs="Dubai"/>
                <w:b/>
                <w:sz w:val="28"/>
                <w:szCs w:val="28"/>
                <w:lang w:val="en-US" w:eastAsia="en-US"/>
              </w:rPr>
            </w:pPr>
          </w:p>
          <w:p w14:paraId="3B800C57" w14:textId="77777777" w:rsidR="00410C5D" w:rsidRDefault="00410C5D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</w:pPr>
          </w:p>
          <w:p w14:paraId="26C36CA1" w14:textId="322B203A" w:rsidR="00410C5D" w:rsidRDefault="00410C5D" w:rsidP="00410C5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</w:pPr>
            <w:r w:rsidRPr="00410C5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شما حق </w:t>
            </w:r>
            <w:r w:rsidRPr="00410C5D">
              <w:rPr>
                <w:rFonts w:ascii="Dubai" w:hAnsi="Dubai" w:cs="Dubai"/>
                <w:bCs/>
                <w:sz w:val="28"/>
                <w:szCs w:val="28"/>
                <w:rtl/>
                <w:lang w:val="en-US" w:eastAsia="en-US"/>
              </w:rPr>
              <w:t xml:space="preserve">انتخاب 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روش</w:t>
            </w:r>
            <w:r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softHyphen/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 xml:space="preserve">های </w:t>
            </w:r>
            <w:r w:rsidRPr="009974E4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پ</w:t>
            </w:r>
            <w:r w:rsidRPr="009974E4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شگیری</w:t>
            </w:r>
            <w:r w:rsidRPr="00410C5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از باردار</w:t>
            </w:r>
            <w:r w:rsidRPr="00410C5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Pr="00410C5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را دار</w:t>
            </w:r>
            <w:r w:rsidRPr="00410C5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د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 xml:space="preserve">. </w:t>
            </w:r>
          </w:p>
          <w:p w14:paraId="2751E702" w14:textId="4783CFB0" w:rsidR="002F191C" w:rsidRPr="00410C5D" w:rsidRDefault="00410C5D" w:rsidP="00410C5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/>
                <w:sz w:val="28"/>
                <w:szCs w:val="28"/>
                <w:lang w:val="en-US" w:eastAsia="en-US"/>
              </w:rPr>
            </w:pP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مانند:</w:t>
            </w:r>
          </w:p>
        </w:tc>
      </w:tr>
      <w:tr w:rsidR="00D020E6" w:rsidRPr="0052434D" w14:paraId="49A2387D" w14:textId="77777777" w:rsidTr="00C5095B">
        <w:tc>
          <w:tcPr>
            <w:tcW w:w="3576" w:type="dxa"/>
            <w:vAlign w:val="center"/>
          </w:tcPr>
          <w:p w14:paraId="49F90750" w14:textId="4B047951" w:rsidR="00D020E6" w:rsidRPr="00D020E6" w:rsidRDefault="00A5369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05AEF63D" wp14:editId="1210E6FC">
                  <wp:extent cx="605075" cy="977900"/>
                  <wp:effectExtent l="0" t="0" r="5080" b="0"/>
                  <wp:docPr id="19" name="图片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075" cy="977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3" w:type="dxa"/>
            <w:vAlign w:val="center"/>
          </w:tcPr>
          <w:p w14:paraId="05A00801" w14:textId="7A7FD5F9" w:rsidR="00A53692" w:rsidRPr="009974E4" w:rsidRDefault="009974E4" w:rsidP="009974E4">
            <w:pPr>
              <w:pStyle w:val="ListParagraph"/>
              <w:numPr>
                <w:ilvl w:val="0"/>
                <w:numId w:val="3"/>
              </w:numPr>
              <w:bidi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9974E4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کاندوم</w:t>
            </w:r>
          </w:p>
          <w:p w14:paraId="719A5B01" w14:textId="516E0AC5" w:rsidR="00D020E6" w:rsidRPr="009974E4" w:rsidRDefault="00D020E6" w:rsidP="009974E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ind w:left="720" w:hanging="360"/>
              <w:rPr>
                <w:rFonts w:ascii="Dubai" w:hAnsi="Dubai" w:cs="Dubai"/>
                <w:b/>
                <w:sz w:val="28"/>
                <w:szCs w:val="28"/>
                <w:lang w:val="en-US" w:eastAsia="en-US"/>
              </w:rPr>
            </w:pPr>
          </w:p>
        </w:tc>
      </w:tr>
      <w:tr w:rsidR="00D020E6" w:rsidRPr="00E9016B" w14:paraId="1D0E909E" w14:textId="77777777" w:rsidTr="00C5095B">
        <w:tc>
          <w:tcPr>
            <w:tcW w:w="3576" w:type="dxa"/>
            <w:vAlign w:val="center"/>
          </w:tcPr>
          <w:p w14:paraId="6F5DE874" w14:textId="1D8E67EA" w:rsidR="00D020E6" w:rsidRDefault="00A5369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7B3541D6" wp14:editId="4036054A">
                  <wp:extent cx="749300" cy="1200098"/>
                  <wp:effectExtent l="0" t="0" r="0" b="0"/>
                  <wp:docPr id="20" name="图片 2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9300" cy="12000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3" w:type="dxa"/>
            <w:vAlign w:val="center"/>
          </w:tcPr>
          <w:p w14:paraId="0BEA5316" w14:textId="4E1D6D65" w:rsidR="00A53692" w:rsidRPr="009974E4" w:rsidRDefault="009974E4" w:rsidP="009974E4">
            <w:pPr>
              <w:pStyle w:val="ListParagraph"/>
              <w:numPr>
                <w:ilvl w:val="0"/>
                <w:numId w:val="3"/>
              </w:numPr>
              <w:bidi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9974E4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قرص های جلوگیری از بارداری</w:t>
            </w:r>
          </w:p>
          <w:p w14:paraId="4FE19B45" w14:textId="308F7E3A" w:rsidR="00D020E6" w:rsidRPr="00E9016B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</w:pPr>
          </w:p>
        </w:tc>
      </w:tr>
      <w:tr w:rsidR="00D020E6" w14:paraId="4F2A219F" w14:textId="77777777" w:rsidTr="00C5095B">
        <w:tc>
          <w:tcPr>
            <w:tcW w:w="3576" w:type="dxa"/>
            <w:vAlign w:val="center"/>
          </w:tcPr>
          <w:p w14:paraId="52CEC794" w14:textId="0123B364" w:rsidR="00D020E6" w:rsidRDefault="00A5369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51A5A4BF" wp14:editId="2D7A19A1">
                  <wp:extent cx="1100666" cy="889000"/>
                  <wp:effectExtent l="0" t="0" r="4445" b="6350"/>
                  <wp:docPr id="21" name="图片 2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0666" cy="88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3" w:type="dxa"/>
            <w:vAlign w:val="center"/>
          </w:tcPr>
          <w:p w14:paraId="61CB4BDC" w14:textId="1553F769" w:rsidR="00D020E6" w:rsidRPr="009974E4" w:rsidRDefault="009974E4" w:rsidP="009974E4">
            <w:pPr>
              <w:pStyle w:val="ListParagraph"/>
              <w:numPr>
                <w:ilvl w:val="0"/>
                <w:numId w:val="3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 w:rsidRPr="009974E4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کاشت </w:t>
            </w:r>
            <w:r w:rsidRPr="009974E4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تزریقی</w:t>
            </w:r>
          </w:p>
        </w:tc>
      </w:tr>
    </w:tbl>
    <w:p w14:paraId="1E11D437" w14:textId="65E07C4F" w:rsidR="00A53692" w:rsidRDefault="00A53692">
      <w:r>
        <w:br w:type="page"/>
      </w:r>
    </w:p>
    <w:p w14:paraId="4FFC2161" w14:textId="0F62942F" w:rsidR="00A53692" w:rsidRDefault="00A53692"/>
    <w:tbl>
      <w:tblPr>
        <w:bidiVisual/>
        <w:tblW w:w="10065" w:type="dxa"/>
        <w:tblLook w:val="04A0" w:firstRow="1" w:lastRow="0" w:firstColumn="1" w:lastColumn="0" w:noHBand="0" w:noVBand="1"/>
      </w:tblPr>
      <w:tblGrid>
        <w:gridCol w:w="3583"/>
        <w:gridCol w:w="6482"/>
      </w:tblGrid>
      <w:tr w:rsidR="00A53692" w:rsidRPr="000F6E4B" w14:paraId="20553A5F" w14:textId="77777777" w:rsidTr="002D20FC">
        <w:tc>
          <w:tcPr>
            <w:tcW w:w="3576" w:type="dxa"/>
            <w:vAlign w:val="center"/>
          </w:tcPr>
          <w:p w14:paraId="33F36581" w14:textId="77777777" w:rsidR="00A53692" w:rsidRPr="00410C5D" w:rsidRDefault="00A53692" w:rsidP="00410C5D">
            <w:pPr>
              <w:pStyle w:val="NoSpacing"/>
              <w:rPr>
                <w:lang w:val="en-US"/>
              </w:rPr>
            </w:pPr>
            <w:r w:rsidRPr="00410C5D">
              <w:rPr>
                <w:noProof/>
                <w:lang w:val="en-PH" w:eastAsia="en-PH"/>
              </w:rPr>
              <w:drawing>
                <wp:inline distT="0" distB="0" distL="0" distR="0" wp14:anchorId="26AE897A" wp14:editId="7375AC84">
                  <wp:extent cx="1180634" cy="1168400"/>
                  <wp:effectExtent l="0" t="0" r="635" b="0"/>
                  <wp:docPr id="30" name="图片 3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0634" cy="116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995F7B" w14:textId="10E119FC" w:rsidR="006A5F6F" w:rsidRPr="00410C5D" w:rsidRDefault="006A5F6F" w:rsidP="00410C5D">
            <w:pPr>
              <w:pStyle w:val="NoSpacing"/>
              <w:rPr>
                <w:lang w:val="en-US"/>
              </w:rPr>
            </w:pPr>
          </w:p>
        </w:tc>
        <w:tc>
          <w:tcPr>
            <w:tcW w:w="6489" w:type="dxa"/>
            <w:vAlign w:val="center"/>
          </w:tcPr>
          <w:p w14:paraId="70471BBD" w14:textId="6F93BE1A" w:rsidR="00A53692" w:rsidRPr="00410C5D" w:rsidRDefault="00410C5D" w:rsidP="00410C5D">
            <w:pPr>
              <w:pStyle w:val="NoSpacing"/>
              <w:bidi/>
              <w:rPr>
                <w:rFonts w:ascii="Dubai" w:hAnsi="Dubai" w:cs="Dubai"/>
                <w:b/>
                <w:sz w:val="28"/>
                <w:szCs w:val="28"/>
                <w:lang w:val="en-US" w:eastAsia="en-US"/>
              </w:rPr>
            </w:pPr>
            <w:r w:rsidRPr="00410C5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 xml:space="preserve">شما </w:t>
            </w:r>
            <w:r w:rsidRPr="00410C5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م</w:t>
            </w:r>
            <w:r w:rsidRPr="00410C5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Pr="00410C5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توان</w:t>
            </w:r>
            <w:r w:rsidRPr="00410C5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د</w:t>
            </w:r>
            <w:r w:rsidRPr="00410C5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در مورد گز</w:t>
            </w:r>
            <w:r w:rsidRPr="00410C5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نه</w:t>
            </w:r>
            <w:r w:rsidRPr="00410C5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ها</w:t>
            </w:r>
            <w:r w:rsidRPr="00410C5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Pr="00410C5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پ</w:t>
            </w:r>
            <w:r w:rsidRPr="00410C5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شگیری</w:t>
            </w:r>
            <w:r w:rsidRPr="00410C5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از باردار</w:t>
            </w:r>
            <w:r w:rsidRPr="00410C5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Pr="00410C5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با پزشک خود صحبت کن</w:t>
            </w:r>
            <w:r w:rsidRPr="00410C5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د</w:t>
            </w:r>
            <w:r w:rsidRPr="00410C5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.</w:t>
            </w:r>
            <w:r w:rsidR="0099362A" w:rsidRPr="00410C5D">
              <w:rPr>
                <w:rFonts w:ascii="Dubai" w:hAnsi="Dubai" w:cs="Dubai"/>
                <w:b/>
                <w:sz w:val="28"/>
                <w:szCs w:val="28"/>
                <w:lang w:val="en-US" w:eastAsia="en-US"/>
              </w:rPr>
              <w:t xml:space="preserve"> </w:t>
            </w:r>
          </w:p>
          <w:p w14:paraId="70E87173" w14:textId="218E6F0D" w:rsidR="00A53692" w:rsidRPr="00410C5D" w:rsidRDefault="00A53692" w:rsidP="00410C5D">
            <w:pPr>
              <w:pStyle w:val="NoSpacing"/>
              <w:bidi/>
              <w:rPr>
                <w:rFonts w:ascii="Dubai" w:hAnsi="Dubai" w:cs="Dubai"/>
                <w:b/>
                <w:sz w:val="28"/>
                <w:szCs w:val="28"/>
                <w:lang w:val="en-US" w:eastAsia="en-US"/>
              </w:rPr>
            </w:pPr>
          </w:p>
        </w:tc>
      </w:tr>
      <w:tr w:rsidR="00A53692" w:rsidRPr="000F6E4B" w14:paraId="1F571EC6" w14:textId="77777777" w:rsidTr="002D20FC">
        <w:tc>
          <w:tcPr>
            <w:tcW w:w="3576" w:type="dxa"/>
            <w:vAlign w:val="center"/>
          </w:tcPr>
          <w:p w14:paraId="00AD1014" w14:textId="2D1F4CE7" w:rsidR="00A53692" w:rsidRPr="000F6E4B" w:rsidRDefault="006A5F6F" w:rsidP="00073D6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ind w:right="1596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24D5F351" wp14:editId="04682C7B">
                  <wp:extent cx="1117600" cy="1117600"/>
                  <wp:effectExtent l="0" t="0" r="6350" b="6350"/>
                  <wp:docPr id="31" name="图片 3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00" cy="111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89" w:type="dxa"/>
            <w:vAlign w:val="center"/>
          </w:tcPr>
          <w:p w14:paraId="0A4E8046" w14:textId="77777777" w:rsidR="00A53692" w:rsidRDefault="00A53692" w:rsidP="002B3A5F">
            <w:pPr>
              <w:tabs>
                <w:tab w:val="left" w:pos="2977"/>
              </w:tabs>
              <w:bidi/>
              <w:ind w:left="2835"/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</w:pPr>
          </w:p>
          <w:p w14:paraId="6EADDF29" w14:textId="16731195" w:rsidR="00A53692" w:rsidRPr="000F6E4B" w:rsidRDefault="00410C5D" w:rsidP="002B3A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 w:rsidRPr="00410C5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ا</w:t>
            </w:r>
            <w:r w:rsidRPr="00410C5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ن</w:t>
            </w:r>
            <w:r w:rsidRPr="00410C5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</w:t>
            </w:r>
            <w:r w:rsidRPr="00410C5D">
              <w:rPr>
                <w:rFonts w:ascii="Dubai" w:hAnsi="Dubai" w:cs="Dubai"/>
                <w:bCs/>
                <w:sz w:val="28"/>
                <w:szCs w:val="28"/>
                <w:rtl/>
                <w:lang w:val="en-US" w:eastAsia="en-US"/>
              </w:rPr>
              <w:t>انتخاب شماست</w:t>
            </w:r>
            <w:r w:rsidRPr="00410C5D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!</w:t>
            </w:r>
          </w:p>
        </w:tc>
      </w:tr>
      <w:tr w:rsidR="00A53692" w:rsidRPr="0052434D" w14:paraId="304773CB" w14:textId="77777777" w:rsidTr="002D20FC">
        <w:trPr>
          <w:trHeight w:val="2515"/>
        </w:trPr>
        <w:tc>
          <w:tcPr>
            <w:tcW w:w="3576" w:type="dxa"/>
            <w:vAlign w:val="center"/>
          </w:tcPr>
          <w:p w14:paraId="093EF322" w14:textId="77777777" w:rsidR="00A53692" w:rsidRDefault="00A53692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27BD6FD" w14:textId="77777777" w:rsidR="006A5F6F" w:rsidRDefault="006A5F6F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6C44445B" w14:textId="029EF719" w:rsidR="006A5F6F" w:rsidRPr="00D020E6" w:rsidRDefault="006A5F6F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89" w:type="dxa"/>
            <w:vAlign w:val="center"/>
          </w:tcPr>
          <w:p w14:paraId="11FF3A44" w14:textId="277A26D1" w:rsidR="00A53692" w:rsidRPr="006A5F6F" w:rsidRDefault="00A53692" w:rsidP="006A5F6F">
            <w:pPr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076B0911" w14:textId="77777777" w:rsidR="00A53692" w:rsidRPr="0052434D" w:rsidRDefault="00A53692" w:rsidP="0099362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</w:pPr>
          </w:p>
        </w:tc>
      </w:tr>
      <w:tr w:rsidR="00A53692" w:rsidRPr="00E9016B" w14:paraId="0E198204" w14:textId="77777777" w:rsidTr="002D20FC">
        <w:tc>
          <w:tcPr>
            <w:tcW w:w="3576" w:type="dxa"/>
            <w:vAlign w:val="center"/>
          </w:tcPr>
          <w:p w14:paraId="5E2D41B7" w14:textId="77777777" w:rsidR="00A53692" w:rsidRDefault="00A53692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E3FD930" w14:textId="77777777" w:rsidR="006A5F6F" w:rsidRDefault="006A5F6F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40320970" w14:textId="22CD0B83" w:rsidR="006A5F6F" w:rsidRDefault="006A5F6F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89" w:type="dxa"/>
            <w:vAlign w:val="center"/>
          </w:tcPr>
          <w:p w14:paraId="5AA0ED98" w14:textId="18A76398" w:rsidR="00A53692" w:rsidRPr="006A5F6F" w:rsidRDefault="00A53692" w:rsidP="006A5F6F">
            <w:pPr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6AC7CD3D" w14:textId="77777777" w:rsidR="00A53692" w:rsidRPr="00E9016B" w:rsidRDefault="00A53692" w:rsidP="0099362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</w:pPr>
          </w:p>
        </w:tc>
      </w:tr>
      <w:tr w:rsidR="00A53692" w14:paraId="16F3C159" w14:textId="77777777" w:rsidTr="002D20FC">
        <w:tc>
          <w:tcPr>
            <w:tcW w:w="3576" w:type="dxa"/>
            <w:vAlign w:val="center"/>
          </w:tcPr>
          <w:p w14:paraId="2C355A17" w14:textId="77777777" w:rsidR="00A53692" w:rsidRDefault="00A53692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039D99D1" w14:textId="2F3F5890" w:rsidR="006A5F6F" w:rsidRDefault="006A5F6F" w:rsidP="006A5F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489" w:type="dxa"/>
            <w:vAlign w:val="center"/>
          </w:tcPr>
          <w:p w14:paraId="3B7104EA" w14:textId="77777777" w:rsidR="00A53692" w:rsidRDefault="00A53692" w:rsidP="006A5F6F">
            <w:pPr>
              <w:pStyle w:val="ListParagraph"/>
              <w:tabs>
                <w:tab w:val="left" w:pos="12"/>
              </w:tabs>
              <w:spacing w:line="480" w:lineRule="auto"/>
              <w:ind w:left="295"/>
              <w:rPr>
                <w:rtl/>
              </w:rPr>
            </w:pPr>
          </w:p>
          <w:p w14:paraId="31408E26" w14:textId="77777777" w:rsidR="00410C5D" w:rsidRDefault="00410C5D" w:rsidP="006A5F6F">
            <w:pPr>
              <w:pStyle w:val="ListParagraph"/>
              <w:tabs>
                <w:tab w:val="left" w:pos="12"/>
              </w:tabs>
              <w:spacing w:line="480" w:lineRule="auto"/>
              <w:ind w:left="295"/>
              <w:rPr>
                <w:rtl/>
              </w:rPr>
            </w:pPr>
          </w:p>
          <w:p w14:paraId="786B4437" w14:textId="77777777" w:rsidR="00410C5D" w:rsidRDefault="00410C5D" w:rsidP="006A5F6F">
            <w:pPr>
              <w:pStyle w:val="ListParagraph"/>
              <w:tabs>
                <w:tab w:val="left" w:pos="12"/>
              </w:tabs>
              <w:spacing w:line="480" w:lineRule="auto"/>
              <w:ind w:left="295"/>
              <w:rPr>
                <w:rtl/>
              </w:rPr>
            </w:pPr>
          </w:p>
          <w:p w14:paraId="0E9A72CC" w14:textId="77777777" w:rsidR="00410C5D" w:rsidRDefault="00410C5D" w:rsidP="006A5F6F">
            <w:pPr>
              <w:pStyle w:val="ListParagraph"/>
              <w:tabs>
                <w:tab w:val="left" w:pos="12"/>
              </w:tabs>
              <w:spacing w:line="480" w:lineRule="auto"/>
              <w:ind w:left="295"/>
              <w:rPr>
                <w:rtl/>
              </w:rPr>
            </w:pPr>
          </w:p>
          <w:p w14:paraId="58037030" w14:textId="4624D8B5" w:rsidR="00410C5D" w:rsidRPr="00A53692" w:rsidRDefault="00410C5D" w:rsidP="006A5F6F">
            <w:pPr>
              <w:pStyle w:val="ListParagraph"/>
              <w:tabs>
                <w:tab w:val="left" w:pos="12"/>
              </w:tabs>
              <w:spacing w:line="480" w:lineRule="auto"/>
              <w:ind w:left="295"/>
            </w:pPr>
          </w:p>
        </w:tc>
      </w:tr>
    </w:tbl>
    <w:p w14:paraId="63D626C1" w14:textId="3797A75B" w:rsidR="00A53692" w:rsidRPr="006A5F6F" w:rsidRDefault="00A53692">
      <w:pPr>
        <w:rPr>
          <w:lang w:val="en-US"/>
        </w:rPr>
      </w:pPr>
    </w:p>
    <w:tbl>
      <w:tblPr>
        <w:bidiVisual/>
        <w:tblW w:w="9639" w:type="dxa"/>
        <w:tblLook w:val="04A0" w:firstRow="1" w:lastRow="0" w:firstColumn="1" w:lastColumn="0" w:noHBand="0" w:noVBand="1"/>
      </w:tblPr>
      <w:tblGrid>
        <w:gridCol w:w="3576"/>
        <w:gridCol w:w="6063"/>
      </w:tblGrid>
      <w:tr w:rsidR="00A53692" w:rsidRPr="000F6E4B" w14:paraId="086C7F63" w14:textId="77777777" w:rsidTr="002D20FC">
        <w:tc>
          <w:tcPr>
            <w:tcW w:w="3576" w:type="dxa"/>
            <w:vAlign w:val="center"/>
          </w:tcPr>
          <w:p w14:paraId="299999E0" w14:textId="38B4FC48" w:rsidR="00A53692" w:rsidRPr="000F6E4B" w:rsidRDefault="004B46B8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96128" behindDoc="0" locked="0" layoutInCell="1" allowOverlap="1" wp14:anchorId="123F3804" wp14:editId="2C82CFF6">
                  <wp:simplePos x="0" y="0"/>
                  <wp:positionH relativeFrom="column">
                    <wp:posOffset>866775</wp:posOffset>
                  </wp:positionH>
                  <wp:positionV relativeFrom="paragraph">
                    <wp:posOffset>-1905</wp:posOffset>
                  </wp:positionV>
                  <wp:extent cx="946785" cy="1757680"/>
                  <wp:effectExtent l="0" t="0" r="5715" b="0"/>
                  <wp:wrapNone/>
                  <wp:docPr id="42" name="Picture 4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regnant.jpg"/>
                          <pic:cNvPicPr/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479" t="19689" r="35896" b="3015"/>
                          <a:stretch/>
                        </pic:blipFill>
                        <pic:spPr bwMode="auto">
                          <a:xfrm>
                            <a:off x="0" y="0"/>
                            <a:ext cx="946785" cy="1757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63" w:type="dxa"/>
            <w:vAlign w:val="center"/>
          </w:tcPr>
          <w:p w14:paraId="7F2E87B6" w14:textId="58AAD1C8" w:rsidR="006A5F6F" w:rsidRPr="00410C5D" w:rsidRDefault="00410C5D" w:rsidP="002D20FC">
            <w:pPr>
              <w:bidi/>
              <w:spacing w:line="480" w:lineRule="auto"/>
              <w:ind w:left="12"/>
              <w:rPr>
                <w:rFonts w:ascii="Dubai" w:hAnsi="Dubai" w:cs="Dubai"/>
                <w:noProof/>
                <w:color w:val="000000" w:themeColor="text1"/>
                <w:sz w:val="28"/>
                <w:szCs w:val="28"/>
              </w:rPr>
            </w:pPr>
            <w:r w:rsidRPr="00410C5D">
              <w:rPr>
                <w:rFonts w:ascii="Dubai" w:hAnsi="Dubai" w:cs="Dubai"/>
                <w:b/>
                <w:bCs/>
                <w:noProof/>
                <w:color w:val="7030A0"/>
                <w:sz w:val="40"/>
                <w:szCs w:val="40"/>
                <w:rtl/>
              </w:rPr>
              <w:t>بارداری و انتخاب</w:t>
            </w:r>
            <w:r w:rsidR="006A5F6F" w:rsidRPr="00410C5D">
              <w:rPr>
                <w:rFonts w:ascii="Dubai" w:hAnsi="Dubai" w:cs="Dubai"/>
                <w:b/>
                <w:bCs/>
                <w:noProof/>
                <w:color w:val="7030A0"/>
                <w:sz w:val="40"/>
                <w:szCs w:val="40"/>
              </w:rPr>
              <w:t xml:space="preserve"> </w:t>
            </w:r>
          </w:p>
          <w:p w14:paraId="106B88D1" w14:textId="483A6194" w:rsidR="00A53692" w:rsidRPr="006A5F6F" w:rsidRDefault="00783531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اگر باردار ش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دید،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 xml:space="preserve">شما 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حق دار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د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ا</w:t>
            </w:r>
            <w:r w:rsidRPr="00783531">
              <w:rPr>
                <w:rFonts w:ascii="Dubai" w:hAnsi="Dubai" w:cs="Dubai" w:hint="cs"/>
                <w:bCs/>
                <w:sz w:val="28"/>
                <w:szCs w:val="28"/>
                <w:rtl/>
                <w:lang w:val="en-US" w:eastAsia="en-US"/>
              </w:rPr>
              <w:t>نتخاب کنید که چه کاری را انجام دهید.</w:t>
            </w:r>
          </w:p>
        </w:tc>
      </w:tr>
      <w:tr w:rsidR="00A53692" w:rsidRPr="000F6E4B" w14:paraId="2CF59AE8" w14:textId="77777777" w:rsidTr="002D20FC">
        <w:tc>
          <w:tcPr>
            <w:tcW w:w="3576" w:type="dxa"/>
            <w:vAlign w:val="center"/>
          </w:tcPr>
          <w:p w14:paraId="455FBB0D" w14:textId="77777777" w:rsidR="00A53692" w:rsidRPr="000F6E4B" w:rsidRDefault="00A53692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063" w:type="dxa"/>
            <w:vAlign w:val="center"/>
          </w:tcPr>
          <w:p w14:paraId="6007F958" w14:textId="0C0D5F9D" w:rsidR="00A53692" w:rsidRPr="000F6E4B" w:rsidRDefault="00A53692" w:rsidP="00783531">
            <w:pPr>
              <w:pStyle w:val="NoSpacing"/>
              <w:bidi/>
            </w:pPr>
          </w:p>
        </w:tc>
      </w:tr>
      <w:tr w:rsidR="00A53692" w:rsidRPr="0052434D" w14:paraId="79C19A10" w14:textId="77777777" w:rsidTr="002D20FC">
        <w:trPr>
          <w:trHeight w:val="2585"/>
        </w:trPr>
        <w:tc>
          <w:tcPr>
            <w:tcW w:w="3576" w:type="dxa"/>
            <w:vAlign w:val="center"/>
          </w:tcPr>
          <w:p w14:paraId="65448C5F" w14:textId="024433A9" w:rsidR="00A53692" w:rsidRPr="00D020E6" w:rsidRDefault="006A5F6F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0D7E94EB" wp14:editId="2B7F2D26">
                  <wp:extent cx="669906" cy="1041400"/>
                  <wp:effectExtent l="0" t="0" r="0" b="6350"/>
                  <wp:docPr id="33" name="图片 3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9906" cy="104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63" w:type="dxa"/>
            <w:vAlign w:val="center"/>
          </w:tcPr>
          <w:p w14:paraId="0F70E9AF" w14:textId="41659E84" w:rsidR="00A53692" w:rsidRPr="006A5F6F" w:rsidRDefault="00783531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GB"/>
              </w:rPr>
            </w:pP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شما م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توان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د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بچه را به دنیا بیاورید و مادر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شو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د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.</w:t>
            </w:r>
          </w:p>
        </w:tc>
      </w:tr>
      <w:tr w:rsidR="00A53692" w:rsidRPr="00E9016B" w14:paraId="1CC034B0" w14:textId="77777777" w:rsidTr="002D20FC">
        <w:tc>
          <w:tcPr>
            <w:tcW w:w="3576" w:type="dxa"/>
            <w:vAlign w:val="center"/>
          </w:tcPr>
          <w:p w14:paraId="1340608F" w14:textId="466069FD" w:rsidR="00A53692" w:rsidRPr="00783531" w:rsidRDefault="004B46B8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="Dubai" w:eastAsiaTheme="minorEastAsia" w:hAnsi="Dubai" w:cs="Dubai"/>
                <w:b/>
                <w:sz w:val="28"/>
                <w:szCs w:val="28"/>
                <w:lang w:val="en-US"/>
              </w:rPr>
            </w:pPr>
            <w:r w:rsidRPr="00783531">
              <w:rPr>
                <w:rFonts w:ascii="Dubai" w:eastAsiaTheme="minorEastAsia" w:hAnsi="Dubai" w:cs="Dubai"/>
                <w:b/>
                <w:noProof/>
                <w:sz w:val="28"/>
                <w:szCs w:val="2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797E8D9A" wp14:editId="7EB7E9F9">
                      <wp:simplePos x="0" y="0"/>
                      <wp:positionH relativeFrom="column">
                        <wp:posOffset>1002665</wp:posOffset>
                      </wp:positionH>
                      <wp:positionV relativeFrom="paragraph">
                        <wp:posOffset>248285</wp:posOffset>
                      </wp:positionV>
                      <wp:extent cx="93980" cy="1382395"/>
                      <wp:effectExtent l="361950" t="0" r="382270" b="0"/>
                      <wp:wrapNone/>
                      <wp:docPr id="52" name="Rectangle 5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96824" flipH="1">
                                <a:off x="0" y="0"/>
                                <a:ext cx="93980" cy="13823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3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D7D79B" id="Rectangle 52" o:spid="_x0000_s1026" style="position:absolute;margin-left:78.95pt;margin-top:19.55pt;width:7.4pt;height:108.85pt;rotation:-2290291fd;flip:x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" fillcolor="#c00000" stroked="f"/>
                  </w:pict>
                </mc:Fallback>
              </mc:AlternateContent>
            </w:r>
            <w:r w:rsidR="006A5F6F" w:rsidRPr="00783531">
              <w:rPr>
                <w:rFonts w:ascii="Dubai" w:eastAsiaTheme="minorEastAsia" w:hAnsi="Dubai" w:cs="Dubai"/>
                <w:b/>
                <w:noProof/>
                <w:sz w:val="28"/>
                <w:szCs w:val="28"/>
                <w:lang w:val="en-PH" w:eastAsia="en-PH"/>
              </w:rPr>
              <w:drawing>
                <wp:inline distT="0" distB="0" distL="0" distR="0" wp14:anchorId="2CCB785F" wp14:editId="48F3C2B3">
                  <wp:extent cx="850900" cy="1306739"/>
                  <wp:effectExtent l="0" t="0" r="6350" b="8255"/>
                  <wp:docPr id="34" name="图片 3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900" cy="1306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63" w:type="dxa"/>
            <w:vAlign w:val="center"/>
          </w:tcPr>
          <w:p w14:paraId="7CF95E5A" w14:textId="77777777" w:rsidR="00391A9D" w:rsidRDefault="00783531" w:rsidP="00783531">
            <w:pPr>
              <w:pStyle w:val="NoSpacing"/>
              <w:bidi/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</w:pP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 xml:space="preserve">شما 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م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توان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د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سقط جن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ن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کن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د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. ا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ن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بدان معن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است</w:t>
            </w:r>
          </w:p>
          <w:p w14:paraId="4EAEA36C" w14:textId="05A5AF7D" w:rsidR="00A53692" w:rsidRPr="00783531" w:rsidRDefault="00783531" w:rsidP="00391A9D">
            <w:pPr>
              <w:pStyle w:val="NoSpacing"/>
              <w:bidi/>
              <w:rPr>
                <w:rFonts w:ascii="Dubai" w:hAnsi="Dubai" w:cs="Dubai"/>
                <w:b/>
                <w:sz w:val="28"/>
                <w:szCs w:val="28"/>
                <w:lang w:val="en-US" w:eastAsia="en-US"/>
              </w:rPr>
            </w:pP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که شما </w:t>
            </w:r>
            <w:r w:rsidR="00D20BAE" w:rsidRPr="00D20BAE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به باردار</w:t>
            </w:r>
            <w:r w:rsidR="00D20BAE" w:rsidRPr="00D20BAE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="00D20BAE" w:rsidRPr="00D20BAE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خود خاتمه م</w:t>
            </w:r>
            <w:r w:rsidR="00D20BAE" w:rsidRPr="00D20BAE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="00D20BAE" w:rsidRPr="00D20BAE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ده</w:t>
            </w:r>
            <w:r w:rsidR="00D20BAE" w:rsidRPr="00D20BAE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د</w:t>
            </w:r>
            <w:r w:rsidR="00D20BAE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.</w:t>
            </w:r>
          </w:p>
        </w:tc>
      </w:tr>
      <w:tr w:rsidR="00A53692" w14:paraId="5770631F" w14:textId="77777777" w:rsidTr="002D20FC">
        <w:tc>
          <w:tcPr>
            <w:tcW w:w="3576" w:type="dxa"/>
            <w:vAlign w:val="center"/>
          </w:tcPr>
          <w:p w14:paraId="14B1FE3C" w14:textId="3413B65D" w:rsidR="00A53692" w:rsidRDefault="006A5F6F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7347CD2C" wp14:editId="4A813A33">
                  <wp:extent cx="1593606" cy="952500"/>
                  <wp:effectExtent l="0" t="0" r="6985" b="0"/>
                  <wp:docPr id="35" name="图片 3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3606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63" w:type="dxa"/>
            <w:vAlign w:val="center"/>
          </w:tcPr>
          <w:p w14:paraId="0B73036A" w14:textId="36F62C47" w:rsidR="00A53692" w:rsidRPr="00783531" w:rsidRDefault="00783531" w:rsidP="00783531">
            <w:pPr>
              <w:pStyle w:val="NoSpacing"/>
              <w:bidi/>
              <w:rPr>
                <w:rFonts w:ascii="Dubai" w:hAnsi="Dubai" w:cs="Dubai"/>
                <w:b/>
                <w:sz w:val="28"/>
                <w:szCs w:val="28"/>
                <w:lang w:val="en-US" w:eastAsia="en-US"/>
              </w:rPr>
            </w:pP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شما م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توان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د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بچه را به دنیا بیاورید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و 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او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را 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به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 xml:space="preserve"> 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فرزندخواندگ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بسپارید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. ا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ن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بدان معناست که شما 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نوزاد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را به خانواده د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گری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م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ده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د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تا از 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او</w:t>
            </w:r>
            <w:r w:rsidRPr="0078353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مراقبت کنند</w:t>
            </w:r>
            <w:r w:rsidRPr="00783531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.</w:t>
            </w:r>
          </w:p>
          <w:p w14:paraId="5656B526" w14:textId="77777777" w:rsidR="00A53692" w:rsidRPr="00A53692" w:rsidRDefault="00A53692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GB"/>
              </w:rPr>
            </w:pPr>
          </w:p>
        </w:tc>
      </w:tr>
    </w:tbl>
    <w:p w14:paraId="0D9780D2" w14:textId="77777777" w:rsidR="00A53692" w:rsidRDefault="00A53692" w:rsidP="00A53692">
      <w:r>
        <w:br w:type="page"/>
      </w:r>
    </w:p>
    <w:tbl>
      <w:tblPr>
        <w:bidiVisual/>
        <w:tblW w:w="9927" w:type="dxa"/>
        <w:tblLook w:val="04A0" w:firstRow="1" w:lastRow="0" w:firstColumn="1" w:lastColumn="0" w:noHBand="0" w:noVBand="1"/>
      </w:tblPr>
      <w:tblGrid>
        <w:gridCol w:w="2694"/>
        <w:gridCol w:w="7233"/>
      </w:tblGrid>
      <w:tr w:rsidR="006A5F6F" w:rsidRPr="006A5F6F" w14:paraId="3FC922B6" w14:textId="77777777" w:rsidTr="002D20FC">
        <w:tc>
          <w:tcPr>
            <w:tcW w:w="2694" w:type="dxa"/>
            <w:vAlign w:val="center"/>
          </w:tcPr>
          <w:p w14:paraId="06BE093C" w14:textId="35291688" w:rsidR="006A5F6F" w:rsidRPr="006A5F6F" w:rsidRDefault="00544881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 w:eastAsia="zh-CN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722752" behindDoc="0" locked="0" layoutInCell="1" allowOverlap="1" wp14:anchorId="1E3AF74E" wp14:editId="6C29FFB7">
                  <wp:simplePos x="0" y="0"/>
                  <wp:positionH relativeFrom="column">
                    <wp:posOffset>135255</wp:posOffset>
                  </wp:positionH>
                  <wp:positionV relativeFrom="paragraph">
                    <wp:posOffset>-1327150</wp:posOffset>
                  </wp:positionV>
                  <wp:extent cx="1155700" cy="1155700"/>
                  <wp:effectExtent l="0" t="0" r="0" b="0"/>
                  <wp:wrapNone/>
                  <wp:docPr id="48" name="图片 4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73D6D">
              <w:rPr>
                <w:rFonts w:cs="Arial"/>
                <w:noProof/>
                <w:lang w:val="en-PH" w:eastAsia="en-PH"/>
              </w:rPr>
              <w:drawing>
                <wp:anchor distT="0" distB="0" distL="114300" distR="114300" simplePos="0" relativeHeight="251700224" behindDoc="0" locked="0" layoutInCell="1" allowOverlap="1" wp14:anchorId="3776B706" wp14:editId="224411B5">
                  <wp:simplePos x="0" y="0"/>
                  <wp:positionH relativeFrom="column">
                    <wp:posOffset>874395</wp:posOffset>
                  </wp:positionH>
                  <wp:positionV relativeFrom="paragraph">
                    <wp:posOffset>1219835</wp:posOffset>
                  </wp:positionV>
                  <wp:extent cx="1117600" cy="1117600"/>
                  <wp:effectExtent l="0" t="0" r="0" b="0"/>
                  <wp:wrapNone/>
                  <wp:docPr id="53" name="Picture 5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Choice.pn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00" cy="111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73D6D">
              <w:rPr>
                <w:noProof/>
                <w:lang w:val="en-PH" w:eastAsia="en-PH"/>
              </w:rPr>
              <w:drawing>
                <wp:anchor distT="0" distB="0" distL="114300" distR="114300" simplePos="0" relativeHeight="251701248" behindDoc="0" locked="0" layoutInCell="1" allowOverlap="1" wp14:anchorId="40161F96" wp14:editId="28681AE8">
                  <wp:simplePos x="0" y="0"/>
                  <wp:positionH relativeFrom="column">
                    <wp:posOffset>-412115</wp:posOffset>
                  </wp:positionH>
                  <wp:positionV relativeFrom="paragraph">
                    <wp:posOffset>1298575</wp:posOffset>
                  </wp:positionV>
                  <wp:extent cx="1282700" cy="1075690"/>
                  <wp:effectExtent l="0" t="0" r="0" b="0"/>
                  <wp:wrapNone/>
                  <wp:docPr id="49" name="图片 4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075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33" w:type="dxa"/>
            <w:vAlign w:val="center"/>
          </w:tcPr>
          <w:p w14:paraId="78A87255" w14:textId="2CDCFED6" w:rsidR="00EC4EAC" w:rsidRDefault="00EC4EAC" w:rsidP="002D20FC">
            <w:pPr>
              <w:pStyle w:val="paragraph"/>
              <w:bidi/>
              <w:spacing w:after="0" w:line="480" w:lineRule="auto"/>
              <w:ind w:leftChars="39" w:left="86"/>
              <w:textAlignment w:val="baseline"/>
              <w:rPr>
                <w:rFonts w:ascii="Dubai" w:eastAsiaTheme="minorEastAsia" w:hAnsi="Dubai" w:cs="Dubai"/>
                <w:bCs/>
                <w:sz w:val="28"/>
                <w:szCs w:val="28"/>
                <w:lang w:val="en-US" w:eastAsia="en-US"/>
              </w:rPr>
            </w:pPr>
          </w:p>
          <w:p w14:paraId="3D66AA12" w14:textId="5C74F6FB" w:rsidR="006A5F6F" w:rsidRDefault="00783531" w:rsidP="00073D6D">
            <w:pPr>
              <w:pStyle w:val="paragraph"/>
              <w:bidi/>
              <w:spacing w:after="0" w:line="480" w:lineRule="auto"/>
              <w:textAlignment w:val="baseline"/>
              <w:rPr>
                <w:rFonts w:ascii="Dubai" w:eastAsiaTheme="minorEastAsia" w:hAnsi="Dubai" w:cs="Dubai"/>
                <w:bCs/>
                <w:sz w:val="28"/>
                <w:szCs w:val="28"/>
                <w:lang w:val="en-US" w:eastAsia="en-US"/>
              </w:rPr>
            </w:pPr>
            <w:r w:rsidRPr="00783531">
              <w:rPr>
                <w:rFonts w:ascii="Dubai" w:eastAsiaTheme="minorEastAsia" w:hAnsi="Dubai" w:cs="Dubai"/>
                <w:bCs/>
                <w:sz w:val="28"/>
                <w:szCs w:val="28"/>
                <w:rtl/>
                <w:lang w:val="en-US" w:eastAsia="en-US"/>
              </w:rPr>
              <w:t>دولت استرال</w:t>
            </w:r>
            <w:r w:rsidRPr="00783531">
              <w:rPr>
                <w:rFonts w:ascii="Dubai" w:eastAsiaTheme="minorEastAsia" w:hAnsi="Dubai" w:cs="Dubai" w:hint="cs"/>
                <w:bCs/>
                <w:sz w:val="28"/>
                <w:szCs w:val="28"/>
                <w:rtl/>
                <w:lang w:val="en-US" w:eastAsia="en-US"/>
              </w:rPr>
              <w:t>یا</w:t>
            </w:r>
            <w:r w:rsidRPr="00783531">
              <w:rPr>
                <w:rFonts w:ascii="Dubai" w:eastAsiaTheme="minorEastAsia" w:hAnsi="Dubai" w:cs="Dubai"/>
                <w:bCs/>
                <w:sz w:val="28"/>
                <w:szCs w:val="28"/>
                <w:rtl/>
                <w:lang w:val="en-US" w:eastAsia="en-US"/>
              </w:rPr>
              <w:t xml:space="preserve"> با</w:t>
            </w:r>
            <w:r w:rsidRPr="00783531">
              <w:rPr>
                <w:rFonts w:ascii="Dubai" w:eastAsiaTheme="minorEastAsia" w:hAnsi="Dubai" w:cs="Dubai" w:hint="cs"/>
                <w:bCs/>
                <w:sz w:val="28"/>
                <w:szCs w:val="28"/>
                <w:rtl/>
                <w:lang w:val="en-US" w:eastAsia="en-US"/>
              </w:rPr>
              <w:t>ید:</w:t>
            </w:r>
          </w:p>
          <w:p w14:paraId="0E33E86F" w14:textId="2DB13968" w:rsidR="00073D6D" w:rsidRDefault="00073D6D" w:rsidP="00073D6D">
            <w:pPr>
              <w:pStyle w:val="paragraph"/>
              <w:bidi/>
              <w:spacing w:after="0" w:line="480" w:lineRule="auto"/>
              <w:textAlignment w:val="baseline"/>
              <w:rPr>
                <w:rFonts w:ascii="Dubai" w:eastAsiaTheme="minorEastAsia" w:hAnsi="Dubai" w:cs="Dubai"/>
                <w:bCs/>
                <w:sz w:val="28"/>
                <w:szCs w:val="28"/>
                <w:lang w:val="en-US" w:eastAsia="en-US"/>
              </w:rPr>
            </w:pPr>
          </w:p>
          <w:p w14:paraId="02F41C15" w14:textId="77777777" w:rsidR="00073D6D" w:rsidRDefault="00073D6D" w:rsidP="00073D6D">
            <w:pPr>
              <w:pStyle w:val="paragraph"/>
              <w:bidi/>
              <w:spacing w:after="0" w:line="480" w:lineRule="auto"/>
              <w:textAlignment w:val="baseline"/>
              <w:rPr>
                <w:rFonts w:ascii="Dubai" w:eastAsiaTheme="minorEastAsia" w:hAnsi="Dubai" w:cs="Dubai"/>
                <w:bCs/>
                <w:sz w:val="28"/>
                <w:szCs w:val="28"/>
                <w:rtl/>
                <w:lang w:val="en-US" w:eastAsia="en-US"/>
              </w:rPr>
            </w:pPr>
          </w:p>
          <w:p w14:paraId="158FFFA9" w14:textId="799C602F" w:rsidR="00EC4EAC" w:rsidRPr="00073D6D" w:rsidRDefault="00777804" w:rsidP="00073D6D">
            <w:pPr>
              <w:pStyle w:val="NoSpacing"/>
              <w:numPr>
                <w:ilvl w:val="0"/>
                <w:numId w:val="10"/>
              </w:numPr>
              <w:bidi/>
              <w:rPr>
                <w:rFonts w:ascii="Arial" w:hAnsi="Arial" w:cs="Arial"/>
                <w:sz w:val="36"/>
                <w:szCs w:val="36"/>
                <w:lang w:val="en-GB"/>
              </w:rPr>
            </w:pPr>
            <w:r w:rsidRPr="007022C8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از شما حما</w:t>
            </w:r>
            <w:r w:rsidRPr="007022C8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ت</w:t>
            </w:r>
            <w:r w:rsidRPr="007022C8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</w:t>
            </w:r>
            <w:r w:rsidRPr="007022C8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کند</w:t>
            </w:r>
            <w:r w:rsidRPr="007022C8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تا خود</w:t>
            </w:r>
            <w:r w:rsidRPr="007022C8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ت</w:t>
            </w:r>
            <w:r w:rsidRPr="007022C8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ان در مورد سلامت</w:t>
            </w:r>
            <w:r w:rsidRPr="007022C8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Pr="007022C8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و رابطه جنس</w:t>
            </w:r>
            <w:r w:rsidRPr="007022C8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Pr="007022C8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</w:t>
            </w:r>
            <w:r w:rsidRPr="007022C8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 xml:space="preserve">تان </w:t>
            </w:r>
            <w:r w:rsidRPr="007022C8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تصم</w:t>
            </w:r>
            <w:r w:rsidRPr="007022C8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م</w:t>
            </w:r>
            <w:r w:rsidRPr="007022C8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</w:t>
            </w:r>
            <w:r w:rsidRPr="007022C8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بگیرید.</w:t>
            </w:r>
          </w:p>
          <w:p w14:paraId="55126216" w14:textId="3033E39D" w:rsidR="00EC4EAC" w:rsidRDefault="00EC4EAC" w:rsidP="00EC4EAC">
            <w:pPr>
              <w:pStyle w:val="paragraph"/>
              <w:bidi/>
              <w:ind w:left="86"/>
              <w:textAlignment w:val="baseline"/>
              <w:rPr>
                <w:rFonts w:ascii="Arial" w:hAnsi="Arial" w:cs="Arial"/>
                <w:b/>
                <w:sz w:val="36"/>
                <w:szCs w:val="36"/>
                <w:lang w:val="en-US"/>
              </w:rPr>
            </w:pPr>
          </w:p>
          <w:p w14:paraId="51AFCCA2" w14:textId="78BEED3C" w:rsidR="00073D6D" w:rsidRDefault="00073D6D" w:rsidP="00073D6D">
            <w:pPr>
              <w:pStyle w:val="paragraph"/>
              <w:bidi/>
              <w:ind w:left="86"/>
              <w:textAlignment w:val="baseline"/>
              <w:rPr>
                <w:rFonts w:ascii="Arial" w:hAnsi="Arial" w:cs="Arial"/>
                <w:b/>
                <w:sz w:val="36"/>
                <w:szCs w:val="36"/>
                <w:lang w:val="en-US"/>
              </w:rPr>
            </w:pPr>
          </w:p>
          <w:p w14:paraId="4FA019B2" w14:textId="166C5AA8" w:rsidR="00073D6D" w:rsidRPr="00EC4EAC" w:rsidRDefault="00073D6D" w:rsidP="00073D6D">
            <w:pPr>
              <w:pStyle w:val="paragraph"/>
              <w:bidi/>
              <w:ind w:left="86"/>
              <w:textAlignment w:val="baseline"/>
              <w:rPr>
                <w:rFonts w:ascii="Arial" w:hAnsi="Arial" w:cs="Arial"/>
                <w:b/>
                <w:sz w:val="36"/>
                <w:szCs w:val="36"/>
                <w:lang w:val="en-US"/>
              </w:rPr>
            </w:pPr>
            <w:r w:rsidRPr="00F75066">
              <w:rPr>
                <w:rFonts w:cs="Arial"/>
                <w:bCs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07392" behindDoc="0" locked="0" layoutInCell="1" allowOverlap="1" wp14:anchorId="6C977E46" wp14:editId="3CDCFB11">
                  <wp:simplePos x="0" y="0"/>
                  <wp:positionH relativeFrom="column">
                    <wp:posOffset>5892800</wp:posOffset>
                  </wp:positionH>
                  <wp:positionV relativeFrom="paragraph">
                    <wp:posOffset>320675</wp:posOffset>
                  </wp:positionV>
                  <wp:extent cx="1104900" cy="1104900"/>
                  <wp:effectExtent l="0" t="0" r="0" b="0"/>
                  <wp:wrapNone/>
                  <wp:docPr id="55" name="Picture 5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Someone_you_have_sex_with.png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1B3F4F5" w14:textId="2F34C4BD" w:rsidR="00777804" w:rsidRPr="00EC4EAC" w:rsidRDefault="00EC4EAC" w:rsidP="00EC4EAC">
            <w:pPr>
              <w:pStyle w:val="paragraph"/>
              <w:numPr>
                <w:ilvl w:val="0"/>
                <w:numId w:val="9"/>
              </w:numPr>
              <w:bidi/>
              <w:textAlignment w:val="baseline"/>
              <w:rPr>
                <w:rFonts w:ascii="Arial" w:hAnsi="Arial" w:cs="Arial"/>
                <w:b/>
                <w:sz w:val="36"/>
                <w:szCs w:val="36"/>
                <w:lang w:val="en-US"/>
              </w:rPr>
            </w:pPr>
            <w:r w:rsidRPr="007022C8">
              <w:rPr>
                <w:rFonts w:ascii="Dubai" w:eastAsiaTheme="minorEastAsia" w:hAnsi="Dubai" w:cs="Dubai" w:hint="cs"/>
                <w:b/>
                <w:sz w:val="28"/>
                <w:szCs w:val="28"/>
                <w:rtl/>
                <w:lang w:val="en-US" w:eastAsia="en-US"/>
              </w:rPr>
              <w:t>درباره</w:t>
            </w:r>
            <w:r w:rsidRPr="007022C8">
              <w:rPr>
                <w:rFonts w:ascii="Dubai" w:eastAsiaTheme="minorEastAsia" w:hAnsi="Dubai" w:cs="Dubai"/>
                <w:b/>
                <w:sz w:val="28"/>
                <w:szCs w:val="28"/>
                <w:rtl/>
                <w:lang w:val="en-US" w:eastAsia="en-US"/>
              </w:rPr>
              <w:t xml:space="preserve"> رابطه جنس</w:t>
            </w:r>
            <w:r w:rsidRPr="007022C8">
              <w:rPr>
                <w:rFonts w:ascii="Dubai" w:eastAsiaTheme="minorEastAsia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Pr="007022C8">
              <w:rPr>
                <w:rFonts w:ascii="Dubai" w:eastAsiaTheme="minorEastAsia" w:hAnsi="Dubai" w:cs="Dubai"/>
                <w:b/>
                <w:sz w:val="28"/>
                <w:szCs w:val="28"/>
                <w:rtl/>
                <w:lang w:val="en-US" w:eastAsia="en-US"/>
              </w:rPr>
              <w:t xml:space="preserve"> و سلامت</w:t>
            </w:r>
            <w:r w:rsidRPr="007022C8">
              <w:rPr>
                <w:rFonts w:ascii="Dubai" w:eastAsiaTheme="minorEastAsia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Pr="007022C8">
              <w:rPr>
                <w:rFonts w:ascii="Dubai" w:eastAsiaTheme="minorEastAsia" w:hAnsi="Dubai" w:cs="Dubai"/>
                <w:b/>
                <w:sz w:val="28"/>
                <w:szCs w:val="28"/>
                <w:rtl/>
                <w:lang w:val="en-US" w:eastAsia="en-US"/>
              </w:rPr>
              <w:t xml:space="preserve"> به شما </w:t>
            </w:r>
            <w:r>
              <w:rPr>
                <w:rFonts w:ascii="Dubai" w:eastAsiaTheme="minorEastAsia" w:hAnsi="Dubai" w:cs="Dubai" w:hint="cs"/>
                <w:b/>
                <w:sz w:val="28"/>
                <w:szCs w:val="28"/>
                <w:rtl/>
                <w:lang w:val="en-US" w:eastAsia="en-US"/>
              </w:rPr>
              <w:t xml:space="preserve">اطلاعات اراِئه </w:t>
            </w:r>
            <w:r w:rsidRPr="007022C8">
              <w:rPr>
                <w:rFonts w:ascii="Dubai" w:eastAsiaTheme="minorEastAsia" w:hAnsi="Dubai" w:cs="Dubai" w:hint="cs"/>
                <w:b/>
                <w:sz w:val="28"/>
                <w:szCs w:val="28"/>
                <w:rtl/>
                <w:lang w:val="en-US" w:eastAsia="en-US"/>
              </w:rPr>
              <w:t>دهد.</w:t>
            </w:r>
          </w:p>
        </w:tc>
      </w:tr>
      <w:tr w:rsidR="006A5F6F" w:rsidRPr="000F6E4B" w14:paraId="7F95419C" w14:textId="77777777" w:rsidTr="002D20FC">
        <w:tc>
          <w:tcPr>
            <w:tcW w:w="2694" w:type="dxa"/>
            <w:vAlign w:val="center"/>
          </w:tcPr>
          <w:p w14:paraId="22457371" w14:textId="38B2DF10" w:rsidR="006A5F6F" w:rsidRPr="006A5F6F" w:rsidRDefault="00073D6D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 w:eastAsia="zh-CN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705344" behindDoc="0" locked="0" layoutInCell="1" allowOverlap="1" wp14:anchorId="7A641E66" wp14:editId="04988B47">
                  <wp:simplePos x="0" y="0"/>
                  <wp:positionH relativeFrom="column">
                    <wp:posOffset>422910</wp:posOffset>
                  </wp:positionH>
                  <wp:positionV relativeFrom="paragraph">
                    <wp:posOffset>-498475</wp:posOffset>
                  </wp:positionV>
                  <wp:extent cx="982980" cy="976630"/>
                  <wp:effectExtent l="0" t="0" r="0" b="1270"/>
                  <wp:wrapNone/>
                  <wp:docPr id="54" name="Picture 5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doctor woman.png"/>
                          <pic:cNvPicPr/>
                        </pic:nvPicPr>
                        <pic:blipFill rotWithShape="1"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700" t="16492" r="21842" b="31414"/>
                          <a:stretch/>
                        </pic:blipFill>
                        <pic:spPr bwMode="auto">
                          <a:xfrm>
                            <a:off x="0" y="0"/>
                            <a:ext cx="982980" cy="9766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03296" behindDoc="0" locked="0" layoutInCell="1" allowOverlap="1" wp14:anchorId="0BAEE6A4" wp14:editId="6B23DCEF">
                  <wp:simplePos x="0" y="0"/>
                  <wp:positionH relativeFrom="column">
                    <wp:posOffset>-184785</wp:posOffset>
                  </wp:positionH>
                  <wp:positionV relativeFrom="paragraph">
                    <wp:posOffset>-506095</wp:posOffset>
                  </wp:positionV>
                  <wp:extent cx="685800" cy="780415"/>
                  <wp:effectExtent l="0" t="0" r="0" b="0"/>
                  <wp:wrapNone/>
                  <wp:docPr id="132" name="Picture 13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https___www.easyonthei-leeds.nhs.uk_wp-content_uploads_2019_03_Information.png"/>
                          <pic:cNvPicPr/>
                        </pic:nvPicPr>
                        <pic:blipFill rotWithShape="1"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681" t="16335" r="17906" b="2409"/>
                          <a:stretch/>
                        </pic:blipFill>
                        <pic:spPr bwMode="auto">
                          <a:xfrm>
                            <a:off x="0" y="0"/>
                            <a:ext cx="685800" cy="7804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33" w:type="dxa"/>
            <w:vAlign w:val="center"/>
          </w:tcPr>
          <w:p w14:paraId="2ACFC3BF" w14:textId="77777777" w:rsidR="006A5F6F" w:rsidRPr="006A5F6F" w:rsidRDefault="006A5F6F" w:rsidP="002B086D">
            <w:pPr>
              <w:pStyle w:val="paragraph"/>
              <w:bidi/>
              <w:spacing w:after="0"/>
              <w:textAlignment w:val="baseline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  <w:tr w:rsidR="006A5F6F" w:rsidRPr="006A5F6F" w14:paraId="528480FC" w14:textId="77777777" w:rsidTr="002D20FC">
        <w:tc>
          <w:tcPr>
            <w:tcW w:w="2694" w:type="dxa"/>
            <w:vAlign w:val="center"/>
          </w:tcPr>
          <w:p w14:paraId="1C030BF7" w14:textId="63410180" w:rsidR="006A5F6F" w:rsidRPr="006A5F6F" w:rsidRDefault="006A5F6F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 w:eastAsia="zh-CN"/>
              </w:rPr>
            </w:pPr>
          </w:p>
        </w:tc>
        <w:tc>
          <w:tcPr>
            <w:tcW w:w="7233" w:type="dxa"/>
            <w:vAlign w:val="center"/>
          </w:tcPr>
          <w:p w14:paraId="4F74E510" w14:textId="158206E5" w:rsidR="00777804" w:rsidRPr="00543C91" w:rsidRDefault="00777804" w:rsidP="00EC4EAC">
            <w:pPr>
              <w:pStyle w:val="NoSpacing"/>
              <w:bidi/>
              <w:rPr>
                <w:rFonts w:ascii="Arial" w:hAnsi="Arial" w:cs="Arial"/>
                <w:sz w:val="36"/>
                <w:szCs w:val="36"/>
                <w:lang w:val="en-GB"/>
              </w:rPr>
            </w:pPr>
          </w:p>
        </w:tc>
      </w:tr>
      <w:tr w:rsidR="006A5F6F" w:rsidRPr="00E9016B" w14:paraId="7D1EDE7A" w14:textId="77777777" w:rsidTr="002D20FC">
        <w:tc>
          <w:tcPr>
            <w:tcW w:w="2694" w:type="dxa"/>
            <w:vAlign w:val="center"/>
          </w:tcPr>
          <w:p w14:paraId="40552C26" w14:textId="228D8357" w:rsidR="006A5F6F" w:rsidRPr="006A5F6F" w:rsidRDefault="006A5F6F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 w:eastAsia="zh-CN"/>
              </w:rPr>
            </w:pPr>
          </w:p>
        </w:tc>
        <w:tc>
          <w:tcPr>
            <w:tcW w:w="7233" w:type="dxa"/>
            <w:vAlign w:val="center"/>
          </w:tcPr>
          <w:p w14:paraId="67673310" w14:textId="77777777" w:rsidR="006A5F6F" w:rsidRPr="006A5F6F" w:rsidRDefault="006A5F6F" w:rsidP="00561C67">
            <w:pPr>
              <w:pStyle w:val="paragraph"/>
              <w:bidi/>
              <w:ind w:left="86"/>
              <w:textAlignment w:val="baseline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  <w:tr w:rsidR="006A5F6F" w:rsidRPr="00A53692" w14:paraId="28459DEF" w14:textId="77777777" w:rsidTr="002D20FC">
        <w:tc>
          <w:tcPr>
            <w:tcW w:w="2694" w:type="dxa"/>
            <w:vAlign w:val="center"/>
          </w:tcPr>
          <w:p w14:paraId="2449DD37" w14:textId="05DE1EC5" w:rsidR="006A5F6F" w:rsidRPr="006A5F6F" w:rsidRDefault="004B46B8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 w:eastAsia="zh-CN"/>
              </w:rPr>
            </w:pPr>
            <w:r>
              <w:rPr>
                <w:rFonts w:cs="Arial"/>
                <w:b/>
                <w:noProof/>
                <w:color w:val="7030A0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09440" behindDoc="0" locked="0" layoutInCell="1" allowOverlap="1" wp14:anchorId="247EB764" wp14:editId="1DD437BA">
                  <wp:simplePos x="0" y="0"/>
                  <wp:positionH relativeFrom="column">
                    <wp:posOffset>276225</wp:posOffset>
                  </wp:positionH>
                  <wp:positionV relativeFrom="paragraph">
                    <wp:posOffset>-485775</wp:posOffset>
                  </wp:positionV>
                  <wp:extent cx="1256665" cy="1158875"/>
                  <wp:effectExtent l="0" t="0" r="635" b="0"/>
                  <wp:wrapNone/>
                  <wp:docPr id="997" name="Picture 99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7" name="https___www.easyonthei-leeds.nhs.uk_wp-content_uploads_2019_01_accessible-room.png"/>
                          <pic:cNvPicPr/>
                        </pic:nvPicPr>
                        <pic:blipFill rotWithShape="1"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731" t="36763" r="22081" b="8663"/>
                          <a:stretch/>
                        </pic:blipFill>
                        <pic:spPr bwMode="auto">
                          <a:xfrm>
                            <a:off x="0" y="0"/>
                            <a:ext cx="1256665" cy="1158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33" w:type="dxa"/>
            <w:vAlign w:val="center"/>
          </w:tcPr>
          <w:p w14:paraId="67AFB941" w14:textId="43D0B425" w:rsidR="00561C67" w:rsidRDefault="00561C67" w:rsidP="00561C67">
            <w:pPr>
              <w:pStyle w:val="NoSpacing"/>
              <w:numPr>
                <w:ilvl w:val="0"/>
                <w:numId w:val="9"/>
              </w:numPr>
              <w:bidi/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</w:pP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مطمئن شود</w:t>
            </w:r>
            <w:r w:rsidR="00783531" w:rsidRPr="007022C8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که 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شما می توانید به</w:t>
            </w:r>
            <w:r w:rsidR="00783531" w:rsidRPr="007022C8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خدمات درمان</w:t>
            </w:r>
            <w:r w:rsidR="00783531" w:rsidRPr="007022C8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="00783531" w:rsidRPr="007022C8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مورد ن</w:t>
            </w:r>
            <w:r w:rsidR="00783531" w:rsidRPr="007022C8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از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تان</w:t>
            </w:r>
          </w:p>
          <w:p w14:paraId="348D3561" w14:textId="314DD5E3" w:rsidR="006A5F6F" w:rsidRPr="00543C91" w:rsidRDefault="00783531" w:rsidP="00561C67">
            <w:pPr>
              <w:pStyle w:val="NoSpacing"/>
              <w:bidi/>
              <w:rPr>
                <w:rFonts w:ascii="Arial" w:hAnsi="Arial" w:cs="Arial"/>
                <w:sz w:val="36"/>
                <w:szCs w:val="36"/>
                <w:lang w:val="en-US"/>
              </w:rPr>
            </w:pPr>
            <w:r w:rsidRPr="007022C8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</w:t>
            </w:r>
            <w:r w:rsidR="00561C67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 xml:space="preserve">      </w:t>
            </w:r>
            <w:r w:rsidRPr="007022C8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دسترس</w:t>
            </w:r>
            <w:r w:rsidRPr="007022C8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Pr="007022C8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پ</w:t>
            </w:r>
            <w:r w:rsidRPr="007022C8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دا</w:t>
            </w:r>
            <w:r w:rsidRPr="007022C8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کن</w:t>
            </w:r>
            <w:r w:rsidRPr="007022C8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د</w:t>
            </w:r>
            <w:r w:rsidR="00561C67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.</w:t>
            </w:r>
          </w:p>
        </w:tc>
      </w:tr>
      <w:tr w:rsidR="006A5F6F" w14:paraId="368D603F" w14:textId="77777777" w:rsidTr="002D20FC">
        <w:tc>
          <w:tcPr>
            <w:tcW w:w="2694" w:type="dxa"/>
            <w:vAlign w:val="center"/>
          </w:tcPr>
          <w:p w14:paraId="63253438" w14:textId="653787BB" w:rsidR="006A5F6F" w:rsidRDefault="00BF29BE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1E5EF56A" wp14:editId="59DFBB3A">
                  <wp:extent cx="1219200" cy="1219200"/>
                  <wp:effectExtent l="0" t="0" r="0" b="0"/>
                  <wp:docPr id="47" name="图片 4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3" w:type="dxa"/>
            <w:vAlign w:val="center"/>
          </w:tcPr>
          <w:p w14:paraId="24C63F4C" w14:textId="2F7AEC38" w:rsidR="00BF29BE" w:rsidRPr="009D2A50" w:rsidRDefault="009D2A50" w:rsidP="002D20FC">
            <w:pPr>
              <w:bidi/>
              <w:spacing w:before="100" w:beforeAutospacing="1" w:after="100" w:afterAutospacing="1" w:line="480" w:lineRule="auto"/>
              <w:ind w:leftChars="-9" w:left="-20"/>
              <w:rPr>
                <w:rFonts w:ascii="Dubai" w:eastAsia="Times New Roman" w:hAnsi="Dubai" w:cs="Dubai"/>
                <w:b/>
                <w:bCs/>
                <w:color w:val="7030A0"/>
                <w:sz w:val="40"/>
                <w:szCs w:val="40"/>
              </w:rPr>
            </w:pPr>
            <w:r w:rsidRPr="009D2A50">
              <w:rPr>
                <w:rFonts w:ascii="Dubai" w:eastAsia="Times New Roman" w:hAnsi="Dubai" w:cs="Dubai"/>
                <w:b/>
                <w:bCs/>
                <w:noProof/>
                <w:color w:val="7030A0"/>
                <w:sz w:val="40"/>
                <w:szCs w:val="40"/>
                <w:rtl/>
              </w:rPr>
              <w:t>جهت کسب اطلاعات بیشتر</w:t>
            </w:r>
          </w:p>
          <w:p w14:paraId="64771522" w14:textId="19C4F46A" w:rsidR="00BF29BE" w:rsidRPr="009D2A50" w:rsidRDefault="009D2A50" w:rsidP="002D20FC">
            <w:pPr>
              <w:bidi/>
              <w:spacing w:before="100" w:beforeAutospacing="1" w:after="100" w:afterAutospacing="1" w:line="480" w:lineRule="auto"/>
              <w:rPr>
                <w:rFonts w:ascii="Dubai" w:hAnsi="Dubai" w:cs="Dubai"/>
                <w:b/>
                <w:sz w:val="28"/>
                <w:szCs w:val="28"/>
                <w:lang w:val="en-US" w:eastAsia="en-US"/>
              </w:rPr>
            </w:pPr>
            <w:r w:rsidRPr="009D2A50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می توانید با افراد زیر صحبت کنید:</w:t>
            </w:r>
          </w:p>
          <w:p w14:paraId="25512F39" w14:textId="36608DED" w:rsidR="006A5F6F" w:rsidRPr="00BF29BE" w:rsidRDefault="006A5F6F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6A5F6F" w:rsidRPr="000F6E4B" w14:paraId="03048247" w14:textId="77777777" w:rsidTr="002D20FC">
        <w:trPr>
          <w:trHeight w:val="4332"/>
        </w:trPr>
        <w:tc>
          <w:tcPr>
            <w:tcW w:w="2694" w:type="dxa"/>
            <w:vAlign w:val="center"/>
          </w:tcPr>
          <w:p w14:paraId="68B20FC0" w14:textId="6FF250CE" w:rsidR="006A5F6F" w:rsidRPr="000F6E4B" w:rsidRDefault="00BF29BE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3E12E35A" wp14:editId="771E8A64">
                  <wp:extent cx="1002195" cy="1257300"/>
                  <wp:effectExtent l="0" t="0" r="0" b="0"/>
                  <wp:docPr id="46" name="图片 4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2195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3" w:type="dxa"/>
            <w:vAlign w:val="center"/>
          </w:tcPr>
          <w:p w14:paraId="455319B3" w14:textId="77777777" w:rsidR="006A5F6F" w:rsidRDefault="006A5F6F" w:rsidP="002D20FC">
            <w:pPr>
              <w:tabs>
                <w:tab w:val="left" w:pos="2977"/>
              </w:tabs>
              <w:bidi/>
              <w:ind w:left="2835"/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</w:pPr>
          </w:p>
          <w:p w14:paraId="3AAEC8DC" w14:textId="1EF54774" w:rsidR="00BF29BE" w:rsidRPr="009D2A50" w:rsidRDefault="006A5F6F" w:rsidP="002D20FC">
            <w:pPr>
              <w:pStyle w:val="ListParagraph"/>
              <w:numPr>
                <w:ilvl w:val="0"/>
                <w:numId w:val="4"/>
              </w:numPr>
              <w:bidi/>
              <w:spacing w:before="100" w:beforeAutospacing="1" w:after="100" w:afterAutospacing="1" w:line="480" w:lineRule="auto"/>
              <w:ind w:left="264" w:hanging="284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  <w:t xml:space="preserve"> </w:t>
            </w:r>
            <w:r w:rsidR="009D2A50" w:rsidRPr="009D2A50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ک دوست</w:t>
            </w:r>
          </w:p>
          <w:p w14:paraId="5E5C8047" w14:textId="2C07B151" w:rsidR="00BF29BE" w:rsidRPr="009D2A50" w:rsidRDefault="009D2A50" w:rsidP="002D20FC">
            <w:pPr>
              <w:pStyle w:val="ListParagraph"/>
              <w:numPr>
                <w:ilvl w:val="0"/>
                <w:numId w:val="4"/>
              </w:numPr>
              <w:bidi/>
              <w:spacing w:before="100" w:beforeAutospacing="1" w:after="100" w:afterAutospacing="1" w:line="480" w:lineRule="auto"/>
              <w:ind w:left="264" w:hanging="284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9D2A50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ک عضو خانواده</w:t>
            </w:r>
          </w:p>
          <w:p w14:paraId="200DB56E" w14:textId="77777777" w:rsidR="006A5F6F" w:rsidRDefault="006A5F6F" w:rsidP="002D20FC">
            <w:pPr>
              <w:tabs>
                <w:tab w:val="left" w:pos="2977"/>
              </w:tabs>
              <w:bidi/>
              <w:spacing w:line="480" w:lineRule="auto"/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</w:pPr>
          </w:p>
          <w:p w14:paraId="121321CD" w14:textId="4CD517AA" w:rsidR="006A5F6F" w:rsidRPr="000F6E4B" w:rsidRDefault="006A5F6F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6A5F6F" w:rsidRPr="002F191C" w14:paraId="164C1BE3" w14:textId="77777777" w:rsidTr="002D20FC">
        <w:tc>
          <w:tcPr>
            <w:tcW w:w="2694" w:type="dxa"/>
            <w:vAlign w:val="center"/>
          </w:tcPr>
          <w:p w14:paraId="139678AE" w14:textId="0EA0673B" w:rsidR="00BF29BE" w:rsidRDefault="00BF29BE" w:rsidP="00BF29BE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710464" behindDoc="0" locked="0" layoutInCell="1" allowOverlap="1" wp14:anchorId="4D3FEF5A" wp14:editId="69B014DD">
                  <wp:simplePos x="0" y="0"/>
                  <wp:positionH relativeFrom="column">
                    <wp:posOffset>455295</wp:posOffset>
                  </wp:positionH>
                  <wp:positionV relativeFrom="paragraph">
                    <wp:posOffset>-699770</wp:posOffset>
                  </wp:positionV>
                  <wp:extent cx="943610" cy="1193800"/>
                  <wp:effectExtent l="0" t="0" r="8890" b="6350"/>
                  <wp:wrapNone/>
                  <wp:docPr id="45" name="图片 4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610" cy="1193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8E6A700" w14:textId="7CA27881" w:rsidR="00BF29BE" w:rsidRDefault="00BF29BE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5F06983C" w14:textId="53D50597" w:rsidR="006A5F6F" w:rsidRPr="000F6E4B" w:rsidRDefault="004B46B8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0D4F42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14560" behindDoc="0" locked="0" layoutInCell="1" allowOverlap="1" wp14:anchorId="2750DF92" wp14:editId="68F0A11F">
                  <wp:simplePos x="0" y="0"/>
                  <wp:positionH relativeFrom="column">
                    <wp:posOffset>463550</wp:posOffset>
                  </wp:positionH>
                  <wp:positionV relativeFrom="paragraph">
                    <wp:posOffset>680720</wp:posOffset>
                  </wp:positionV>
                  <wp:extent cx="937895" cy="368300"/>
                  <wp:effectExtent l="0" t="0" r="1905" b="0"/>
                  <wp:wrapNone/>
                  <wp:docPr id="57" name="Picture 5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Screen Shot 2020-01-09 at 2.36.19 pm.pn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895" cy="36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D4F42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12512" behindDoc="0" locked="0" layoutInCell="1" allowOverlap="1" wp14:anchorId="62DF8C6D" wp14:editId="231D49EA">
                  <wp:simplePos x="0" y="0"/>
                  <wp:positionH relativeFrom="column">
                    <wp:posOffset>314325</wp:posOffset>
                  </wp:positionH>
                  <wp:positionV relativeFrom="paragraph">
                    <wp:posOffset>472440</wp:posOffset>
                  </wp:positionV>
                  <wp:extent cx="1257300" cy="1168400"/>
                  <wp:effectExtent l="0" t="0" r="0" b="0"/>
                  <wp:wrapNone/>
                  <wp:docPr id="56" name="Picture 5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https___www.easyonthei-leeds.nhs.uk_wp-content_uploads_2019_05_computer-monitor.png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16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D4F42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16608" behindDoc="0" locked="0" layoutInCell="1" allowOverlap="1" wp14:anchorId="4E47614C" wp14:editId="35A95180">
                  <wp:simplePos x="0" y="0"/>
                  <wp:positionH relativeFrom="column">
                    <wp:posOffset>370840</wp:posOffset>
                  </wp:positionH>
                  <wp:positionV relativeFrom="paragraph">
                    <wp:posOffset>1732915</wp:posOffset>
                  </wp:positionV>
                  <wp:extent cx="1029970" cy="508000"/>
                  <wp:effectExtent l="38100" t="76200" r="36830" b="76200"/>
                  <wp:wrapNone/>
                  <wp:docPr id="58" name="Picture 5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https___www.easyonthei-leeds.nhs.uk_wp-content_uploads_2019_08_computer-keyboard.png"/>
                          <pic:cNvPicPr/>
                        </pic:nvPicPr>
                        <pic:blipFill rotWithShape="1"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04" t="36469" r="2439" b="5511"/>
                          <a:stretch/>
                        </pic:blipFill>
                        <pic:spPr bwMode="auto">
                          <a:xfrm rot="449982">
                            <a:off x="0" y="0"/>
                            <a:ext cx="1029970" cy="50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33" w:type="dxa"/>
            <w:vAlign w:val="center"/>
          </w:tcPr>
          <w:p w14:paraId="64BCF6A7" w14:textId="0AE35057" w:rsidR="00BF29BE" w:rsidRPr="009D2A50" w:rsidRDefault="009D2A50" w:rsidP="002D20FC">
            <w:pPr>
              <w:pStyle w:val="ListParagraph"/>
              <w:numPr>
                <w:ilvl w:val="0"/>
                <w:numId w:val="4"/>
              </w:numPr>
              <w:bidi/>
              <w:spacing w:before="100" w:beforeAutospacing="1" w:after="100" w:afterAutospacing="1" w:line="480" w:lineRule="auto"/>
              <w:ind w:left="264" w:hanging="284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9D2A50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ک پزشک</w:t>
            </w:r>
          </w:p>
          <w:p w14:paraId="404F4134" w14:textId="77777777" w:rsidR="00BF29BE" w:rsidRPr="00BF29BE" w:rsidRDefault="00BF29BE" w:rsidP="002D20FC">
            <w:pPr>
              <w:bidi/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52D82882" w14:textId="1DA909D5" w:rsidR="00BF29BE" w:rsidRDefault="00BF29BE" w:rsidP="002D20FC">
            <w:pPr>
              <w:bidi/>
              <w:spacing w:before="100" w:beforeAutospacing="1" w:after="100" w:afterAutospacing="1"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1B0B29B7" w14:textId="5C09076C" w:rsidR="006A5F6F" w:rsidRPr="00BF29BE" w:rsidRDefault="009D2A50" w:rsidP="009D2A50">
            <w:pPr>
              <w:bidi/>
              <w:spacing w:before="100" w:beforeAutospacing="1" w:after="100" w:afterAutospacing="1" w:line="480" w:lineRule="auto"/>
            </w:pPr>
            <w:r w:rsidRPr="009D2A50">
              <w:rPr>
                <w:rFonts w:ascii="Arial" w:hAnsi="Arial" w:cs="Arial"/>
                <w:color w:val="000000" w:themeColor="text1"/>
                <w:sz w:val="28"/>
                <w:szCs w:val="28"/>
                <w:rtl/>
                <w:lang w:val="en-US"/>
              </w:rPr>
              <w:t xml:space="preserve">• </w:t>
            </w:r>
            <w:r w:rsidRPr="009D2A50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 xml:space="preserve">مرکز </w:t>
            </w:r>
            <w:r w:rsidRPr="009D2A50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خدمات </w:t>
            </w:r>
            <w:r w:rsidRPr="009D2A50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تنظیم خانواده محله خود</w:t>
            </w:r>
            <w:r w:rsidR="00BF29BE" w:rsidRPr="004B46B8">
              <w:rPr>
                <w:rFonts w:ascii="Arial" w:eastAsia="Times New Roman" w:hAnsi="Arial" w:cs="Arial"/>
                <w:bCs/>
                <w:sz w:val="28"/>
                <w:szCs w:val="28"/>
              </w:rPr>
              <w:t xml:space="preserve"> </w:t>
            </w:r>
            <w:r w:rsidR="004B46B8">
              <w:rPr>
                <w:rFonts w:ascii="Arial" w:eastAsia="Times New Roman" w:hAnsi="Arial" w:cs="Arial"/>
                <w:sz w:val="28"/>
                <w:szCs w:val="28"/>
              </w:rPr>
              <w:br/>
            </w:r>
            <w:r w:rsidRPr="009D2A50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به وبگاه زیر بروید:</w:t>
            </w:r>
            <w:r w:rsidR="004B46B8">
              <w:rPr>
                <w:rFonts w:ascii="Arial" w:eastAsia="Times New Roman" w:hAnsi="Arial" w:cs="Arial"/>
                <w:sz w:val="28"/>
                <w:szCs w:val="28"/>
              </w:rPr>
              <w:t xml:space="preserve"> www.</w:t>
            </w:r>
            <w:hyperlink r:id="rId54" w:history="1">
              <w:r w:rsidR="00BF29BE" w:rsidRPr="00BF29BE">
                <w:rPr>
                  <w:rStyle w:val="Hyperlink"/>
                  <w:rFonts w:cs="Arial"/>
                  <w:b w:val="0"/>
                  <w:color w:val="000000" w:themeColor="text1"/>
                  <w:szCs w:val="28"/>
                </w:rPr>
                <w:t>familyplanningallianceaustralia.org.au/services</w:t>
              </w:r>
            </w:hyperlink>
          </w:p>
        </w:tc>
      </w:tr>
      <w:tr w:rsidR="00D020E6" w:rsidRPr="0052434D" w14:paraId="1F999F96" w14:textId="77777777" w:rsidTr="002D20FC">
        <w:tc>
          <w:tcPr>
            <w:tcW w:w="2694" w:type="dxa"/>
            <w:vAlign w:val="center"/>
          </w:tcPr>
          <w:p w14:paraId="0D62C649" w14:textId="15D0D591" w:rsidR="00D020E6" w:rsidRPr="00D020E6" w:rsidRDefault="006A5F6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079DDA05" wp14:editId="3BA87DE2">
                  <wp:extent cx="1257300" cy="1135822"/>
                  <wp:effectExtent l="0" t="0" r="0" b="7620"/>
                  <wp:docPr id="36" name="图片 3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135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3" w:type="dxa"/>
            <w:vAlign w:val="center"/>
          </w:tcPr>
          <w:p w14:paraId="71FBC139" w14:textId="77777777" w:rsidR="004438C4" w:rsidRPr="00DD0F37" w:rsidRDefault="004438C4" w:rsidP="004438C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rFonts w:ascii="Dubai" w:hAnsi="Dubai" w:cs="Dubai"/>
              </w:rPr>
            </w:pPr>
            <w:r w:rsidRPr="00DD0F37">
              <w:rPr>
                <w:rFonts w:ascii="Dubai" w:hAnsi="Dubai" w:cs="Dubai"/>
                <w:sz w:val="28"/>
                <w:szCs w:val="28"/>
                <w:rtl/>
              </w:rPr>
              <w:t>م</w:t>
            </w:r>
            <w:r w:rsidRPr="00DD0F37">
              <w:rPr>
                <w:rFonts w:ascii="Dubai" w:hAnsi="Dubai" w:cs="Dubai" w:hint="cs"/>
                <w:sz w:val="28"/>
                <w:szCs w:val="28"/>
                <w:rtl/>
              </w:rPr>
              <w:t>ی</w:t>
            </w:r>
            <w:r w:rsidRPr="00DD0F37">
              <w:rPr>
                <w:rFonts w:ascii="Dubai" w:hAnsi="Dubai" w:cs="Dubai"/>
                <w:sz w:val="28"/>
                <w:szCs w:val="28"/>
                <w:rtl/>
              </w:rPr>
              <w:t xml:space="preserve"> توان</w:t>
            </w:r>
            <w:r w:rsidRPr="00DD0F37">
              <w:rPr>
                <w:rFonts w:ascii="Dubai" w:hAnsi="Dubai" w:cs="Dubai" w:hint="cs"/>
                <w:sz w:val="28"/>
                <w:szCs w:val="28"/>
                <w:rtl/>
              </w:rPr>
              <w:t>ید</w:t>
            </w:r>
            <w:r w:rsidRPr="00DD0F37">
              <w:rPr>
                <w:rFonts w:ascii="Dubai" w:hAnsi="Dubai" w:cs="Dubai"/>
                <w:sz w:val="28"/>
                <w:szCs w:val="28"/>
                <w:rtl/>
              </w:rPr>
              <w:t xml:space="preserve"> از خدمات</w:t>
            </w:r>
            <w:r w:rsidRPr="00DD0F37">
              <w:rPr>
                <w:rFonts w:ascii="Dubai" w:hAnsi="Dubai" w:cs="Dubai"/>
                <w:rtl/>
              </w:rPr>
              <w:t xml:space="preserve"> </w:t>
            </w:r>
            <w:r w:rsidRPr="006A5F6F"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  <w:t>National R</w:t>
            </w:r>
            <w:proofErr w:type="spellStart"/>
            <w:r w:rsidRPr="006A5F6F">
              <w:rPr>
                <w:rStyle w:val="normaltextrun"/>
                <w:rFonts w:ascii="Arial" w:hAnsi="Arial" w:cs="Arial"/>
                <w:b/>
                <w:bCs/>
                <w:sz w:val="28"/>
                <w:szCs w:val="28"/>
              </w:rPr>
              <w:t>elay</w:t>
            </w:r>
            <w:proofErr w:type="spellEnd"/>
            <w:r w:rsidRPr="006A5F6F">
              <w:rPr>
                <w:rStyle w:val="normaltextrun"/>
                <w:rFonts w:ascii="Arial" w:hAnsi="Arial" w:cs="Arial"/>
                <w:b/>
                <w:bCs/>
                <w:sz w:val="28"/>
                <w:szCs w:val="28"/>
              </w:rPr>
              <w:t xml:space="preserve"> service</w:t>
            </w:r>
            <w:r w:rsidRPr="00DD0F37">
              <w:rPr>
                <w:rFonts w:ascii="Dubai" w:hAnsi="Dubai" w:cs="Dubai"/>
                <w:rtl/>
              </w:rPr>
              <w:t xml:space="preserve"> </w:t>
            </w:r>
            <w:r w:rsidRPr="00DD0F37">
              <w:rPr>
                <w:rFonts w:ascii="Dubai" w:hAnsi="Dubai" w:cs="Dubai"/>
                <w:sz w:val="28"/>
                <w:szCs w:val="28"/>
                <w:rtl/>
              </w:rPr>
              <w:t>استفاده کن</w:t>
            </w:r>
            <w:r w:rsidRPr="00DD0F37">
              <w:rPr>
                <w:rFonts w:ascii="Dubai" w:hAnsi="Dubai" w:cs="Dubai" w:hint="cs"/>
                <w:sz w:val="28"/>
                <w:szCs w:val="28"/>
                <w:rtl/>
              </w:rPr>
              <w:t>ید.</w:t>
            </w:r>
          </w:p>
          <w:p w14:paraId="3E7F8F1B" w14:textId="139E30E7" w:rsidR="006A5F6F" w:rsidRPr="004438C4" w:rsidRDefault="004438C4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</w:rPr>
            </w:pPr>
            <w:r w:rsidRPr="004438C4">
              <w:rPr>
                <w:rFonts w:ascii="Dubai" w:hAnsi="Dubai" w:cs="Dubai" w:hint="cs"/>
                <w:sz w:val="28"/>
                <w:szCs w:val="28"/>
                <w:rtl/>
              </w:rPr>
              <w:t>هنگامی که به مرکز خدمات تلفن می زن</w:t>
            </w:r>
            <w:r>
              <w:rPr>
                <w:rFonts w:ascii="Dubai" w:hAnsi="Dubai" w:cs="Dubai" w:hint="cs"/>
                <w:sz w:val="28"/>
                <w:szCs w:val="28"/>
                <w:rtl/>
              </w:rPr>
              <w:t>ید</w:t>
            </w:r>
          </w:p>
          <w:p w14:paraId="17106601" w14:textId="282B7EC2" w:rsidR="00AD2C44" w:rsidRDefault="004438C4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Arial" w:hAnsi="Arial" w:cs="Arial"/>
                <w:sz w:val="28"/>
                <w:szCs w:val="28"/>
              </w:rPr>
            </w:pPr>
            <w:r w:rsidRPr="004438C4">
              <w:rPr>
                <w:rFonts w:ascii="Dubai" w:hAnsi="Dubai" w:cs="Dubai" w:hint="cs"/>
                <w:sz w:val="28"/>
                <w:szCs w:val="28"/>
                <w:rtl/>
              </w:rPr>
              <w:t>تلفن</w:t>
            </w:r>
            <w:r w:rsidR="0099362A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 xml:space="preserve"> </w:t>
            </w:r>
            <w:r w:rsidR="00AD2C44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ab/>
            </w:r>
            <w:r w:rsidR="00AD2C44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ab/>
            </w:r>
            <w:r w:rsidRPr="00BA5C14">
              <w:rPr>
                <w:rFonts w:ascii="Dubai" w:hAnsi="Dubai" w:cs="Dubai"/>
                <w:sz w:val="28"/>
                <w:szCs w:val="28"/>
                <w:rtl/>
                <w:lang w:bidi="fa-IR"/>
              </w:rPr>
              <w:t>۱۸۰۰۵۵۵۶۷۷</w:t>
            </w:r>
            <w:r w:rsidRPr="00255B3D">
              <w:rPr>
                <w:rFonts w:asciiTheme="minorBidi" w:eastAsia="Times New Roman" w:hAnsiTheme="minorBidi"/>
                <w:bCs/>
                <w:sz w:val="28"/>
                <w:szCs w:val="28"/>
                <w:lang w:eastAsia="en-AU"/>
              </w:rPr>
              <w:t>(1 800 555 677)</w:t>
            </w:r>
            <w:r>
              <w:rPr>
                <w:rFonts w:ascii="Dubai" w:hAnsi="Dubai" w:cs="Dubai"/>
                <w:sz w:val="28"/>
                <w:szCs w:val="28"/>
                <w:lang w:bidi="fa-IR"/>
              </w:rPr>
              <w:t xml:space="preserve"> </w:t>
            </w:r>
            <w:r>
              <w:rPr>
                <w:rFonts w:ascii="Dubai" w:hAnsi="Dubai" w:cs="Dubai" w:hint="cs"/>
                <w:sz w:val="28"/>
                <w:szCs w:val="28"/>
                <w:rtl/>
                <w:lang w:bidi="fa-IR"/>
              </w:rPr>
              <w:t xml:space="preserve"> </w:t>
            </w:r>
          </w:p>
          <w:p w14:paraId="7A59F643" w14:textId="545A2648" w:rsidR="00AD2C44" w:rsidRDefault="00AD2C44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Arial" w:hAnsi="Arial" w:cs="Arial"/>
                <w:sz w:val="28"/>
                <w:szCs w:val="28"/>
              </w:rPr>
            </w:pP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TTY</w:t>
            </w:r>
            <w:r w:rsidR="0099362A"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 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ab/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ab/>
            </w:r>
            <w:r w:rsidR="004438C4">
              <w:rPr>
                <w:rStyle w:val="normaltextrun"/>
                <w:rFonts w:ascii="Arial" w:hAnsi="Arial" w:cs="Arial" w:hint="cs"/>
                <w:sz w:val="28"/>
                <w:szCs w:val="28"/>
                <w:rtl/>
              </w:rPr>
              <w:t xml:space="preserve"> </w:t>
            </w:r>
            <w:r w:rsidR="004438C4" w:rsidRPr="00BA5C14">
              <w:rPr>
                <w:rStyle w:val="normaltextrun"/>
                <w:rFonts w:ascii="Arial" w:hAnsi="Arial" w:cs="Arial"/>
                <w:sz w:val="28"/>
                <w:szCs w:val="28"/>
                <w:rtl/>
                <w:lang w:bidi="fa-IR"/>
              </w:rPr>
              <w:t>۱۳۳۶۷۷</w:t>
            </w:r>
            <w:r w:rsidR="004438C4">
              <w:rPr>
                <w:rStyle w:val="normaltextrun"/>
                <w:rFonts w:ascii="Arial" w:hAnsi="Arial" w:cs="Arial" w:hint="cs"/>
                <w:sz w:val="28"/>
                <w:szCs w:val="28"/>
                <w:rtl/>
              </w:rPr>
              <w:t xml:space="preserve">   </w:t>
            </w:r>
            <w:r w:rsidR="004438C4">
              <w:rPr>
                <w:rStyle w:val="normaltextrun"/>
                <w:rFonts w:ascii="Arial" w:hAnsi="Arial" w:cs="Arial"/>
                <w:sz w:val="28"/>
                <w:szCs w:val="28"/>
              </w:rPr>
              <w:t>(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133</w:t>
            </w:r>
            <w:r w:rsidR="0099362A"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 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677</w:t>
            </w:r>
            <w:r w:rsidR="004438C4">
              <w:rPr>
                <w:rStyle w:val="normaltextrun"/>
                <w:rFonts w:ascii="Arial" w:hAnsi="Arial" w:cs="Arial"/>
                <w:sz w:val="28"/>
                <w:szCs w:val="28"/>
              </w:rPr>
              <w:t>)</w:t>
            </w:r>
            <w:r w:rsidR="004438C4">
              <w:rPr>
                <w:rStyle w:val="normaltextrun"/>
                <w:rFonts w:ascii="Arial" w:hAnsi="Arial" w:cs="Arial" w:hint="cs"/>
                <w:sz w:val="28"/>
                <w:szCs w:val="28"/>
                <w:rtl/>
              </w:rPr>
              <w:t xml:space="preserve">   </w:t>
            </w:r>
          </w:p>
          <w:p w14:paraId="215D9E96" w14:textId="251C86F5" w:rsidR="00AD2C44" w:rsidRPr="0052434D" w:rsidRDefault="00AD2C44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E9016B" w14:paraId="75A14A5C" w14:textId="77777777" w:rsidTr="002D20FC">
        <w:tc>
          <w:tcPr>
            <w:tcW w:w="2694" w:type="dxa"/>
            <w:vAlign w:val="center"/>
          </w:tcPr>
          <w:p w14:paraId="6FCB600B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00E76AE0" w14:textId="77777777" w:rsidR="00AD2C44" w:rsidRDefault="00AD2C4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638BEEB8" w14:textId="270E6F2A" w:rsidR="00AD2C44" w:rsidRDefault="00AD2C4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7233" w:type="dxa"/>
            <w:vAlign w:val="center"/>
          </w:tcPr>
          <w:p w14:paraId="04636EE0" w14:textId="48FBC68D" w:rsidR="00D020E6" w:rsidRPr="00E9016B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14:paraId="7CB36BB3" w14:textId="77777777" w:rsidTr="002D20FC">
        <w:tc>
          <w:tcPr>
            <w:tcW w:w="2694" w:type="dxa"/>
            <w:vAlign w:val="center"/>
          </w:tcPr>
          <w:p w14:paraId="63E954AB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47AE9419" w14:textId="0A39BBE1" w:rsidR="00AD2C44" w:rsidRDefault="00AD2C4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7233" w:type="dxa"/>
            <w:vAlign w:val="center"/>
          </w:tcPr>
          <w:p w14:paraId="0F74537C" w14:textId="137CC7AC" w:rsidR="00AD2C44" w:rsidRDefault="00AD2C44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0F6E4B" w14:paraId="000FFEC0" w14:textId="77777777" w:rsidTr="002D20FC">
        <w:tc>
          <w:tcPr>
            <w:tcW w:w="2694" w:type="dxa"/>
            <w:vAlign w:val="center"/>
          </w:tcPr>
          <w:p w14:paraId="0A379FF3" w14:textId="4CFB50B5" w:rsidR="00D020E6" w:rsidRPr="000F6E4B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7233" w:type="dxa"/>
            <w:vAlign w:val="center"/>
          </w:tcPr>
          <w:p w14:paraId="12FFF2BD" w14:textId="284E700E" w:rsidR="00D020E6" w:rsidRPr="00AD2C44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737526" w:rsidRPr="000F6E4B" w14:paraId="5E12697A" w14:textId="77777777" w:rsidTr="002D20FC">
        <w:tc>
          <w:tcPr>
            <w:tcW w:w="2694" w:type="dxa"/>
            <w:vAlign w:val="center"/>
          </w:tcPr>
          <w:p w14:paraId="1FAC15B5" w14:textId="5A3BB218" w:rsidR="00737526" w:rsidRDefault="00737526" w:rsidP="0073752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3F2C240D" wp14:editId="49F20D89">
                  <wp:extent cx="1092200" cy="1086097"/>
                  <wp:effectExtent l="0" t="0" r="0" b="0"/>
                  <wp:docPr id="93" name="图片 9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2200" cy="10860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ACC72C" w14:textId="5AEBB5D8" w:rsidR="00737526" w:rsidRPr="000F6E4B" w:rsidRDefault="00737526" w:rsidP="0073752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7233" w:type="dxa"/>
            <w:vAlign w:val="center"/>
          </w:tcPr>
          <w:p w14:paraId="07E60F46" w14:textId="77777777" w:rsidR="00737526" w:rsidRDefault="00737526" w:rsidP="0073752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sz w:val="28"/>
                <w:szCs w:val="28"/>
                <w:rtl/>
              </w:rPr>
            </w:pPr>
            <w:r w:rsidRPr="00DD0F37">
              <w:rPr>
                <w:rFonts w:ascii="Dubai" w:hAnsi="Dubai" w:cs="Dubai"/>
                <w:sz w:val="28"/>
                <w:szCs w:val="28"/>
                <w:rtl/>
              </w:rPr>
              <w:t>به مترجم نیاز دارید؟</w:t>
            </w:r>
          </w:p>
          <w:p w14:paraId="7F619808" w14:textId="1FE4B584" w:rsidR="00737526" w:rsidRPr="006A5F6F" w:rsidRDefault="00737526" w:rsidP="0073752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  <w:r>
              <w:rPr>
                <w:rFonts w:ascii="Dubai" w:hAnsi="Dubai" w:cs="Dubai" w:hint="cs"/>
                <w:sz w:val="28"/>
                <w:szCs w:val="28"/>
                <w:rtl/>
              </w:rPr>
              <w:t xml:space="preserve">به شماره </w:t>
            </w:r>
            <w:r w:rsidRPr="00DD0F37">
              <w:rPr>
                <w:rFonts w:ascii="Dubai" w:hAnsi="Dubai" w:cs="Dubai"/>
                <w:sz w:val="28"/>
                <w:szCs w:val="28"/>
                <w:rtl/>
              </w:rPr>
              <w:t>۱۳۱۴۵۰</w:t>
            </w:r>
            <w:r>
              <w:rPr>
                <w:rFonts w:ascii="Dubai" w:hAnsi="Dubai" w:cs="Dubai"/>
                <w:sz w:val="28"/>
                <w:szCs w:val="28"/>
              </w:rPr>
              <w:t xml:space="preserve"> (131 450) </w:t>
            </w:r>
            <w:r>
              <w:rPr>
                <w:rFonts w:ascii="Dubai" w:hAnsi="Dubai" w:cs="Dubai" w:hint="cs"/>
                <w:sz w:val="28"/>
                <w:szCs w:val="28"/>
                <w:rtl/>
              </w:rPr>
              <w:t>تلفن بزنید.</w:t>
            </w:r>
          </w:p>
        </w:tc>
      </w:tr>
      <w:tr w:rsidR="00737526" w:rsidRPr="002D20FC" w14:paraId="6F0BEAF9" w14:textId="77777777" w:rsidTr="002D20FC">
        <w:trPr>
          <w:hidden/>
        </w:trPr>
        <w:tc>
          <w:tcPr>
            <w:tcW w:w="2694" w:type="dxa"/>
            <w:vAlign w:val="center"/>
          </w:tcPr>
          <w:p w14:paraId="11F23130" w14:textId="5883FD34" w:rsidR="00737526" w:rsidRPr="002D20FC" w:rsidRDefault="00737526" w:rsidP="0073752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  <w:r w:rsidRPr="002D20FC">
              <w:rPr>
                <w:noProof/>
                <w:vanish/>
                <w:lang w:val="en-PH" w:eastAsia="en-PH"/>
              </w:rPr>
              <w:lastRenderedPageBreak/>
              <w:drawing>
                <wp:inline distT="0" distB="0" distL="0" distR="0" wp14:anchorId="7B8C9DF0" wp14:editId="65FE10B7">
                  <wp:extent cx="1276621" cy="1282700"/>
                  <wp:effectExtent l="0" t="0" r="0" b="0"/>
                  <wp:docPr id="94" name="图片 9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621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D6865E" w14:textId="710C2FA4" w:rsidR="00737526" w:rsidRPr="002D20FC" w:rsidRDefault="00737526" w:rsidP="0073752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vanish/>
                <w:lang w:val="en-AU" w:eastAsia="en-AU"/>
              </w:rPr>
            </w:pPr>
          </w:p>
        </w:tc>
        <w:tc>
          <w:tcPr>
            <w:tcW w:w="7233" w:type="dxa"/>
            <w:vAlign w:val="center"/>
          </w:tcPr>
          <w:p w14:paraId="7B18B23E" w14:textId="77777777" w:rsidR="00073D6D" w:rsidRPr="00D83D20" w:rsidRDefault="00073D6D" w:rsidP="00073D6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 w:rsidRPr="00CD5EDD">
              <w:rPr>
                <w:rStyle w:val="normaltextrun"/>
                <w:rFonts w:ascii="Dubai" w:hAnsi="Dubai" w:cs="Dubai"/>
                <w:b/>
                <w:bCs/>
                <w:color w:val="7030A0"/>
                <w:sz w:val="40"/>
                <w:szCs w:val="40"/>
                <w:rtl/>
              </w:rPr>
              <w:t>ا تشکر از شما</w:t>
            </w:r>
          </w:p>
          <w:p w14:paraId="7D7ADFE4" w14:textId="77777777" w:rsidR="00073D6D" w:rsidRPr="00CD5EDD" w:rsidRDefault="00073D6D" w:rsidP="00073D6D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Dubai" w:eastAsiaTheme="minorEastAsia" w:hAnsi="Dubai" w:cs="Dubai"/>
                <w:bCs/>
                <w:color w:val="000000" w:themeColor="text1"/>
                <w:sz w:val="20"/>
                <w:szCs w:val="20"/>
                <w:rtl/>
                <w:lang w:eastAsia="zh-CN"/>
              </w:rPr>
            </w:pPr>
            <w:r w:rsidRPr="00CD5EDD">
              <w:rPr>
                <w:rStyle w:val="normaltextrun"/>
                <w:rFonts w:ascii="Dubai" w:eastAsiaTheme="minorEastAsia" w:hAnsi="Dubai" w:cs="Dubai" w:hint="cs"/>
                <w:bCs/>
                <w:color w:val="000000" w:themeColor="text1"/>
                <w:sz w:val="20"/>
                <w:szCs w:val="20"/>
                <w:rtl/>
                <w:lang w:eastAsia="zh-CN"/>
              </w:rPr>
              <w:t>چه سازمانی این کتاب را نوشته است؟</w:t>
            </w:r>
          </w:p>
          <w:p w14:paraId="6DEC3944" w14:textId="77777777" w:rsidR="00073D6D" w:rsidRDefault="00073D6D" w:rsidP="00073D6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(زنان توان‌جوی استرالیا) 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ا</w:t>
            </w: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ن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کتاب را </w:t>
            </w:r>
          </w:p>
          <w:p w14:paraId="1A5DE742" w14:textId="77777777" w:rsidR="00073D6D" w:rsidRPr="00CD5EDD" w:rsidRDefault="00073D6D" w:rsidP="00073D6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</w:pP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در سال ها</w:t>
            </w: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2019-2020 نوشتند.</w:t>
            </w:r>
          </w:p>
          <w:p w14:paraId="2EEDACD3" w14:textId="1F7D84B4" w:rsidR="00737526" w:rsidRPr="002D20FC" w:rsidRDefault="00073D6D" w:rsidP="00073D6D">
            <w:pPr>
              <w:pStyle w:val="paragraph"/>
              <w:tabs>
                <w:tab w:val="left" w:pos="3060"/>
              </w:tabs>
              <w:bidi/>
              <w:spacing w:before="0" w:beforeAutospacing="0" w:after="0" w:afterAutospacing="0" w:line="480" w:lineRule="auto"/>
              <w:textAlignment w:val="baseline"/>
              <w:rPr>
                <w:rFonts w:ascii="Arial" w:hAnsi="Arial" w:cs="Arial"/>
                <w:bCs/>
                <w:vanish/>
                <w:color w:val="000000" w:themeColor="text1"/>
                <w:sz w:val="20"/>
                <w:szCs w:val="20"/>
              </w:rPr>
            </w:pP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این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کتاب فقط برا</w:t>
            </w: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آموزش عموم</w:t>
            </w: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و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کسب 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اطلاعات است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.</w:t>
            </w:r>
          </w:p>
        </w:tc>
      </w:tr>
      <w:tr w:rsidR="00737526" w:rsidRPr="002D20FC" w14:paraId="5BB12D98" w14:textId="77777777" w:rsidTr="002D20FC">
        <w:trPr>
          <w:hidden/>
        </w:trPr>
        <w:tc>
          <w:tcPr>
            <w:tcW w:w="2694" w:type="dxa"/>
            <w:vAlign w:val="center"/>
          </w:tcPr>
          <w:p w14:paraId="374247DF" w14:textId="5A959D8A" w:rsidR="00737526" w:rsidRPr="002D20FC" w:rsidRDefault="00737526" w:rsidP="0073752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7233" w:type="dxa"/>
            <w:vAlign w:val="center"/>
          </w:tcPr>
          <w:p w14:paraId="3693C661" w14:textId="77777777" w:rsidR="00073D6D" w:rsidRDefault="00073D6D" w:rsidP="00073D6D">
            <w:pPr>
              <w:pStyle w:val="NoSpacing"/>
              <w:bidi/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20"/>
                <w:szCs w:val="20"/>
                <w:rtl/>
              </w:rPr>
            </w:pPr>
            <w:r w:rsidRPr="00D22278"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20"/>
                <w:szCs w:val="20"/>
                <w:rtl/>
              </w:rPr>
              <w:t>حق نشر</w:t>
            </w:r>
            <w:r w:rsidRPr="00D22278"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2C26950F" w14:textId="77777777" w:rsidR="00073D6D" w:rsidRPr="00D22278" w:rsidRDefault="00073D6D" w:rsidP="00073D6D">
            <w:pPr>
              <w:pStyle w:val="NoSpacing"/>
              <w:bidi/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20"/>
                <w:szCs w:val="20"/>
                <w:rtl/>
              </w:rPr>
            </w:pPr>
          </w:p>
          <w:p w14:paraId="5F312FA6" w14:textId="77777777" w:rsidR="00073D6D" w:rsidRPr="00DD61D9" w:rsidRDefault="00073D6D" w:rsidP="00073D6D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</w:rPr>
            </w:pPr>
            <w:r w:rsidRPr="00DD61D9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</w:rPr>
              <w:t>©</w:t>
            </w:r>
            <w:r w:rsidRPr="00DD61D9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  <w:t xml:space="preserve"> حق نشر</w:t>
            </w:r>
          </w:p>
          <w:p w14:paraId="216C882F" w14:textId="7CFDCCEA" w:rsidR="00737526" w:rsidRPr="002D20FC" w:rsidRDefault="00073D6D" w:rsidP="00073D6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vanish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 (WWDA) Inc. 2020</w:t>
            </w:r>
            <w:r>
              <w:rPr>
                <w:rStyle w:val="normaltextrun"/>
                <w:rFonts w:ascii="Arial" w:hAnsi="Arial" w:cs="Arial" w:hint="cs"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(زنان توان‌جوی استرالیا) </w:t>
            </w:r>
          </w:p>
        </w:tc>
      </w:tr>
      <w:tr w:rsidR="00737526" w:rsidRPr="002D20FC" w14:paraId="1EFD976B" w14:textId="77777777" w:rsidTr="002D20FC">
        <w:trPr>
          <w:trHeight w:val="1984"/>
          <w:hidden/>
        </w:trPr>
        <w:tc>
          <w:tcPr>
            <w:tcW w:w="2694" w:type="dxa"/>
            <w:vAlign w:val="center"/>
          </w:tcPr>
          <w:p w14:paraId="372EF4BD" w14:textId="0672D41F" w:rsidR="00737526" w:rsidRPr="002D20FC" w:rsidRDefault="00737526" w:rsidP="0073752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7233" w:type="dxa"/>
            <w:vAlign w:val="center"/>
          </w:tcPr>
          <w:p w14:paraId="786D6B7C" w14:textId="77777777" w:rsidR="00073D6D" w:rsidRPr="00653E17" w:rsidRDefault="00073D6D" w:rsidP="00073D6D">
            <w:pPr>
              <w:pStyle w:val="NoSpacing"/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ه</w:t>
            </w:r>
            <w:r w:rsidRPr="00163AAB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مه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حقوق مالکیت معنوی از جمله حق نشر و حق ثبت اختراع این کتاب متعلق و تحت</w:t>
            </w:r>
          </w:p>
          <w:p w14:paraId="1F6FCC4E" w14:textId="18C17D9E" w:rsidR="00737526" w:rsidRPr="002D20FC" w:rsidRDefault="00073D6D" w:rsidP="00073D6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vanish/>
              </w:rPr>
            </w:pP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گواهینامه شرکت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Women with Disabilities Australia (WWDA) Inc. 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(زنان توان‌جوی استرالیا) می باشد.</w:t>
            </w:r>
          </w:p>
        </w:tc>
      </w:tr>
      <w:tr w:rsidR="00737526" w:rsidRPr="002D20FC" w14:paraId="2451EA8A" w14:textId="77777777" w:rsidTr="002D20FC">
        <w:trPr>
          <w:hidden/>
        </w:trPr>
        <w:tc>
          <w:tcPr>
            <w:tcW w:w="2694" w:type="dxa"/>
            <w:vAlign w:val="center"/>
          </w:tcPr>
          <w:p w14:paraId="01A69780" w14:textId="234FCFE1" w:rsidR="00737526" w:rsidRPr="002D20FC" w:rsidRDefault="00737526" w:rsidP="0073752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7233" w:type="dxa"/>
            <w:vAlign w:val="center"/>
          </w:tcPr>
          <w:p w14:paraId="1BDB2F65" w14:textId="77777777" w:rsidR="00073D6D" w:rsidRDefault="00073D6D" w:rsidP="00073D6D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</w:pPr>
            <w:r w:rsidRPr="00CD5EDD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  <w:t>با تشکراز پول شما برای نوشتن این کتاب.</w:t>
            </w:r>
          </w:p>
          <w:p w14:paraId="1A80E35A" w14:textId="77777777" w:rsidR="00073D6D" w:rsidRPr="00CD5EDD" w:rsidRDefault="00073D6D" w:rsidP="00073D6D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</w:rPr>
            </w:pPr>
          </w:p>
          <w:p w14:paraId="5D9EB3FB" w14:textId="77777777" w:rsidR="00073D6D" w:rsidRDefault="00073D6D" w:rsidP="00073D6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</w:pP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طرح مل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ب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مه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توان</w:t>
            </w:r>
            <w:r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softHyphen/>
            </w:r>
            <w:r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softHyphen/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جوی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مقدار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پول برا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کمک به ساختن ا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ن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وب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گاه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در اختیار</w:t>
            </w: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(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زنان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 توان جو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استرال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ا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)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گذاشته است.</w:t>
            </w:r>
          </w:p>
          <w:p w14:paraId="6F0EC2BE" w14:textId="54DB865F" w:rsidR="00737526" w:rsidRPr="002D20FC" w:rsidRDefault="00737526" w:rsidP="0073752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vanish/>
              </w:rPr>
            </w:pPr>
          </w:p>
        </w:tc>
      </w:tr>
      <w:tr w:rsidR="00737526" w:rsidRPr="002D20FC" w14:paraId="08A81145" w14:textId="77777777" w:rsidTr="002D20FC">
        <w:trPr>
          <w:hidden/>
        </w:trPr>
        <w:tc>
          <w:tcPr>
            <w:tcW w:w="2694" w:type="dxa"/>
            <w:vAlign w:val="center"/>
          </w:tcPr>
          <w:p w14:paraId="759F645B" w14:textId="6C71B55F" w:rsidR="00737526" w:rsidRPr="002D20FC" w:rsidRDefault="00737526" w:rsidP="0073752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7233" w:type="dxa"/>
            <w:vAlign w:val="center"/>
          </w:tcPr>
          <w:p w14:paraId="33EDA6B7" w14:textId="77777777" w:rsidR="00073D6D" w:rsidRDefault="00073D6D" w:rsidP="00073D6D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</w:pPr>
            <w:r w:rsidRPr="00CD5EDD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  <w:t>تصاویر استفاده شده در این کتاب</w:t>
            </w:r>
          </w:p>
          <w:p w14:paraId="32127CFB" w14:textId="77777777" w:rsidR="00073D6D" w:rsidRPr="00CD5EDD" w:rsidRDefault="00073D6D" w:rsidP="00073D6D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</w:pPr>
          </w:p>
          <w:p w14:paraId="0A51789C" w14:textId="77777777" w:rsidR="00073D6D" w:rsidRDefault="00073D6D" w:rsidP="00073D6D">
            <w:pPr>
              <w:pStyle w:val="NoSpacing"/>
              <w:bidi/>
              <w:rPr>
                <w:rStyle w:val="normaltextrun"/>
                <w:rFonts w:ascii="Arial" w:hAnsi="Arial" w:cs="Arial"/>
                <w:bCs/>
                <w:sz w:val="20"/>
                <w:szCs w:val="20"/>
                <w:rtl/>
              </w:rPr>
            </w:pPr>
            <w:r w:rsidRPr="00D83D20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 xml:space="preserve">Easy on the I Images © 2019 Leeds and York Partnership NHS Foundation Trust. </w:t>
            </w:r>
            <w:r w:rsidRPr="006F107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با اجازه استفاده 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شده است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.</w:t>
            </w:r>
            <w:r w:rsidRPr="00763CA9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 xml:space="preserve"> </w:t>
            </w:r>
            <w:hyperlink r:id="rId58" w:history="1">
              <w:r w:rsidRPr="00763CA9">
                <w:rPr>
                  <w:rStyle w:val="normaltextrun"/>
                  <w:rFonts w:asciiTheme="minorBidi" w:hAnsiTheme="minorBidi"/>
                  <w:bCs/>
                  <w:sz w:val="20"/>
                  <w:szCs w:val="20"/>
                </w:rPr>
                <w:t>www.easyonthei.nhs.uk</w:t>
              </w:r>
            </w:hyperlink>
          </w:p>
          <w:p w14:paraId="13AB364F" w14:textId="77777777" w:rsidR="00737526" w:rsidRPr="002D20FC" w:rsidRDefault="00737526" w:rsidP="00737526">
            <w:pPr>
              <w:bidi/>
              <w:spacing w:line="480" w:lineRule="auto"/>
              <w:rPr>
                <w:rFonts w:ascii="Arial" w:hAnsi="Arial" w:cs="Arial"/>
                <w:vanish/>
                <w:color w:val="000000" w:themeColor="text1"/>
                <w:sz w:val="20"/>
                <w:szCs w:val="20"/>
              </w:rPr>
            </w:pPr>
          </w:p>
          <w:p w14:paraId="5F510BDA" w14:textId="77777777" w:rsidR="00073D6D" w:rsidRPr="00D83D20" w:rsidRDefault="00073D6D" w:rsidP="00073D6D">
            <w:pPr>
              <w:pStyle w:val="NoSpacing"/>
              <w:bidi/>
              <w:rPr>
                <w:rFonts w:ascii="Arial" w:hAnsi="Arial" w:cs="Arial"/>
                <w:bCs/>
                <w:sz w:val="20"/>
                <w:szCs w:val="20"/>
              </w:rPr>
            </w:pPr>
            <w:r w:rsidRPr="0025698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حق نشر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25698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نمادها</w:t>
            </w:r>
            <w:r w:rsidRPr="0025698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25698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ارتباط تصو</w:t>
            </w:r>
            <w:r w:rsidRPr="0025698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ری</w:t>
            </w:r>
            <w:r>
              <w:rPr>
                <w:rFonts w:hint="cs"/>
                <w:bCs/>
                <w:rtl/>
              </w:rPr>
              <w:t xml:space="preserve"> </w:t>
            </w:r>
          </w:p>
          <w:p w14:paraId="43409D83" w14:textId="77777777" w:rsidR="00073D6D" w:rsidRPr="001E017E" w:rsidRDefault="00073D6D" w:rsidP="00073D6D">
            <w:pPr>
              <w:pStyle w:val="NoSpacing"/>
              <w:bidi/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rtl/>
                <w:lang w:eastAsia="en-AU"/>
              </w:rPr>
            </w:pPr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© 2019 by Mayer Johnson LLC a </w:t>
            </w:r>
            <w:proofErr w:type="spellStart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Tobii</w:t>
            </w:r>
            <w:proofErr w:type="spellEnd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 </w:t>
            </w:r>
            <w:proofErr w:type="spellStart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Dynavox</w:t>
            </w:r>
            <w:proofErr w:type="spellEnd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 company. </w:t>
            </w:r>
          </w:p>
          <w:p w14:paraId="02D73F69" w14:textId="123F5E7F" w:rsidR="00737526" w:rsidRDefault="00073D6D" w:rsidP="00073D6D">
            <w:pPr>
              <w:bidi/>
              <w:spacing w:line="480" w:lineRule="auto"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 w:hint="cs"/>
                <w:rtl/>
              </w:rPr>
              <w:t xml:space="preserve"> </w:t>
            </w:r>
            <w:r w:rsidRPr="006F107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با اجازه استفاده 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شده است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. </w:t>
            </w:r>
            <w:r w:rsidRPr="00D83D20">
              <w:rPr>
                <w:rFonts w:ascii="Arial" w:hAnsi="Arial" w:cs="Arial"/>
              </w:rPr>
              <w:t xml:space="preserve"> </w:t>
            </w:r>
            <w:hyperlink r:id="rId59" w:history="1">
              <w:r w:rsidRPr="00073D6D">
                <w:rPr>
                  <w:rStyle w:val="Hyperlink"/>
                  <w:rFonts w:cs="Arial"/>
                  <w:color w:val="auto"/>
                  <w:sz w:val="20"/>
                  <w:szCs w:val="20"/>
                </w:rPr>
                <w:t>www.tobiidynavox.com</w:t>
              </w:r>
            </w:hyperlink>
          </w:p>
          <w:p w14:paraId="7ED9E80C" w14:textId="4B142A29" w:rsidR="00073D6D" w:rsidRPr="002D20FC" w:rsidRDefault="00073D6D" w:rsidP="00073D6D">
            <w:pPr>
              <w:bidi/>
              <w:spacing w:line="480" w:lineRule="auto"/>
              <w:rPr>
                <w:vanish/>
              </w:rPr>
            </w:pP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  آرم ها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.</w:t>
            </w:r>
            <w:r w:rsidRPr="006F107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با اجازه استفاده 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شده ا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ند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.</w:t>
            </w:r>
          </w:p>
        </w:tc>
      </w:tr>
    </w:tbl>
    <w:p w14:paraId="42304EBB" w14:textId="77777777" w:rsidR="00D020E6" w:rsidRDefault="00D020E6" w:rsidP="00F745B3"/>
    <w:sectPr w:rsidR="00D020E6">
      <w:footerReference w:type="default" r:id="rId6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529FC9" w14:textId="77777777" w:rsidR="00E653CD" w:rsidRDefault="00E653CD" w:rsidP="00BD44DC">
      <w:pPr>
        <w:spacing w:after="0" w:line="240" w:lineRule="auto"/>
      </w:pPr>
      <w:r>
        <w:separator/>
      </w:r>
    </w:p>
  </w:endnote>
  <w:endnote w:type="continuationSeparator" w:id="0">
    <w:p w14:paraId="526866D2" w14:textId="77777777" w:rsidR="00E653CD" w:rsidRDefault="00E653CD" w:rsidP="00BD44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Dubai Medium">
    <w:panose1 w:val="020B0603030403030204"/>
    <w:charset w:val="B2"/>
    <w:family w:val="swiss"/>
    <w:pitch w:val="variable"/>
    <w:sig w:usb0="80002067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587403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4597E0" w14:textId="1979F0C9" w:rsidR="00BD44DC" w:rsidRDefault="00BD44D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3D6D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467626E8" w14:textId="77777777" w:rsidR="00BD44DC" w:rsidRDefault="00BD44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BB12EF" w14:textId="77777777" w:rsidR="00E653CD" w:rsidRDefault="00E653CD" w:rsidP="00BD44DC">
      <w:pPr>
        <w:spacing w:after="0" w:line="240" w:lineRule="auto"/>
      </w:pPr>
      <w:r>
        <w:separator/>
      </w:r>
    </w:p>
  </w:footnote>
  <w:footnote w:type="continuationSeparator" w:id="0">
    <w:p w14:paraId="48A0A474" w14:textId="77777777" w:rsidR="00E653CD" w:rsidRDefault="00E653CD" w:rsidP="00BD44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D52BA"/>
    <w:multiLevelType w:val="hybridMultilevel"/>
    <w:tmpl w:val="BE78A1D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63C55E1"/>
    <w:multiLevelType w:val="hybridMultilevel"/>
    <w:tmpl w:val="781AE788"/>
    <w:lvl w:ilvl="0" w:tplc="0409000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" w15:restartNumberingAfterBreak="0">
    <w:nsid w:val="064E0696"/>
    <w:multiLevelType w:val="hybridMultilevel"/>
    <w:tmpl w:val="194004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DA7D20">
      <w:numFmt w:val="bullet"/>
      <w:lvlText w:val="•"/>
      <w:lvlJc w:val="left"/>
      <w:pPr>
        <w:ind w:left="1440" w:hanging="360"/>
      </w:pPr>
      <w:rPr>
        <w:rFonts w:ascii="Arial" w:eastAsiaTheme="minorEastAsia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53326"/>
    <w:multiLevelType w:val="hybridMultilevel"/>
    <w:tmpl w:val="DF684A4C"/>
    <w:lvl w:ilvl="0" w:tplc="0C8C9DC4">
      <w:numFmt w:val="bullet"/>
      <w:lvlText w:val="•"/>
      <w:lvlJc w:val="left"/>
      <w:pPr>
        <w:ind w:left="480" w:hanging="48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8DA1C73"/>
    <w:multiLevelType w:val="hybridMultilevel"/>
    <w:tmpl w:val="E222F83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64DA9"/>
    <w:multiLevelType w:val="hybridMultilevel"/>
    <w:tmpl w:val="9E12B338"/>
    <w:lvl w:ilvl="0" w:tplc="59E07610">
      <w:numFmt w:val="bullet"/>
      <w:lvlText w:val="•"/>
      <w:lvlJc w:val="left"/>
      <w:pPr>
        <w:ind w:left="446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1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</w:abstractNum>
  <w:abstractNum w:abstractNumId="6" w15:restartNumberingAfterBreak="0">
    <w:nsid w:val="30E51117"/>
    <w:multiLevelType w:val="hybridMultilevel"/>
    <w:tmpl w:val="02B8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F37E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C1015"/>
    <w:multiLevelType w:val="hybridMultilevel"/>
    <w:tmpl w:val="E0444E80"/>
    <w:lvl w:ilvl="0" w:tplc="59E07610">
      <w:numFmt w:val="bullet"/>
      <w:lvlText w:val="•"/>
      <w:lvlJc w:val="left"/>
      <w:pPr>
        <w:ind w:left="446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EA579B"/>
    <w:multiLevelType w:val="hybridMultilevel"/>
    <w:tmpl w:val="0B341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916E4A"/>
    <w:multiLevelType w:val="hybridMultilevel"/>
    <w:tmpl w:val="B40CB008"/>
    <w:lvl w:ilvl="0" w:tplc="59E07610">
      <w:numFmt w:val="bullet"/>
      <w:lvlText w:val="•"/>
      <w:lvlJc w:val="left"/>
      <w:pPr>
        <w:ind w:left="446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8"/>
  </w:num>
  <w:num w:numId="4">
    <w:abstractNumId w:val="1"/>
  </w:num>
  <w:num w:numId="5">
    <w:abstractNumId w:val="3"/>
  </w:num>
  <w:num w:numId="6">
    <w:abstractNumId w:val="4"/>
  </w:num>
  <w:num w:numId="7">
    <w:abstractNumId w:val="2"/>
  </w:num>
  <w:num w:numId="8">
    <w:abstractNumId w:val="5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tTAyNjQ3MzI1NTNU0lEKTi0uzszPAykwrgUArgclECwAAAA="/>
  </w:docVars>
  <w:rsids>
    <w:rsidRoot w:val="00D020E6"/>
    <w:rsid w:val="00073D6D"/>
    <w:rsid w:val="000A5899"/>
    <w:rsid w:val="00140019"/>
    <w:rsid w:val="00156D00"/>
    <w:rsid w:val="001E5639"/>
    <w:rsid w:val="0026200E"/>
    <w:rsid w:val="002B086D"/>
    <w:rsid w:val="002B3A5F"/>
    <w:rsid w:val="002D20FC"/>
    <w:rsid w:val="002F191C"/>
    <w:rsid w:val="002F44E2"/>
    <w:rsid w:val="00335213"/>
    <w:rsid w:val="0033645C"/>
    <w:rsid w:val="00390CC3"/>
    <w:rsid w:val="00391A9D"/>
    <w:rsid w:val="003946B7"/>
    <w:rsid w:val="003D4039"/>
    <w:rsid w:val="00410C5D"/>
    <w:rsid w:val="004438C4"/>
    <w:rsid w:val="004710E8"/>
    <w:rsid w:val="004B46B8"/>
    <w:rsid w:val="004D2BCF"/>
    <w:rsid w:val="00543C91"/>
    <w:rsid w:val="00544881"/>
    <w:rsid w:val="00545EC4"/>
    <w:rsid w:val="00561B16"/>
    <w:rsid w:val="00561C67"/>
    <w:rsid w:val="005865F5"/>
    <w:rsid w:val="005A7301"/>
    <w:rsid w:val="005B2026"/>
    <w:rsid w:val="00631067"/>
    <w:rsid w:val="00673326"/>
    <w:rsid w:val="006A3160"/>
    <w:rsid w:val="006A5F6F"/>
    <w:rsid w:val="007022C8"/>
    <w:rsid w:val="00737526"/>
    <w:rsid w:val="00741AEC"/>
    <w:rsid w:val="00777804"/>
    <w:rsid w:val="00783531"/>
    <w:rsid w:val="00791346"/>
    <w:rsid w:val="007D6C16"/>
    <w:rsid w:val="00810E2C"/>
    <w:rsid w:val="008E280D"/>
    <w:rsid w:val="00904837"/>
    <w:rsid w:val="009506D0"/>
    <w:rsid w:val="0099362A"/>
    <w:rsid w:val="009974E4"/>
    <w:rsid w:val="009A6640"/>
    <w:rsid w:val="009D2A50"/>
    <w:rsid w:val="00A1284C"/>
    <w:rsid w:val="00A42C6A"/>
    <w:rsid w:val="00A53692"/>
    <w:rsid w:val="00A70907"/>
    <w:rsid w:val="00A848DD"/>
    <w:rsid w:val="00AD2C44"/>
    <w:rsid w:val="00B070B2"/>
    <w:rsid w:val="00B7119A"/>
    <w:rsid w:val="00B93BA0"/>
    <w:rsid w:val="00BB714A"/>
    <w:rsid w:val="00BD44DC"/>
    <w:rsid w:val="00BF29BE"/>
    <w:rsid w:val="00C4455D"/>
    <w:rsid w:val="00C5095B"/>
    <w:rsid w:val="00C73670"/>
    <w:rsid w:val="00CB1E04"/>
    <w:rsid w:val="00CC7322"/>
    <w:rsid w:val="00D020E6"/>
    <w:rsid w:val="00D20BAE"/>
    <w:rsid w:val="00D40EB2"/>
    <w:rsid w:val="00D42BAE"/>
    <w:rsid w:val="00DC2312"/>
    <w:rsid w:val="00E653CD"/>
    <w:rsid w:val="00EB5CD4"/>
    <w:rsid w:val="00EC4EAC"/>
    <w:rsid w:val="00F177C7"/>
    <w:rsid w:val="00F36199"/>
    <w:rsid w:val="00F36706"/>
    <w:rsid w:val="00F745B3"/>
    <w:rsid w:val="00FC5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6E82C"/>
  <w15:chartTrackingRefBased/>
  <w15:docId w15:val="{CEA197EA-4DAC-417E-9377-424D54743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3C9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aliases w:val="standard lewis,Use Case List Paragraph,Heading2,Body Bullet,List bullet,List Paragraph 1,Ref,List Bullet1,B1,bu1,bu1 + Before:  0 pt,After:  6 pt,List Paragraph Char Char,lp1,Bulleted Text,Figure_name,walmat,Lettre d'introduction"/>
    <w:basedOn w:val="Normal"/>
    <w:link w:val="ListParagraphChar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ListParagraphChar">
    <w:name w:val="List Paragraph Char"/>
    <w:aliases w:val="standard lewis Char,Use Case List Paragraph Char,Heading2 Char,Body Bullet Char,List bullet Char,List Paragraph 1 Char,Ref Char,List Bullet1 Char,B1 Char,bu1 Char,bu1 + Before:  0 pt Char,After:  6 pt Char,lp1 Char,Bulleted Text Char"/>
    <w:basedOn w:val="DefaultParagraphFont"/>
    <w:link w:val="ListParagraph"/>
    <w:uiPriority w:val="34"/>
    <w:rsid w:val="00F177C7"/>
    <w:rPr>
      <w:sz w:val="24"/>
      <w:szCs w:val="24"/>
      <w:lang w:val="en-GB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A5F6F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3C91"/>
    <w:rPr>
      <w:b/>
      <w:bCs/>
      <w:sz w:val="32"/>
      <w:szCs w:val="32"/>
    </w:rPr>
  </w:style>
  <w:style w:type="character" w:customStyle="1" w:styleId="UnresolvedMention2">
    <w:name w:val="Unresolved Mention2"/>
    <w:basedOn w:val="DefaultParagraphFont"/>
    <w:uiPriority w:val="99"/>
    <w:rsid w:val="00BD44D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D44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4DC"/>
  </w:style>
  <w:style w:type="paragraph" w:styleId="Footer">
    <w:name w:val="footer"/>
    <w:basedOn w:val="Normal"/>
    <w:link w:val="FooterChar"/>
    <w:uiPriority w:val="99"/>
    <w:unhideWhenUsed/>
    <w:rsid w:val="00BD44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4DC"/>
  </w:style>
  <w:style w:type="paragraph" w:styleId="NoSpacing">
    <w:name w:val="No Spacing"/>
    <w:uiPriority w:val="1"/>
    <w:qFormat/>
    <w:rsid w:val="00C4455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48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483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722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jpe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jpe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hyperlink" Target="http://www.easyonthei.nhs.uk" TargetMode="External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8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hyperlink" Target="http://www.tobiidynavox.com" TargetMode="Externa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hyperlink" Target="http://familyplanningallianceaustralia.org.au/services/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49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B55B74-96FA-4179-83AC-034F5B1957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552</Words>
  <Characters>315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</dc:creator>
  <cp:keywords/>
  <dc:description/>
  <cp:lastModifiedBy>Project Officer - Women With Disabilities Australia</cp:lastModifiedBy>
  <cp:revision>2</cp:revision>
  <dcterms:created xsi:type="dcterms:W3CDTF">2020-07-08T01:22:00Z</dcterms:created>
  <dcterms:modified xsi:type="dcterms:W3CDTF">2020-07-08T01:22:00Z</dcterms:modified>
</cp:coreProperties>
</file>